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717"/>
        <w:gridCol w:w="218"/>
        <w:gridCol w:w="992"/>
        <w:gridCol w:w="299"/>
        <w:gridCol w:w="656"/>
        <w:gridCol w:w="1136"/>
        <w:gridCol w:w="453"/>
        <w:gridCol w:w="202"/>
        <w:gridCol w:w="1490"/>
        <w:gridCol w:w="248"/>
        <w:gridCol w:w="1016"/>
        <w:gridCol w:w="2232"/>
        <w:gridCol w:w="222"/>
        <w:gridCol w:w="3080"/>
        <w:gridCol w:w="3078"/>
      </w:tblGrid>
      <w:tr w:rsidR="00FC3B0A" w:rsidRPr="00342BA2" w14:paraId="03D5E644" w14:textId="77777777" w:rsidTr="00EB34B6">
        <w:tc>
          <w:tcPr>
            <w:tcW w:w="9751" w:type="dxa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113" w:type="dxa"/>
            </w:tcMar>
          </w:tcPr>
          <w:p w14:paraId="1F2317B1" w14:textId="77777777" w:rsidR="00FC3B0A" w:rsidRPr="00342BA2" w:rsidRDefault="001D5FD8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eas</w:t>
            </w:r>
            <w:r w:rsidR="00FC3B0A" w:rsidRPr="00342BA2">
              <w:rPr>
                <w:rFonts w:ascii="Calibri" w:hAnsi="Calibri"/>
                <w:b/>
                <w:sz w:val="20"/>
                <w:szCs w:val="20"/>
              </w:rPr>
              <w:t xml:space="preserve">MITTENTE: </w:t>
            </w: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2050B6F2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53872CFE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DESTINATARIO:</w:t>
            </w:r>
          </w:p>
        </w:tc>
      </w:tr>
      <w:tr w:rsidR="00FC3B0A" w:rsidRPr="00342BA2" w14:paraId="54E1CFAA" w14:textId="77777777" w:rsidTr="00EB34B6">
        <w:tc>
          <w:tcPr>
            <w:tcW w:w="717" w:type="dxa"/>
            <w:tcBorders>
              <w:left w:val="single" w:sz="4" w:space="0" w:color="auto"/>
            </w:tcBorders>
            <w:tcMar>
              <w:left w:w="113" w:type="dxa"/>
            </w:tcMar>
          </w:tcPr>
          <w:p w14:paraId="3FEF77F3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Cs w:val="20"/>
              </w:rPr>
            </w:pPr>
            <w:permStart w:id="2013665944" w:edGrp="everyone" w:colFirst="1" w:colLast="1"/>
            <w:r w:rsidRPr="00342BA2">
              <w:rPr>
                <w:rFonts w:ascii="Calibri" w:hAnsi="Calibri"/>
                <w:b/>
                <w:szCs w:val="20"/>
              </w:rPr>
              <w:t>Ditta</w:t>
            </w:r>
          </w:p>
        </w:tc>
        <w:tc>
          <w:tcPr>
            <w:tcW w:w="9034" w:type="dxa"/>
            <w:gridSpan w:val="11"/>
            <w:tcBorders>
              <w:bottom w:val="single" w:sz="4" w:space="0" w:color="auto"/>
              <w:right w:val="single" w:sz="4" w:space="0" w:color="auto"/>
            </w:tcBorders>
            <w:tcMar>
              <w:left w:w="113" w:type="dxa"/>
            </w:tcMar>
          </w:tcPr>
          <w:p w14:paraId="60D9766C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11A10293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Cs w:val="20"/>
              </w:rPr>
            </w:pPr>
          </w:p>
        </w:tc>
        <w:tc>
          <w:tcPr>
            <w:tcW w:w="6229" w:type="dxa"/>
            <w:gridSpan w:val="2"/>
          </w:tcPr>
          <w:p w14:paraId="68EC861C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Cs w:val="20"/>
              </w:rPr>
            </w:pPr>
            <w:r w:rsidRPr="00342BA2">
              <w:rPr>
                <w:rFonts w:ascii="Calibri" w:hAnsi="Calibri"/>
                <w:b/>
                <w:szCs w:val="20"/>
              </w:rPr>
              <w:t>LABORATORIO DI RICERCA E ANALISI SEMENTI – (LaRAS)</w:t>
            </w:r>
          </w:p>
        </w:tc>
      </w:tr>
      <w:tr w:rsidR="00FC3B0A" w:rsidRPr="00342BA2" w14:paraId="429B9272" w14:textId="77777777" w:rsidTr="00EB34B6">
        <w:tc>
          <w:tcPr>
            <w:tcW w:w="717" w:type="dxa"/>
            <w:tcBorders>
              <w:left w:val="single" w:sz="4" w:space="0" w:color="auto"/>
            </w:tcBorders>
            <w:tcMar>
              <w:left w:w="113" w:type="dxa"/>
            </w:tcMar>
          </w:tcPr>
          <w:p w14:paraId="75E89162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permStart w:id="202065210" w:edGrp="everyone" w:colFirst="3" w:colLast="3"/>
            <w:permStart w:id="1324821278" w:edGrp="everyone" w:colFirst="1" w:colLast="1"/>
            <w:permEnd w:id="2013665944"/>
            <w:r w:rsidRPr="00342BA2">
              <w:rPr>
                <w:rFonts w:ascii="Calibri" w:hAnsi="Calibri"/>
                <w:b/>
                <w:sz w:val="20"/>
                <w:szCs w:val="20"/>
              </w:rPr>
              <w:t>Via</w:t>
            </w:r>
          </w:p>
        </w:tc>
        <w:tc>
          <w:tcPr>
            <w:tcW w:w="5744" w:type="dxa"/>
            <w:gridSpan w:val="9"/>
            <w:tcBorders>
              <w:bottom w:val="single" w:sz="4" w:space="0" w:color="auto"/>
            </w:tcBorders>
            <w:tcMar>
              <w:left w:w="113" w:type="dxa"/>
            </w:tcMar>
          </w:tcPr>
          <w:p w14:paraId="761E5AA1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7" w:type="dxa"/>
          </w:tcPr>
          <w:p w14:paraId="0587C069" w14:textId="77777777" w:rsidR="00FC3B0A" w:rsidRPr="00342BA2" w:rsidRDefault="00FC3B0A" w:rsidP="00342BA2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N°</w:t>
            </w:r>
          </w:p>
        </w:tc>
        <w:tc>
          <w:tcPr>
            <w:tcW w:w="2273" w:type="dxa"/>
            <w:tcBorders>
              <w:bottom w:val="single" w:sz="4" w:space="0" w:color="auto"/>
              <w:right w:val="single" w:sz="4" w:space="0" w:color="auto"/>
            </w:tcBorders>
          </w:tcPr>
          <w:p w14:paraId="43ED419A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7FFA9964" w14:textId="77777777" w:rsidR="00FC3B0A" w:rsidRPr="00342BA2" w:rsidRDefault="00FC3B0A" w:rsidP="00342BA2">
            <w:pPr>
              <w:spacing w:before="6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4BDB9979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sz w:val="20"/>
                <w:szCs w:val="20"/>
              </w:rPr>
              <w:t xml:space="preserve">DIP. di SCIENZE e TECNOLOGIE AGRO-ALIMENTARI (DISTAL) </w:t>
            </w:r>
          </w:p>
        </w:tc>
      </w:tr>
      <w:tr w:rsidR="00FC3B0A" w:rsidRPr="00342BA2" w14:paraId="7581408E" w14:textId="77777777" w:rsidTr="00EB34B6">
        <w:tc>
          <w:tcPr>
            <w:tcW w:w="717" w:type="dxa"/>
            <w:tcBorders>
              <w:left w:val="single" w:sz="4" w:space="0" w:color="auto"/>
            </w:tcBorders>
            <w:tcMar>
              <w:left w:w="113" w:type="dxa"/>
            </w:tcMar>
          </w:tcPr>
          <w:p w14:paraId="654DF0EF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permStart w:id="1782852830" w:edGrp="everyone" w:colFirst="5" w:colLast="5"/>
            <w:permStart w:id="66916495" w:edGrp="everyone" w:colFirst="3" w:colLast="3"/>
            <w:permStart w:id="1385307930" w:edGrp="everyone" w:colFirst="1" w:colLast="1"/>
            <w:permEnd w:id="202065210"/>
            <w:permEnd w:id="1324821278"/>
            <w:r w:rsidRPr="00342BA2">
              <w:rPr>
                <w:rFonts w:ascii="Calibri" w:hAnsi="Calibri"/>
                <w:b/>
                <w:sz w:val="20"/>
                <w:szCs w:val="20"/>
              </w:rPr>
              <w:t>CAP</w:t>
            </w:r>
          </w:p>
        </w:tc>
        <w:tc>
          <w:tcPr>
            <w:tcW w:w="1224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113" w:type="dxa"/>
            </w:tcMar>
          </w:tcPr>
          <w:p w14:paraId="7A20F2A3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tcBorders>
              <w:top w:val="single" w:sz="4" w:space="0" w:color="auto"/>
            </w:tcBorders>
          </w:tcPr>
          <w:p w14:paraId="5D09540B" w14:textId="77777777" w:rsidR="00FC3B0A" w:rsidRPr="00342BA2" w:rsidRDefault="00FC3B0A" w:rsidP="00342BA2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Comune</w:t>
            </w:r>
          </w:p>
        </w:tc>
        <w:tc>
          <w:tcPr>
            <w:tcW w:w="356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9EA1B83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7" w:type="dxa"/>
          </w:tcPr>
          <w:p w14:paraId="352E518C" w14:textId="77777777" w:rsidR="00FC3B0A" w:rsidRPr="00342BA2" w:rsidRDefault="00FC3B0A" w:rsidP="00342BA2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Provincia</w:t>
            </w:r>
          </w:p>
        </w:tc>
        <w:tc>
          <w:tcPr>
            <w:tcW w:w="2273" w:type="dxa"/>
            <w:tcBorders>
              <w:bottom w:val="single" w:sz="4" w:space="0" w:color="auto"/>
              <w:right w:val="single" w:sz="4" w:space="0" w:color="auto"/>
            </w:tcBorders>
          </w:tcPr>
          <w:p w14:paraId="4CFB4359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5E537EDA" w14:textId="77777777" w:rsidR="00FC3B0A" w:rsidRPr="00342BA2" w:rsidRDefault="00FC3B0A" w:rsidP="00342BA2">
            <w:pPr>
              <w:spacing w:before="6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44366303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sz w:val="20"/>
                <w:szCs w:val="20"/>
              </w:rPr>
              <w:t>UNIVERSITA’ DI BOLOGNA</w:t>
            </w:r>
          </w:p>
        </w:tc>
      </w:tr>
      <w:tr w:rsidR="00FC3B0A" w:rsidRPr="00342BA2" w14:paraId="6B394E37" w14:textId="77777777" w:rsidTr="00D528BF">
        <w:tc>
          <w:tcPr>
            <w:tcW w:w="717" w:type="dxa"/>
            <w:tcBorders>
              <w:left w:val="single" w:sz="4" w:space="0" w:color="auto"/>
            </w:tcBorders>
            <w:tcMar>
              <w:left w:w="113" w:type="dxa"/>
            </w:tcMar>
          </w:tcPr>
          <w:p w14:paraId="7A9678F3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permStart w:id="1728805434" w:edGrp="everyone" w:colFirst="5" w:colLast="5"/>
            <w:permStart w:id="1509318587" w:edGrp="everyone" w:colFirst="3" w:colLast="3"/>
            <w:permStart w:id="294286674" w:edGrp="everyone" w:colFirst="1" w:colLast="1"/>
            <w:permEnd w:id="1782852830"/>
            <w:permEnd w:id="66916495"/>
            <w:permEnd w:id="1385307930"/>
            <w:r w:rsidRPr="00342BA2">
              <w:rPr>
                <w:rFonts w:ascii="Calibri" w:hAnsi="Calibri"/>
                <w:b/>
                <w:sz w:val="20"/>
                <w:szCs w:val="20"/>
              </w:rPr>
              <w:t>TEL</w:t>
            </w:r>
          </w:p>
        </w:tc>
        <w:tc>
          <w:tcPr>
            <w:tcW w:w="1523" w:type="dxa"/>
            <w:gridSpan w:val="3"/>
            <w:tcBorders>
              <w:bottom w:val="single" w:sz="4" w:space="0" w:color="auto"/>
            </w:tcBorders>
            <w:tcMar>
              <w:left w:w="113" w:type="dxa"/>
            </w:tcMar>
          </w:tcPr>
          <w:p w14:paraId="79AAFBBC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57" w:type="dxa"/>
          </w:tcPr>
          <w:p w14:paraId="2F884612" w14:textId="77777777" w:rsidR="00FC3B0A" w:rsidRPr="00342BA2" w:rsidRDefault="00FC3B0A" w:rsidP="00342BA2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FAX</w:t>
            </w:r>
          </w:p>
        </w:tc>
        <w:tc>
          <w:tcPr>
            <w:tcW w:w="1155" w:type="dxa"/>
            <w:tcBorders>
              <w:bottom w:val="single" w:sz="4" w:space="0" w:color="auto"/>
            </w:tcBorders>
          </w:tcPr>
          <w:p w14:paraId="19F4F43D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156" w:type="dxa"/>
            <w:gridSpan w:val="3"/>
            <w:tcBorders>
              <w:top w:val="single" w:sz="4" w:space="0" w:color="auto"/>
            </w:tcBorders>
          </w:tcPr>
          <w:p w14:paraId="654A7783" w14:textId="77777777" w:rsidR="00FC3B0A" w:rsidRPr="00342BA2" w:rsidRDefault="00FC3B0A" w:rsidP="00342BA2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 xml:space="preserve">e-mail </w:t>
            </w:r>
            <w:r w:rsidR="00EB34B6">
              <w:rPr>
                <w:rFonts w:ascii="Calibri" w:hAnsi="Calibri"/>
                <w:b/>
                <w:sz w:val="20"/>
                <w:szCs w:val="20"/>
              </w:rPr>
              <w:t xml:space="preserve">(per </w:t>
            </w:r>
            <w:r w:rsidRPr="00342BA2">
              <w:rPr>
                <w:rFonts w:ascii="Calibri" w:hAnsi="Calibri"/>
                <w:b/>
                <w:sz w:val="20"/>
                <w:szCs w:val="20"/>
              </w:rPr>
              <w:t>Certificati</w:t>
            </w:r>
            <w:r w:rsidR="00EB34B6">
              <w:rPr>
                <w:rFonts w:ascii="Calibri" w:hAnsi="Calibri"/>
                <w:b/>
                <w:sz w:val="20"/>
                <w:szCs w:val="20"/>
              </w:rPr>
              <w:t>)</w:t>
            </w:r>
          </w:p>
        </w:tc>
        <w:tc>
          <w:tcPr>
            <w:tcW w:w="3543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74D7D4FF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171336DF" w14:textId="77777777" w:rsidR="00FC3B0A" w:rsidRPr="00342BA2" w:rsidRDefault="00FC3B0A" w:rsidP="00342BA2">
            <w:pPr>
              <w:spacing w:before="6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572CC2C8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sz w:val="20"/>
                <w:szCs w:val="20"/>
              </w:rPr>
              <w:t>Viale Giuseppe Fanin, 40 (piano terra ala ovest)</w:t>
            </w:r>
          </w:p>
        </w:tc>
      </w:tr>
      <w:tr w:rsidR="00FC3B0A" w:rsidRPr="00342BA2" w14:paraId="4BC907C3" w14:textId="77777777" w:rsidTr="00EB34B6">
        <w:tc>
          <w:tcPr>
            <w:tcW w:w="937" w:type="dxa"/>
            <w:gridSpan w:val="2"/>
            <w:tcBorders>
              <w:left w:val="single" w:sz="4" w:space="0" w:color="auto"/>
            </w:tcBorders>
            <w:tcMar>
              <w:left w:w="113" w:type="dxa"/>
            </w:tcMar>
          </w:tcPr>
          <w:p w14:paraId="107A92D6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permStart w:id="678106871" w:edGrp="everyone" w:colFirst="3" w:colLast="3"/>
            <w:permStart w:id="1171800193" w:edGrp="everyone" w:colFirst="1" w:colLast="1"/>
            <w:permEnd w:id="1728805434"/>
            <w:permEnd w:id="1509318587"/>
            <w:permEnd w:id="294286674"/>
            <w:r w:rsidRPr="00342BA2">
              <w:rPr>
                <w:rFonts w:ascii="Calibri" w:hAnsi="Calibri"/>
                <w:b/>
                <w:sz w:val="20"/>
                <w:szCs w:val="20"/>
              </w:rPr>
              <w:t>P. IVA</w:t>
            </w:r>
          </w:p>
        </w:tc>
        <w:tc>
          <w:tcPr>
            <w:tcW w:w="3115" w:type="dxa"/>
            <w:gridSpan w:val="4"/>
            <w:tcBorders>
              <w:bottom w:val="single" w:sz="4" w:space="0" w:color="auto"/>
            </w:tcBorders>
            <w:tcMar>
              <w:left w:w="113" w:type="dxa"/>
            </w:tcMar>
          </w:tcPr>
          <w:p w14:paraId="495FE326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57" w:type="dxa"/>
            <w:gridSpan w:val="2"/>
          </w:tcPr>
          <w:p w14:paraId="7E9A069D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C.F.</w:t>
            </w:r>
          </w:p>
        </w:tc>
        <w:tc>
          <w:tcPr>
            <w:tcW w:w="5042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75FC9EC2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77635DB4" w14:textId="77777777" w:rsidR="00FC3B0A" w:rsidRPr="00342BA2" w:rsidRDefault="00FC3B0A" w:rsidP="00342BA2">
            <w:pPr>
              <w:spacing w:before="6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114" w:type="dxa"/>
          </w:tcPr>
          <w:p w14:paraId="3A0EAB84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sz w:val="20"/>
                <w:szCs w:val="20"/>
              </w:rPr>
              <w:t xml:space="preserve">40127 Bologna (Italia) </w:t>
            </w:r>
          </w:p>
        </w:tc>
        <w:tc>
          <w:tcPr>
            <w:tcW w:w="3115" w:type="dxa"/>
          </w:tcPr>
          <w:p w14:paraId="5FD6BACC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sz w:val="20"/>
                <w:szCs w:val="20"/>
              </w:rPr>
              <w:t>TEL. 051-2096250 -51</w:t>
            </w:r>
          </w:p>
        </w:tc>
      </w:tr>
      <w:tr w:rsidR="00E37097" w:rsidRPr="00342BA2" w14:paraId="65507C44" w14:textId="77777777" w:rsidTr="00EB34B6">
        <w:tc>
          <w:tcPr>
            <w:tcW w:w="1941" w:type="dxa"/>
            <w:gridSpan w:val="3"/>
            <w:tcBorders>
              <w:left w:val="single" w:sz="4" w:space="0" w:color="auto"/>
            </w:tcBorders>
            <w:tcMar>
              <w:left w:w="113" w:type="dxa"/>
            </w:tcMar>
          </w:tcPr>
          <w:p w14:paraId="7A3BB401" w14:textId="77777777" w:rsidR="00FC3B0A" w:rsidRPr="00C73BB7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permStart w:id="48837881" w:edGrp="everyone" w:colFirst="3" w:colLast="3"/>
            <w:permStart w:id="1858230757" w:edGrp="everyone" w:colFirst="1" w:colLast="1"/>
            <w:permEnd w:id="678106871"/>
            <w:permEnd w:id="1171800193"/>
            <w:r w:rsidRPr="00C73BB7">
              <w:rPr>
                <w:rFonts w:ascii="Calibri" w:hAnsi="Calibri"/>
                <w:b/>
                <w:sz w:val="20"/>
                <w:szCs w:val="20"/>
              </w:rPr>
              <w:t>Codice Destinatario</w:t>
            </w:r>
          </w:p>
        </w:tc>
        <w:tc>
          <w:tcPr>
            <w:tcW w:w="2566" w:type="dxa"/>
            <w:gridSpan w:val="4"/>
            <w:tcBorders>
              <w:bottom w:val="single" w:sz="4" w:space="0" w:color="auto"/>
            </w:tcBorders>
          </w:tcPr>
          <w:p w14:paraId="5F758758" w14:textId="77777777" w:rsidR="00FC3B0A" w:rsidRPr="00C73BB7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14:paraId="3AD613E9" w14:textId="77777777" w:rsidR="00FC3B0A" w:rsidRPr="00C73BB7" w:rsidRDefault="00FC3B0A" w:rsidP="00342BA2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C73BB7">
              <w:rPr>
                <w:rFonts w:ascii="Calibri" w:hAnsi="Calibri"/>
                <w:b/>
                <w:sz w:val="20"/>
                <w:szCs w:val="20"/>
              </w:rPr>
              <w:t>PEC Fatturazione</w:t>
            </w:r>
          </w:p>
        </w:tc>
        <w:tc>
          <w:tcPr>
            <w:tcW w:w="3543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41C69C6C" w14:textId="77777777" w:rsidR="00FC3B0A" w:rsidRPr="00C73BB7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7B6BBFB6" w14:textId="77777777" w:rsidR="00FC3B0A" w:rsidRPr="00342BA2" w:rsidRDefault="00FC3B0A" w:rsidP="00342BA2">
            <w:pPr>
              <w:spacing w:before="6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6FA69935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i/>
                <w:sz w:val="20"/>
                <w:szCs w:val="20"/>
              </w:rPr>
              <w:t xml:space="preserve">e-mail: </w:t>
            </w:r>
            <w:r w:rsidR="00E37097" w:rsidRPr="00342BA2">
              <w:rPr>
                <w:rFonts w:ascii="Calibri" w:hAnsi="Calibri"/>
                <w:b/>
                <w:i/>
                <w:sz w:val="20"/>
                <w:szCs w:val="20"/>
              </w:rPr>
              <w:t xml:space="preserve">   </w:t>
            </w:r>
            <w:r w:rsidRPr="00342BA2">
              <w:rPr>
                <w:rFonts w:ascii="Calibri" w:hAnsi="Calibri"/>
                <w:b/>
                <w:i/>
                <w:sz w:val="20"/>
                <w:szCs w:val="20"/>
              </w:rPr>
              <w:t>laras.analisisementi@unibo.it</w:t>
            </w:r>
          </w:p>
        </w:tc>
      </w:tr>
      <w:permEnd w:id="48837881"/>
      <w:permEnd w:id="1858230757"/>
      <w:tr w:rsidR="00FC3B0A" w:rsidRPr="00342BA2" w14:paraId="3C250D3D" w14:textId="77777777" w:rsidTr="00EB34B6">
        <w:tc>
          <w:tcPr>
            <w:tcW w:w="9751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C19D6" w14:textId="77777777" w:rsidR="00FC3B0A" w:rsidRPr="00C73BB7" w:rsidRDefault="00FC3B0A" w:rsidP="005A19DB">
            <w:pPr>
              <w:spacing w:before="60" w:after="60"/>
              <w:rPr>
                <w:rFonts w:ascii="Calibri" w:hAnsi="Calibri"/>
                <w:i/>
                <w:sz w:val="20"/>
                <w:szCs w:val="20"/>
              </w:rPr>
            </w:pPr>
            <w:r w:rsidRPr="00C73BB7">
              <w:rPr>
                <w:rFonts w:ascii="Calibri" w:hAnsi="Calibri"/>
                <w:i/>
                <w:sz w:val="20"/>
                <w:szCs w:val="20"/>
              </w:rPr>
              <w:t>(Codice Destinatario oppure PEC sono indispensabili per la fatturazione elettronica)</w:t>
            </w: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5A381E7A" w14:textId="77777777" w:rsidR="00FC3B0A" w:rsidRPr="00342BA2" w:rsidRDefault="00FC3B0A" w:rsidP="005A19DB">
            <w:pPr>
              <w:spacing w:before="60" w:after="60"/>
              <w:rPr>
                <w:rFonts w:ascii="Calibri" w:hAnsi="Calibri"/>
                <w:b/>
                <w:i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35F61233" w14:textId="77777777" w:rsidR="00FC3B0A" w:rsidRPr="00342BA2" w:rsidRDefault="00FC3B0A" w:rsidP="005A19DB">
            <w:pPr>
              <w:spacing w:before="60" w:after="60"/>
              <w:rPr>
                <w:rFonts w:ascii="Calibri" w:hAnsi="Calibri"/>
                <w:b/>
                <w:i/>
                <w:sz w:val="20"/>
                <w:szCs w:val="20"/>
              </w:rPr>
            </w:pPr>
          </w:p>
        </w:tc>
      </w:tr>
    </w:tbl>
    <w:p w14:paraId="7479A769" w14:textId="77777777" w:rsidR="00B2671A" w:rsidRPr="007D42DE" w:rsidRDefault="00B2671A" w:rsidP="00AA1F88">
      <w:pPr>
        <w:rPr>
          <w:b/>
          <w:sz w:val="12"/>
        </w:rPr>
      </w:pPr>
    </w:p>
    <w:p w14:paraId="7A186792" w14:textId="77777777" w:rsidR="00676D78" w:rsidRDefault="00676D78" w:rsidP="00676D78">
      <w:pPr>
        <w:spacing w:before="60"/>
        <w:ind w:left="112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 xml:space="preserve">Con la presente si richiede l’intervento di un vostro tecnico in data </w:t>
      </w:r>
      <w:permStart w:id="1008099208" w:edGrp="everyone"/>
      <w:r>
        <w:rPr>
          <w:rFonts w:ascii="Calibri" w:hAnsi="Calibri"/>
          <w:bCs/>
        </w:rPr>
        <w:t>___________________</w:t>
      </w:r>
      <w:permEnd w:id="1008099208"/>
      <w:r>
        <w:rPr>
          <w:rFonts w:ascii="Calibri" w:hAnsi="Calibri"/>
          <w:b/>
          <w:bCs/>
        </w:rPr>
        <w:t xml:space="preserve"> per il campionamento dei seguenti lotti.</w:t>
      </w:r>
    </w:p>
    <w:p w14:paraId="154A32C5" w14:textId="77777777" w:rsidR="00676D78" w:rsidRPr="007D42DE" w:rsidRDefault="00676D78" w:rsidP="00AA1F88">
      <w:pPr>
        <w:rPr>
          <w:b/>
          <w:sz w:val="12"/>
        </w:rPr>
      </w:pPr>
    </w:p>
    <w:tbl>
      <w:tblPr>
        <w:tblW w:w="161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4"/>
        <w:gridCol w:w="1647"/>
        <w:gridCol w:w="2722"/>
        <w:gridCol w:w="567"/>
        <w:gridCol w:w="567"/>
        <w:gridCol w:w="709"/>
        <w:gridCol w:w="709"/>
        <w:gridCol w:w="708"/>
        <w:gridCol w:w="567"/>
        <w:gridCol w:w="567"/>
        <w:gridCol w:w="567"/>
        <w:gridCol w:w="993"/>
        <w:gridCol w:w="72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850"/>
      </w:tblGrid>
      <w:tr w:rsidR="007B45A4" w:rsidRPr="00E139AF" w14:paraId="5DD2A6CA" w14:textId="77777777" w:rsidTr="009E5E3F">
        <w:trPr>
          <w:cantSplit/>
          <w:trHeight w:val="567"/>
        </w:trPr>
        <w:tc>
          <w:tcPr>
            <w:tcW w:w="304" w:type="dxa"/>
            <w:vAlign w:val="center"/>
          </w:tcPr>
          <w:p w14:paraId="5A8A643D" w14:textId="77777777" w:rsidR="007B45A4" w:rsidRPr="00E139AF" w:rsidRDefault="007B45A4" w:rsidP="007B45A4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7629" w:type="dxa"/>
            <w:gridSpan w:val="7"/>
            <w:vAlign w:val="center"/>
          </w:tcPr>
          <w:p w14:paraId="0A346C9A" w14:textId="5B7C7A2C" w:rsidR="007B45A4" w:rsidRPr="00E139AF" w:rsidRDefault="007B45A4" w:rsidP="007B45A4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E139AF">
              <w:rPr>
                <w:rFonts w:ascii="Calibri" w:hAnsi="Calibri" w:cs="Arial"/>
                <w:b/>
                <w:bCs/>
                <w:sz w:val="20"/>
                <w:szCs w:val="20"/>
              </w:rPr>
              <w:t>Descrizione materiale</w:t>
            </w:r>
            <w:r w:rsidR="005B4CB9" w:rsidRPr="005B4CB9">
              <w:rPr>
                <w:rFonts w:ascii="Calibri" w:hAnsi="Calibri" w:cs="Arial"/>
                <w:b/>
                <w:bCs/>
                <w:sz w:val="20"/>
                <w:szCs w:val="20"/>
                <w:vertAlign w:val="superscript"/>
              </w:rPr>
              <w:t>(1)</w:t>
            </w:r>
          </w:p>
        </w:tc>
        <w:tc>
          <w:tcPr>
            <w:tcW w:w="1701" w:type="dxa"/>
            <w:gridSpan w:val="3"/>
            <w:vAlign w:val="center"/>
          </w:tcPr>
          <w:p w14:paraId="18370DC4" w14:textId="77777777" w:rsidR="007B45A4" w:rsidRPr="00E139AF" w:rsidRDefault="007B45A4" w:rsidP="007B45A4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E139AF">
              <w:rPr>
                <w:rFonts w:ascii="Calibri" w:hAnsi="Calibri" w:cs="Arial"/>
                <w:b/>
                <w:sz w:val="20"/>
                <w:szCs w:val="20"/>
              </w:rPr>
              <w:t>Cartellini/sigilli richiesti</w:t>
            </w:r>
          </w:p>
        </w:tc>
        <w:tc>
          <w:tcPr>
            <w:tcW w:w="1720" w:type="dxa"/>
            <w:gridSpan w:val="2"/>
            <w:tcMar>
              <w:left w:w="0" w:type="dxa"/>
              <w:right w:w="0" w:type="dxa"/>
            </w:tcMar>
            <w:vAlign w:val="center"/>
          </w:tcPr>
          <w:p w14:paraId="1317C610" w14:textId="77777777" w:rsidR="007B45A4" w:rsidRPr="00E139AF" w:rsidRDefault="007B45A4" w:rsidP="007B45A4">
            <w:pPr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  <w:r w:rsidRPr="00E139AF">
              <w:rPr>
                <w:rFonts w:ascii="Calibri" w:hAnsi="Calibri"/>
                <w:b/>
                <w:sz w:val="20"/>
                <w:szCs w:val="20"/>
              </w:rPr>
              <w:t>Trattato</w:t>
            </w:r>
          </w:p>
        </w:tc>
        <w:tc>
          <w:tcPr>
            <w:tcW w:w="1191" w:type="dxa"/>
            <w:gridSpan w:val="3"/>
            <w:vAlign w:val="center"/>
          </w:tcPr>
          <w:p w14:paraId="12160D96" w14:textId="77777777" w:rsidR="007B45A4" w:rsidRPr="00E139AF" w:rsidRDefault="007B45A4" w:rsidP="007B45A4">
            <w:pPr>
              <w:pStyle w:val="Titolo6"/>
              <w:framePr w:hSpace="0" w:wrap="auto" w:vAnchor="margin" w:hAnchor="text" w:yAlign="inline"/>
              <w:rPr>
                <w:rFonts w:ascii="Calibri" w:hAnsi="Calibri"/>
              </w:rPr>
            </w:pPr>
            <w:r w:rsidRPr="00E139AF">
              <w:rPr>
                <w:rFonts w:ascii="Calibri" w:hAnsi="Calibri"/>
              </w:rPr>
              <w:t>Certificati</w:t>
            </w:r>
            <w:r w:rsidRPr="00E139AF">
              <w:rPr>
                <w:rFonts w:ascii="Calibri" w:hAnsi="Calibri"/>
                <w:vertAlign w:val="superscript"/>
              </w:rPr>
              <w:t>(2)</w:t>
            </w:r>
          </w:p>
        </w:tc>
        <w:tc>
          <w:tcPr>
            <w:tcW w:w="3629" w:type="dxa"/>
            <w:gridSpan w:val="8"/>
            <w:vAlign w:val="center"/>
          </w:tcPr>
          <w:p w14:paraId="7313E8B0" w14:textId="77777777" w:rsidR="007B45A4" w:rsidRPr="00E139AF" w:rsidRDefault="007B45A4" w:rsidP="007B45A4">
            <w:pPr>
              <w:jc w:val="center"/>
              <w:rPr>
                <w:rFonts w:ascii="Calibri" w:eastAsia="Arial Unicode MS" w:hAnsi="Calibri" w:cs="Arial"/>
                <w:b/>
                <w:bCs/>
                <w:sz w:val="20"/>
                <w:szCs w:val="20"/>
              </w:rPr>
            </w:pPr>
            <w:r w:rsidRPr="00E139AF">
              <w:rPr>
                <w:rFonts w:ascii="Calibri" w:hAnsi="Calibri" w:cs="Arial"/>
                <w:b/>
                <w:bCs/>
                <w:sz w:val="20"/>
                <w:szCs w:val="20"/>
              </w:rPr>
              <w:t>Analisi da eseguire</w:t>
            </w:r>
            <w:r w:rsidRPr="00E139AF">
              <w:rPr>
                <w:rFonts w:ascii="Calibri" w:hAnsi="Calibri" w:cs="Arial"/>
                <w:b/>
                <w:bCs/>
                <w:sz w:val="20"/>
                <w:szCs w:val="20"/>
                <w:vertAlign w:val="superscript"/>
              </w:rPr>
              <w:t>(2)</w:t>
            </w:r>
          </w:p>
        </w:tc>
      </w:tr>
      <w:tr w:rsidR="00E139AF" w:rsidRPr="00E139AF" w14:paraId="2DD662AB" w14:textId="77777777" w:rsidTr="00967416">
        <w:trPr>
          <w:cantSplit/>
          <w:trHeight w:val="567"/>
        </w:trPr>
        <w:tc>
          <w:tcPr>
            <w:tcW w:w="304" w:type="dxa"/>
            <w:vMerge w:val="restart"/>
            <w:textDirection w:val="btLr"/>
            <w:vAlign w:val="center"/>
          </w:tcPr>
          <w:p w14:paraId="75558126" w14:textId="77777777" w:rsidR="00E139AF" w:rsidRPr="00E139AF" w:rsidRDefault="00E139AF" w:rsidP="00E139AF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E139AF">
              <w:rPr>
                <w:rFonts w:ascii="Calibri" w:hAnsi="Calibri" w:cs="Arial"/>
                <w:sz w:val="20"/>
                <w:szCs w:val="20"/>
              </w:rPr>
              <w:t>Lotti</w:t>
            </w:r>
          </w:p>
        </w:tc>
        <w:tc>
          <w:tcPr>
            <w:tcW w:w="1647" w:type="dxa"/>
            <w:vMerge w:val="restart"/>
            <w:vAlign w:val="center"/>
          </w:tcPr>
          <w:p w14:paraId="6C4892FA" w14:textId="77777777" w:rsidR="00E139AF" w:rsidRPr="00E139AF" w:rsidRDefault="00E139AF" w:rsidP="00E139AF">
            <w:pPr>
              <w:pStyle w:val="Corpodeltesto2"/>
              <w:framePr w:hSpace="0" w:wrap="auto" w:vAnchor="margin" w:hAnchor="text" w:yAlign="inline"/>
              <w:jc w:val="center"/>
              <w:rPr>
                <w:rFonts w:ascii="Calibri" w:hAnsi="Calibri"/>
              </w:rPr>
            </w:pPr>
            <w:r w:rsidRPr="00E139AF">
              <w:rPr>
                <w:rFonts w:ascii="Calibri" w:hAnsi="Calibri"/>
              </w:rPr>
              <w:t>Genere e specie</w:t>
            </w:r>
          </w:p>
          <w:p w14:paraId="373B6A8C" w14:textId="77777777" w:rsidR="00E139AF" w:rsidRPr="00E139AF" w:rsidRDefault="00E139AF" w:rsidP="00E139AF">
            <w:pPr>
              <w:pStyle w:val="Corpodeltesto2"/>
              <w:framePr w:hSpace="0" w:wrap="auto" w:vAnchor="margin" w:hAnchor="text" w:yAlign="inline"/>
              <w:jc w:val="center"/>
              <w:rPr>
                <w:rFonts w:ascii="Calibri" w:eastAsia="Arial Unicode MS" w:hAnsi="Calibri"/>
              </w:rPr>
            </w:pPr>
            <w:r w:rsidRPr="00E139AF">
              <w:rPr>
                <w:rFonts w:ascii="Calibri" w:hAnsi="Calibri"/>
              </w:rPr>
              <w:t>(nome scientifico)</w:t>
            </w:r>
          </w:p>
          <w:p w14:paraId="7D733BB9" w14:textId="77777777" w:rsidR="00E139AF" w:rsidRPr="00E139AF" w:rsidRDefault="00E139AF" w:rsidP="00E139AF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722" w:type="dxa"/>
            <w:vMerge w:val="restart"/>
            <w:vAlign w:val="center"/>
          </w:tcPr>
          <w:p w14:paraId="28233C00" w14:textId="6AC19474" w:rsidR="00370E7C" w:rsidRDefault="00E139AF" w:rsidP="00E139AF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E139AF">
              <w:rPr>
                <w:rFonts w:ascii="Calibri" w:hAnsi="Calibri" w:cs="Arial"/>
                <w:sz w:val="20"/>
                <w:szCs w:val="20"/>
              </w:rPr>
              <w:t>Riferimento Ditta</w:t>
            </w:r>
            <w:r w:rsidR="00370E7C">
              <w:rPr>
                <w:rFonts w:ascii="Calibri" w:hAnsi="Calibri" w:cs="Arial"/>
                <w:sz w:val="20"/>
                <w:szCs w:val="20"/>
              </w:rPr>
              <w:t xml:space="preserve"> </w:t>
            </w:r>
          </w:p>
          <w:p w14:paraId="17EDDDEE" w14:textId="050B936C" w:rsidR="00E139AF" w:rsidRPr="00E139AF" w:rsidRDefault="00E139AF" w:rsidP="00E139AF">
            <w:pPr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E139AF">
              <w:rPr>
                <w:rFonts w:ascii="Calibri" w:hAnsi="Calibri" w:cs="Arial"/>
                <w:sz w:val="20"/>
                <w:szCs w:val="20"/>
              </w:rPr>
              <w:t>specie (nome volgare), varietà, numero lotto, ecc.</w:t>
            </w:r>
          </w:p>
          <w:p w14:paraId="1B67BBD8" w14:textId="77777777" w:rsidR="00E139AF" w:rsidRPr="00E139AF" w:rsidRDefault="00E139AF" w:rsidP="00E139AF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759E12C6" w14:textId="77777777" w:rsidR="00E139AF" w:rsidRPr="00E139AF" w:rsidRDefault="00E139AF" w:rsidP="00E139AF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E139AF">
              <w:rPr>
                <w:rFonts w:ascii="Calibri" w:hAnsi="Calibri" w:cs="Arial"/>
                <w:sz w:val="20"/>
                <w:szCs w:val="20"/>
              </w:rPr>
              <w:t>Tipo e peso delle confezioni (kg)</w:t>
            </w:r>
          </w:p>
        </w:tc>
        <w:tc>
          <w:tcPr>
            <w:tcW w:w="709" w:type="dxa"/>
            <w:vMerge w:val="restart"/>
            <w:textDirection w:val="btLr"/>
            <w:vAlign w:val="center"/>
          </w:tcPr>
          <w:p w14:paraId="4C4336CE" w14:textId="77777777" w:rsidR="00E139AF" w:rsidRPr="00E139AF" w:rsidRDefault="007D42DE" w:rsidP="00E139AF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C</w:t>
            </w:r>
            <w:r w:rsidR="00E139AF" w:rsidRPr="00E139AF">
              <w:rPr>
                <w:rFonts w:ascii="Calibri" w:hAnsi="Calibri" w:cs="Arial"/>
                <w:sz w:val="20"/>
                <w:szCs w:val="20"/>
              </w:rPr>
              <w:t>onfezioni</w:t>
            </w:r>
            <w:r>
              <w:rPr>
                <w:rFonts w:ascii="Calibri" w:hAnsi="Calibri" w:cs="Arial"/>
                <w:sz w:val="20"/>
                <w:szCs w:val="20"/>
              </w:rPr>
              <w:t xml:space="preserve"> (n.)</w:t>
            </w:r>
          </w:p>
        </w:tc>
        <w:tc>
          <w:tcPr>
            <w:tcW w:w="708" w:type="dxa"/>
            <w:vMerge w:val="restart"/>
            <w:textDirection w:val="btLr"/>
            <w:vAlign w:val="center"/>
          </w:tcPr>
          <w:p w14:paraId="499A66DC" w14:textId="77777777" w:rsidR="00E139AF" w:rsidRDefault="00E139AF" w:rsidP="00E139AF">
            <w:pPr>
              <w:ind w:left="113" w:right="113"/>
              <w:jc w:val="center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 xml:space="preserve">Peso totale </w:t>
            </w:r>
          </w:p>
          <w:p w14:paraId="4368E096" w14:textId="77777777" w:rsidR="00E139AF" w:rsidRPr="00E139AF" w:rsidRDefault="007D42DE" w:rsidP="007D42DE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l</w:t>
            </w:r>
            <w:r w:rsidR="00E139AF" w:rsidRPr="00E139AF">
              <w:rPr>
                <w:rFonts w:ascii="Calibri" w:hAnsi="Calibri" w:cs="Arial"/>
                <w:sz w:val="20"/>
                <w:szCs w:val="20"/>
              </w:rPr>
              <w:t xml:space="preserve">otto </w:t>
            </w:r>
            <w:r>
              <w:rPr>
                <w:rFonts w:ascii="Calibri" w:hAnsi="Calibri" w:cs="Arial"/>
                <w:sz w:val="20"/>
                <w:szCs w:val="20"/>
              </w:rPr>
              <w:t>(</w:t>
            </w:r>
            <w:r w:rsidR="00E139AF" w:rsidRPr="00E139AF">
              <w:rPr>
                <w:rFonts w:ascii="Calibri" w:hAnsi="Calibri" w:cs="Arial"/>
                <w:sz w:val="20"/>
                <w:szCs w:val="20"/>
              </w:rPr>
              <w:t>kg</w:t>
            </w:r>
            <w:r>
              <w:rPr>
                <w:rFonts w:ascii="Calibri" w:hAnsi="Calibri" w:cs="Arial"/>
                <w:sz w:val="20"/>
                <w:szCs w:val="20"/>
              </w:rPr>
              <w:t>)</w:t>
            </w:r>
          </w:p>
        </w:tc>
        <w:tc>
          <w:tcPr>
            <w:tcW w:w="1134" w:type="dxa"/>
            <w:gridSpan w:val="2"/>
            <w:vAlign w:val="center"/>
          </w:tcPr>
          <w:p w14:paraId="297CAC17" w14:textId="77777777" w:rsidR="00E139AF" w:rsidRPr="009E5E3F" w:rsidRDefault="00E139AF" w:rsidP="00E139AF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9E5E3F">
              <w:rPr>
                <w:rFonts w:ascii="Calibri" w:hAnsi="Calibri" w:cs="Arial"/>
                <w:sz w:val="18"/>
                <w:szCs w:val="18"/>
              </w:rPr>
              <w:t>Cartellini (n.)</w:t>
            </w:r>
          </w:p>
        </w:tc>
        <w:tc>
          <w:tcPr>
            <w:tcW w:w="567" w:type="dxa"/>
            <w:vMerge w:val="restart"/>
            <w:vAlign w:val="center"/>
          </w:tcPr>
          <w:p w14:paraId="2EE2C0C7" w14:textId="77777777" w:rsidR="00E139AF" w:rsidRPr="00967416" w:rsidRDefault="00E139AF" w:rsidP="007B45A4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967416">
              <w:rPr>
                <w:rFonts w:ascii="Calibri" w:hAnsi="Calibri" w:cs="Arial"/>
                <w:sz w:val="16"/>
                <w:szCs w:val="16"/>
              </w:rPr>
              <w:t>Sigilli</w:t>
            </w:r>
          </w:p>
          <w:p w14:paraId="4C0A64A4" w14:textId="77777777" w:rsidR="00E139AF" w:rsidRPr="00967416" w:rsidRDefault="00E139AF" w:rsidP="007B45A4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67416">
              <w:rPr>
                <w:rFonts w:ascii="Calibri" w:hAnsi="Calibri" w:cs="Arial"/>
                <w:sz w:val="16"/>
                <w:szCs w:val="16"/>
              </w:rPr>
              <w:t>(n.)</w:t>
            </w:r>
          </w:p>
        </w:tc>
        <w:tc>
          <w:tcPr>
            <w:tcW w:w="993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E4452BD" w14:textId="77777777" w:rsidR="008F5EF5" w:rsidRPr="008F5EF5" w:rsidRDefault="008F5EF5" w:rsidP="008F5EF5">
            <w:pPr>
              <w:jc w:val="center"/>
              <w:rPr>
                <w:rFonts w:ascii="Calibri" w:eastAsia="Arial Unicode MS" w:hAnsi="Calibri" w:cs="Arial"/>
                <w:sz w:val="16"/>
                <w:szCs w:val="16"/>
                <w:lang w:val="fr-FR"/>
              </w:rPr>
            </w:pPr>
            <w:r w:rsidRPr="008F5EF5">
              <w:rPr>
                <w:rFonts w:ascii="Calibri" w:eastAsia="Arial Unicode MS" w:hAnsi="Calibri" w:cs="Arial"/>
                <w:sz w:val="16"/>
                <w:szCs w:val="16"/>
                <w:lang w:val="fr-FR"/>
              </w:rPr>
              <w:t>NO/ SI’</w:t>
            </w:r>
          </w:p>
          <w:p w14:paraId="7FB53080" w14:textId="4E26FFF1" w:rsidR="00E139AF" w:rsidRPr="00E139AF" w:rsidRDefault="008F5EF5" w:rsidP="008F5EF5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8F5EF5">
              <w:rPr>
                <w:rFonts w:ascii="Calibri" w:eastAsia="Arial Unicode MS" w:hAnsi="Calibri" w:cs="Arial"/>
                <w:sz w:val="16"/>
                <w:szCs w:val="16"/>
                <w:lang w:val="fr-FR"/>
              </w:rPr>
              <w:t>(nome prodotto)*</w:t>
            </w:r>
          </w:p>
        </w:tc>
        <w:tc>
          <w:tcPr>
            <w:tcW w:w="727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CB710C1" w14:textId="77777777" w:rsidR="008F5EF5" w:rsidRPr="002669B9" w:rsidRDefault="008F5EF5" w:rsidP="008F5EF5">
            <w:pPr>
              <w:jc w:val="center"/>
              <w:rPr>
                <w:rFonts w:ascii="Calibri" w:eastAsia="Arial Unicode MS" w:hAnsi="Calibri" w:cs="Arial"/>
                <w:sz w:val="16"/>
                <w:szCs w:val="16"/>
              </w:rPr>
            </w:pPr>
            <w:r>
              <w:rPr>
                <w:rFonts w:ascii="Calibri" w:eastAsia="Arial Unicode MS" w:hAnsi="Calibri" w:cs="Arial"/>
                <w:sz w:val="16"/>
                <w:szCs w:val="16"/>
              </w:rPr>
              <w:t>Indicare se r</w:t>
            </w:r>
            <w:r w:rsidRPr="002669B9">
              <w:rPr>
                <w:rFonts w:ascii="Calibri" w:eastAsia="Arial Unicode MS" w:hAnsi="Calibri" w:cs="Arial"/>
                <w:sz w:val="16"/>
                <w:szCs w:val="16"/>
              </w:rPr>
              <w:t>iportare sul certificato</w:t>
            </w:r>
          </w:p>
          <w:p w14:paraId="651293FC" w14:textId="260A9A4D" w:rsidR="00E139AF" w:rsidRPr="00E139AF" w:rsidRDefault="008F5EF5" w:rsidP="008F5EF5">
            <w:pPr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  <w:r w:rsidRPr="002669B9">
              <w:rPr>
                <w:rFonts w:ascii="Calibri" w:eastAsia="Arial Unicode MS" w:hAnsi="Calibri" w:cs="Arial"/>
                <w:b/>
                <w:bCs/>
                <w:sz w:val="16"/>
                <w:szCs w:val="16"/>
              </w:rPr>
              <w:t>SI’/NO</w:t>
            </w:r>
          </w:p>
        </w:tc>
        <w:tc>
          <w:tcPr>
            <w:tcW w:w="397" w:type="dxa"/>
            <w:vMerge w:val="restart"/>
            <w:textDirection w:val="btLr"/>
            <w:vAlign w:val="center"/>
          </w:tcPr>
          <w:p w14:paraId="14C4238F" w14:textId="77777777" w:rsidR="00E139AF" w:rsidRPr="00E139AF" w:rsidRDefault="00E139AF" w:rsidP="00031A6A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  <w:r w:rsidRPr="00E139AF">
              <w:rPr>
                <w:rFonts w:ascii="Calibri" w:eastAsia="Arial Unicode MS" w:hAnsi="Calibri" w:cs="Arial"/>
                <w:sz w:val="20"/>
                <w:szCs w:val="20"/>
              </w:rPr>
              <w:t>Provvisorio</w:t>
            </w:r>
          </w:p>
        </w:tc>
        <w:tc>
          <w:tcPr>
            <w:tcW w:w="397" w:type="dxa"/>
            <w:vMerge w:val="restart"/>
            <w:textDirection w:val="btLr"/>
            <w:vAlign w:val="center"/>
          </w:tcPr>
          <w:p w14:paraId="4394E5D6" w14:textId="77777777" w:rsidR="00E139AF" w:rsidRPr="00E139AF" w:rsidRDefault="00E139AF" w:rsidP="00031A6A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  <w:r w:rsidRPr="00E139AF">
              <w:rPr>
                <w:rFonts w:ascii="Calibri" w:eastAsia="Arial Unicode MS" w:hAnsi="Calibri" w:cs="Arial"/>
                <w:sz w:val="20"/>
                <w:szCs w:val="20"/>
              </w:rPr>
              <w:t>Originale</w:t>
            </w:r>
          </w:p>
        </w:tc>
        <w:tc>
          <w:tcPr>
            <w:tcW w:w="397" w:type="dxa"/>
            <w:vMerge w:val="restart"/>
            <w:textDirection w:val="btLr"/>
            <w:vAlign w:val="center"/>
          </w:tcPr>
          <w:p w14:paraId="4242281F" w14:textId="77777777" w:rsidR="00E139AF" w:rsidRPr="00E139AF" w:rsidRDefault="00E139AF" w:rsidP="00031A6A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  <w:r w:rsidRPr="00E139AF">
              <w:rPr>
                <w:rFonts w:ascii="Calibri" w:eastAsia="Arial Unicode MS" w:hAnsi="Calibri" w:cs="Arial"/>
                <w:sz w:val="20"/>
                <w:szCs w:val="20"/>
              </w:rPr>
              <w:t>Duplicato</w:t>
            </w:r>
          </w:p>
        </w:tc>
        <w:tc>
          <w:tcPr>
            <w:tcW w:w="397" w:type="dxa"/>
            <w:vMerge w:val="restart"/>
            <w:textDirection w:val="btLr"/>
            <w:vAlign w:val="center"/>
          </w:tcPr>
          <w:p w14:paraId="7F09FDE2" w14:textId="77777777" w:rsidR="00E139AF" w:rsidRPr="00E139AF" w:rsidRDefault="00E139AF" w:rsidP="00031A6A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  <w:r w:rsidRPr="00E139AF">
              <w:rPr>
                <w:rFonts w:ascii="Calibri" w:hAnsi="Calibri" w:cs="Arial"/>
                <w:sz w:val="20"/>
                <w:szCs w:val="20"/>
              </w:rPr>
              <w:t>Germinazione</w:t>
            </w:r>
          </w:p>
        </w:tc>
        <w:tc>
          <w:tcPr>
            <w:tcW w:w="397" w:type="dxa"/>
            <w:vMerge w:val="restart"/>
            <w:textDirection w:val="btLr"/>
            <w:vAlign w:val="center"/>
          </w:tcPr>
          <w:p w14:paraId="3D5DB206" w14:textId="77777777" w:rsidR="00E139AF" w:rsidRPr="00E139AF" w:rsidRDefault="00E139AF" w:rsidP="00031A6A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  <w:r w:rsidRPr="007D42DE">
              <w:rPr>
                <w:rFonts w:ascii="Calibri" w:hAnsi="Calibri" w:cs="Arial"/>
                <w:sz w:val="18"/>
                <w:szCs w:val="20"/>
              </w:rPr>
              <w:t>Peso 1000 semi</w:t>
            </w:r>
          </w:p>
        </w:tc>
        <w:tc>
          <w:tcPr>
            <w:tcW w:w="397" w:type="dxa"/>
            <w:vMerge w:val="restart"/>
            <w:textDirection w:val="btLr"/>
            <w:vAlign w:val="center"/>
          </w:tcPr>
          <w:p w14:paraId="4E8371D0" w14:textId="77777777" w:rsidR="00E139AF" w:rsidRPr="00E139AF" w:rsidRDefault="00E139AF" w:rsidP="00031A6A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  <w:r w:rsidRPr="00E139AF">
              <w:rPr>
                <w:rFonts w:ascii="Calibri" w:hAnsi="Calibri" w:cs="Arial"/>
                <w:sz w:val="20"/>
                <w:szCs w:val="20"/>
              </w:rPr>
              <w:t>Purezza</w:t>
            </w:r>
          </w:p>
        </w:tc>
        <w:tc>
          <w:tcPr>
            <w:tcW w:w="397" w:type="dxa"/>
            <w:vMerge w:val="restart"/>
            <w:textDirection w:val="btLr"/>
            <w:vAlign w:val="center"/>
          </w:tcPr>
          <w:p w14:paraId="23B2060A" w14:textId="197651C9" w:rsidR="00E139AF" w:rsidRPr="00E139AF" w:rsidRDefault="00E139AF" w:rsidP="00031A6A">
            <w:pPr>
              <w:spacing w:line="192" w:lineRule="auto"/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  <w:r w:rsidRPr="007D42DE">
              <w:rPr>
                <w:rFonts w:ascii="Calibri" w:hAnsi="Calibri" w:cs="Arial"/>
                <w:sz w:val="18"/>
                <w:szCs w:val="20"/>
              </w:rPr>
              <w:t>R.S.E.</w:t>
            </w:r>
            <w:r w:rsidRPr="005B4CB9">
              <w:rPr>
                <w:rFonts w:ascii="Calibri" w:hAnsi="Calibri" w:cs="Arial"/>
                <w:sz w:val="18"/>
                <w:szCs w:val="20"/>
                <w:vertAlign w:val="superscript"/>
              </w:rPr>
              <w:t>(</w:t>
            </w:r>
            <w:r w:rsidR="005B4CB9" w:rsidRPr="005B4CB9">
              <w:rPr>
                <w:rFonts w:ascii="Calibri" w:hAnsi="Calibri" w:cs="Arial"/>
                <w:sz w:val="18"/>
                <w:szCs w:val="20"/>
                <w:vertAlign w:val="superscript"/>
              </w:rPr>
              <w:t>3)</w:t>
            </w:r>
          </w:p>
        </w:tc>
        <w:tc>
          <w:tcPr>
            <w:tcW w:w="397" w:type="dxa"/>
            <w:vMerge w:val="restart"/>
            <w:textDirection w:val="btLr"/>
            <w:vAlign w:val="center"/>
          </w:tcPr>
          <w:p w14:paraId="7F9E806D" w14:textId="77777777" w:rsidR="00E139AF" w:rsidRPr="00E139AF" w:rsidRDefault="00E139AF" w:rsidP="00031A6A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  <w:r w:rsidRPr="00E139AF">
              <w:rPr>
                <w:rFonts w:ascii="Calibri" w:hAnsi="Calibri" w:cs="Arial"/>
                <w:sz w:val="20"/>
                <w:szCs w:val="20"/>
              </w:rPr>
              <w:t>Cuscuta</w:t>
            </w:r>
          </w:p>
        </w:tc>
        <w:tc>
          <w:tcPr>
            <w:tcW w:w="397" w:type="dxa"/>
            <w:vMerge w:val="restart"/>
            <w:textDirection w:val="btLr"/>
            <w:vAlign w:val="center"/>
          </w:tcPr>
          <w:p w14:paraId="7EB1CAC8" w14:textId="77777777" w:rsidR="00E139AF" w:rsidRPr="00E139AF" w:rsidRDefault="00E139AF" w:rsidP="00031A6A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  <w:r w:rsidRPr="00E139AF">
              <w:rPr>
                <w:rFonts w:ascii="Calibri" w:hAnsi="Calibri" w:cs="Arial"/>
                <w:sz w:val="20"/>
                <w:szCs w:val="20"/>
              </w:rPr>
              <w:t>Umidità</w:t>
            </w:r>
          </w:p>
        </w:tc>
        <w:tc>
          <w:tcPr>
            <w:tcW w:w="397" w:type="dxa"/>
            <w:vMerge w:val="restart"/>
            <w:textDirection w:val="btLr"/>
            <w:vAlign w:val="center"/>
          </w:tcPr>
          <w:p w14:paraId="05BD5E29" w14:textId="3D2D514A" w:rsidR="00E139AF" w:rsidRPr="00E139AF" w:rsidRDefault="00E139AF" w:rsidP="00031A6A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  <w:r w:rsidRPr="00E139AF">
              <w:rPr>
                <w:rFonts w:ascii="Calibri" w:hAnsi="Calibri" w:cs="Arial"/>
                <w:sz w:val="20"/>
                <w:szCs w:val="20"/>
              </w:rPr>
              <w:t>AQIS</w:t>
            </w:r>
            <w:r w:rsidRPr="00E139AF">
              <w:rPr>
                <w:rFonts w:ascii="Calibri" w:hAnsi="Calibri" w:cs="Arial"/>
                <w:bCs/>
                <w:sz w:val="20"/>
                <w:szCs w:val="20"/>
                <w:vertAlign w:val="superscript"/>
              </w:rPr>
              <w:t>(</w:t>
            </w:r>
            <w:r w:rsidR="005B4CB9">
              <w:rPr>
                <w:rFonts w:ascii="Calibri" w:hAnsi="Calibri" w:cs="Arial"/>
                <w:bCs/>
                <w:sz w:val="20"/>
                <w:szCs w:val="20"/>
                <w:vertAlign w:val="superscript"/>
              </w:rPr>
              <w:t>4</w:t>
            </w:r>
            <w:r w:rsidRPr="00E139AF">
              <w:rPr>
                <w:rFonts w:ascii="Calibri" w:hAnsi="Calibri" w:cs="Arial"/>
                <w:bCs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850" w:type="dxa"/>
            <w:vMerge w:val="restart"/>
            <w:textDirection w:val="btLr"/>
            <w:vAlign w:val="center"/>
          </w:tcPr>
          <w:p w14:paraId="4CD1F5FA" w14:textId="6D2150C6" w:rsidR="00E139AF" w:rsidRPr="00E139AF" w:rsidRDefault="00E139AF" w:rsidP="00031A6A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  <w:r w:rsidRPr="00E139AF">
              <w:rPr>
                <w:rFonts w:ascii="Calibri" w:eastAsia="Arial Unicode MS" w:hAnsi="Calibri" w:cs="Arial"/>
                <w:sz w:val="20"/>
                <w:szCs w:val="20"/>
              </w:rPr>
              <w:t>ALTRO</w:t>
            </w:r>
            <w:r w:rsidRPr="00E139AF">
              <w:rPr>
                <w:rFonts w:ascii="Calibri" w:eastAsia="Arial Unicode MS" w:hAnsi="Calibri" w:cs="Arial"/>
                <w:sz w:val="20"/>
                <w:szCs w:val="20"/>
                <w:vertAlign w:val="superscript"/>
              </w:rPr>
              <w:t>(</w:t>
            </w:r>
            <w:r w:rsidR="005B4CB9">
              <w:rPr>
                <w:rFonts w:ascii="Calibri" w:eastAsia="Arial Unicode MS" w:hAnsi="Calibri" w:cs="Arial"/>
                <w:sz w:val="20"/>
                <w:szCs w:val="20"/>
                <w:vertAlign w:val="superscript"/>
              </w:rPr>
              <w:t>5</w:t>
            </w:r>
            <w:r w:rsidRPr="00E139AF">
              <w:rPr>
                <w:rFonts w:ascii="Calibri" w:eastAsia="Arial Unicode MS" w:hAnsi="Calibri" w:cs="Arial"/>
                <w:sz w:val="20"/>
                <w:szCs w:val="20"/>
                <w:vertAlign w:val="superscript"/>
              </w:rPr>
              <w:t>)</w:t>
            </w:r>
          </w:p>
        </w:tc>
      </w:tr>
      <w:tr w:rsidR="009E5E3F" w:rsidRPr="00A5451E" w14:paraId="0E2B49B2" w14:textId="77777777" w:rsidTr="00967416">
        <w:trPr>
          <w:cantSplit/>
          <w:trHeight w:val="269"/>
        </w:trPr>
        <w:tc>
          <w:tcPr>
            <w:tcW w:w="304" w:type="dxa"/>
            <w:vMerge/>
          </w:tcPr>
          <w:p w14:paraId="149414B6" w14:textId="77777777" w:rsidR="00E139AF" w:rsidRPr="00A5451E" w:rsidRDefault="00E139AF" w:rsidP="007B45A4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647" w:type="dxa"/>
            <w:vMerge/>
          </w:tcPr>
          <w:p w14:paraId="0FEB54C0" w14:textId="77777777" w:rsidR="00E139AF" w:rsidRPr="00A5451E" w:rsidRDefault="00E139AF" w:rsidP="007B45A4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722" w:type="dxa"/>
            <w:vMerge/>
          </w:tcPr>
          <w:p w14:paraId="521EF9EE" w14:textId="77777777" w:rsidR="00E139AF" w:rsidRPr="00A5451E" w:rsidRDefault="00E139AF" w:rsidP="007B45A4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0966F170" w14:textId="77777777" w:rsidR="00E139AF" w:rsidRPr="00E139AF" w:rsidRDefault="00E139AF" w:rsidP="00E139AF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E139AF">
              <w:rPr>
                <w:rFonts w:ascii="Calibri" w:eastAsia="Arial Unicode MS" w:hAnsi="Calibri" w:cs="Arial"/>
                <w:sz w:val="20"/>
                <w:szCs w:val="20"/>
              </w:rPr>
              <w:t>sacchi</w:t>
            </w:r>
          </w:p>
        </w:tc>
        <w:tc>
          <w:tcPr>
            <w:tcW w:w="70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D48FE39" w14:textId="77777777" w:rsidR="00E139AF" w:rsidRPr="00E139AF" w:rsidRDefault="00E139AF" w:rsidP="00E139AF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E5E3F">
              <w:rPr>
                <w:rFonts w:ascii="Calibri" w:eastAsia="Arial Unicode MS" w:hAnsi="Calibri" w:cs="Arial"/>
                <w:sz w:val="18"/>
                <w:szCs w:val="18"/>
              </w:rPr>
              <w:t>Barattoli/bustine</w:t>
            </w:r>
          </w:p>
        </w:tc>
        <w:tc>
          <w:tcPr>
            <w:tcW w:w="709" w:type="dxa"/>
            <w:vMerge/>
            <w:textDirection w:val="btLr"/>
          </w:tcPr>
          <w:p w14:paraId="044DB4D1" w14:textId="77777777" w:rsidR="00E139AF" w:rsidRPr="00A5451E" w:rsidRDefault="00E139AF" w:rsidP="007B45A4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708" w:type="dxa"/>
            <w:vMerge/>
            <w:textDirection w:val="btLr"/>
          </w:tcPr>
          <w:p w14:paraId="341E5CD1" w14:textId="77777777" w:rsidR="00E139AF" w:rsidRPr="00A5451E" w:rsidRDefault="00E139AF" w:rsidP="007B45A4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567" w:type="dxa"/>
            <w:vMerge w:val="restart"/>
            <w:tcMar>
              <w:left w:w="0" w:type="dxa"/>
              <w:right w:w="0" w:type="dxa"/>
            </w:tcMar>
          </w:tcPr>
          <w:p w14:paraId="0BDB7BD2" w14:textId="77777777" w:rsidR="00E139AF" w:rsidRPr="007D42DE" w:rsidRDefault="00E139AF" w:rsidP="007B45A4">
            <w:pPr>
              <w:jc w:val="center"/>
              <w:rPr>
                <w:rFonts w:ascii="Calibri" w:hAnsi="Calibri"/>
                <w:sz w:val="18"/>
                <w:szCs w:val="20"/>
              </w:rPr>
            </w:pPr>
            <w:r w:rsidRPr="007D42DE">
              <w:rPr>
                <w:rFonts w:ascii="Calibri" w:hAnsi="Calibri" w:cs="Arial"/>
                <w:sz w:val="18"/>
                <w:szCs w:val="20"/>
              </w:rPr>
              <w:t>adesivi</w:t>
            </w:r>
          </w:p>
        </w:tc>
        <w:tc>
          <w:tcPr>
            <w:tcW w:w="567" w:type="dxa"/>
            <w:vMerge w:val="restart"/>
            <w:tcMar>
              <w:left w:w="0" w:type="dxa"/>
              <w:right w:w="0" w:type="dxa"/>
            </w:tcMar>
          </w:tcPr>
          <w:p w14:paraId="7E29DC1C" w14:textId="77777777" w:rsidR="00E139AF" w:rsidRPr="007D42DE" w:rsidRDefault="00E139AF" w:rsidP="007B45A4">
            <w:pPr>
              <w:jc w:val="center"/>
              <w:rPr>
                <w:rFonts w:ascii="Calibri" w:hAnsi="Calibri"/>
                <w:sz w:val="18"/>
                <w:szCs w:val="20"/>
              </w:rPr>
            </w:pPr>
            <w:r w:rsidRPr="00967416">
              <w:rPr>
                <w:rFonts w:ascii="Calibri" w:eastAsia="Arial Unicode MS" w:hAnsi="Calibri" w:cs="Arial"/>
                <w:sz w:val="16"/>
                <w:szCs w:val="18"/>
              </w:rPr>
              <w:t>cartone</w:t>
            </w:r>
          </w:p>
        </w:tc>
        <w:tc>
          <w:tcPr>
            <w:tcW w:w="567" w:type="dxa"/>
            <w:vMerge/>
          </w:tcPr>
          <w:p w14:paraId="26EE208D" w14:textId="77777777" w:rsidR="00E139AF" w:rsidRPr="00A5451E" w:rsidRDefault="00E139AF" w:rsidP="007B45A4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993" w:type="dxa"/>
            <w:vMerge/>
          </w:tcPr>
          <w:p w14:paraId="186376CD" w14:textId="77777777" w:rsidR="00E139AF" w:rsidRPr="00A5451E" w:rsidRDefault="00E139AF" w:rsidP="007B45A4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727" w:type="dxa"/>
            <w:vMerge/>
          </w:tcPr>
          <w:p w14:paraId="3AD14514" w14:textId="77777777" w:rsidR="00E139AF" w:rsidRPr="00A5451E" w:rsidRDefault="00E139AF" w:rsidP="007B45A4">
            <w:pPr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Merge/>
            <w:textDirection w:val="btLr"/>
          </w:tcPr>
          <w:p w14:paraId="0953E95C" w14:textId="77777777" w:rsidR="00E139AF" w:rsidRPr="00A5451E" w:rsidRDefault="00E139AF" w:rsidP="007B45A4">
            <w:pPr>
              <w:ind w:left="113" w:right="113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Merge/>
            <w:textDirection w:val="btLr"/>
          </w:tcPr>
          <w:p w14:paraId="732C20C5" w14:textId="77777777" w:rsidR="00E139AF" w:rsidRPr="00A5451E" w:rsidRDefault="00E139AF" w:rsidP="007B45A4">
            <w:pPr>
              <w:ind w:left="113" w:right="113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Merge/>
            <w:textDirection w:val="btLr"/>
          </w:tcPr>
          <w:p w14:paraId="7EF2282A" w14:textId="77777777" w:rsidR="00E139AF" w:rsidRPr="00A5451E" w:rsidRDefault="00E139AF" w:rsidP="007B45A4">
            <w:pPr>
              <w:ind w:left="113" w:right="113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Merge/>
            <w:textDirection w:val="btLr"/>
          </w:tcPr>
          <w:p w14:paraId="2AFBC42D" w14:textId="77777777" w:rsidR="00E139AF" w:rsidRPr="00A5451E" w:rsidRDefault="00E139AF" w:rsidP="00E139AF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Merge/>
            <w:textDirection w:val="btLr"/>
          </w:tcPr>
          <w:p w14:paraId="17A1C200" w14:textId="77777777" w:rsidR="00E139AF" w:rsidRPr="00A5451E" w:rsidRDefault="00E139AF" w:rsidP="00E139AF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Merge/>
            <w:textDirection w:val="btLr"/>
          </w:tcPr>
          <w:p w14:paraId="339C30B3" w14:textId="77777777" w:rsidR="00E139AF" w:rsidRPr="00A5451E" w:rsidRDefault="00E139AF" w:rsidP="00E139AF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Merge/>
            <w:textDirection w:val="btLr"/>
          </w:tcPr>
          <w:p w14:paraId="0A050D6F" w14:textId="77777777" w:rsidR="00E139AF" w:rsidRPr="00A5451E" w:rsidRDefault="00E139AF" w:rsidP="00E139AF">
            <w:pPr>
              <w:spacing w:line="192" w:lineRule="auto"/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Merge/>
            <w:textDirection w:val="btLr"/>
          </w:tcPr>
          <w:p w14:paraId="7EE11CF5" w14:textId="77777777" w:rsidR="00E139AF" w:rsidRPr="00A5451E" w:rsidRDefault="00E139AF" w:rsidP="007B45A4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Merge/>
            <w:textDirection w:val="btLr"/>
          </w:tcPr>
          <w:p w14:paraId="1D20E7B4" w14:textId="77777777" w:rsidR="00E139AF" w:rsidRPr="00A5451E" w:rsidRDefault="00E139AF" w:rsidP="00E139AF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Merge/>
            <w:textDirection w:val="btLr"/>
          </w:tcPr>
          <w:p w14:paraId="1265B23F" w14:textId="77777777" w:rsidR="00E139AF" w:rsidRPr="00A5451E" w:rsidRDefault="00E139AF" w:rsidP="00E139AF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850" w:type="dxa"/>
            <w:vMerge/>
            <w:textDirection w:val="btLr"/>
            <w:vAlign w:val="center"/>
          </w:tcPr>
          <w:p w14:paraId="6273C3CC" w14:textId="77777777" w:rsidR="00E139AF" w:rsidRPr="00A5451E" w:rsidRDefault="00E139AF" w:rsidP="00E139AF">
            <w:pPr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highlight w:val="yellow"/>
              </w:rPr>
            </w:pPr>
          </w:p>
        </w:tc>
      </w:tr>
      <w:tr w:rsidR="009E5E3F" w:rsidRPr="00A5451E" w14:paraId="3CEA9FF1" w14:textId="77777777" w:rsidTr="00967416">
        <w:trPr>
          <w:cantSplit/>
          <w:trHeight w:val="517"/>
        </w:trPr>
        <w:tc>
          <w:tcPr>
            <w:tcW w:w="304" w:type="dxa"/>
            <w:vMerge/>
            <w:tcMar>
              <w:left w:w="0" w:type="dxa"/>
              <w:right w:w="0" w:type="dxa"/>
            </w:tcMar>
            <w:textDirection w:val="btLr"/>
            <w:vAlign w:val="center"/>
          </w:tcPr>
          <w:p w14:paraId="2DB6EA50" w14:textId="77777777" w:rsidR="00E139AF" w:rsidRPr="00A5451E" w:rsidRDefault="00E139AF" w:rsidP="007B45A4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</w:p>
        </w:tc>
        <w:tc>
          <w:tcPr>
            <w:tcW w:w="1647" w:type="dxa"/>
            <w:vMerge/>
            <w:tcMar>
              <w:left w:w="0" w:type="dxa"/>
              <w:right w:w="0" w:type="dxa"/>
            </w:tcMar>
            <w:vAlign w:val="center"/>
          </w:tcPr>
          <w:p w14:paraId="5D47BED3" w14:textId="77777777" w:rsidR="00E139AF" w:rsidRPr="00A5451E" w:rsidRDefault="00E139AF" w:rsidP="007B45A4">
            <w:pPr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</w:p>
        </w:tc>
        <w:tc>
          <w:tcPr>
            <w:tcW w:w="2722" w:type="dxa"/>
            <w:vMerge/>
            <w:tcMar>
              <w:left w:w="0" w:type="dxa"/>
              <w:right w:w="0" w:type="dxa"/>
            </w:tcMar>
            <w:vAlign w:val="center"/>
          </w:tcPr>
          <w:p w14:paraId="24709499" w14:textId="77777777" w:rsidR="00E139AF" w:rsidRPr="00A5451E" w:rsidRDefault="00E139AF" w:rsidP="007B45A4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</w:p>
        </w:tc>
        <w:tc>
          <w:tcPr>
            <w:tcW w:w="567" w:type="dxa"/>
            <w:tcMar>
              <w:left w:w="0" w:type="dxa"/>
              <w:right w:w="0" w:type="dxa"/>
            </w:tcMar>
            <w:vAlign w:val="center"/>
          </w:tcPr>
          <w:p w14:paraId="0E01734C" w14:textId="77777777" w:rsidR="00E139AF" w:rsidRPr="007D42DE" w:rsidRDefault="00E139AF" w:rsidP="007B45A4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7D42DE">
              <w:rPr>
                <w:rFonts w:ascii="Calibri" w:eastAsia="Arial Unicode MS" w:hAnsi="Calibri" w:cs="Arial"/>
                <w:sz w:val="18"/>
                <w:szCs w:val="20"/>
              </w:rPr>
              <w:t>carta</w:t>
            </w:r>
          </w:p>
        </w:tc>
        <w:tc>
          <w:tcPr>
            <w:tcW w:w="567" w:type="dxa"/>
            <w:tcMar>
              <w:left w:w="0" w:type="dxa"/>
              <w:right w:w="0" w:type="dxa"/>
            </w:tcMar>
            <w:vAlign w:val="center"/>
          </w:tcPr>
          <w:p w14:paraId="68B0E98C" w14:textId="77777777" w:rsidR="00E139AF" w:rsidRPr="007D42DE" w:rsidRDefault="00E139AF" w:rsidP="007B45A4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7D42DE">
              <w:rPr>
                <w:rFonts w:ascii="Calibri" w:eastAsia="Arial Unicode MS" w:hAnsi="Calibri" w:cs="Arial"/>
                <w:sz w:val="18"/>
                <w:szCs w:val="20"/>
              </w:rPr>
              <w:t>polipropilen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5FC8FE0" w14:textId="77777777" w:rsidR="00E139AF" w:rsidRPr="00E139AF" w:rsidRDefault="00E139AF" w:rsidP="007B45A4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textDirection w:val="btLr"/>
            <w:vAlign w:val="center"/>
          </w:tcPr>
          <w:p w14:paraId="2528736C" w14:textId="77777777" w:rsidR="00E139AF" w:rsidRPr="00A5451E" w:rsidRDefault="00E139AF" w:rsidP="007B45A4">
            <w:pPr>
              <w:ind w:left="113" w:right="113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8" w:type="dxa"/>
            <w:vMerge/>
            <w:tcMar>
              <w:left w:w="0" w:type="dxa"/>
              <w:right w:w="0" w:type="dxa"/>
            </w:tcMar>
            <w:textDirection w:val="btLr"/>
            <w:vAlign w:val="center"/>
          </w:tcPr>
          <w:p w14:paraId="1BE0B10E" w14:textId="77777777" w:rsidR="00E139AF" w:rsidRPr="00A5451E" w:rsidRDefault="00E139AF" w:rsidP="007B45A4">
            <w:pPr>
              <w:ind w:left="113" w:right="113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Merge/>
            <w:tcMar>
              <w:left w:w="0" w:type="dxa"/>
              <w:right w:w="0" w:type="dxa"/>
            </w:tcMar>
            <w:vAlign w:val="center"/>
          </w:tcPr>
          <w:p w14:paraId="15F5301E" w14:textId="77777777" w:rsidR="00E139AF" w:rsidRPr="00A5451E" w:rsidRDefault="00E139AF" w:rsidP="007B45A4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567" w:type="dxa"/>
            <w:vMerge/>
            <w:tcMar>
              <w:left w:w="0" w:type="dxa"/>
              <w:right w:w="0" w:type="dxa"/>
            </w:tcMar>
            <w:vAlign w:val="center"/>
          </w:tcPr>
          <w:p w14:paraId="7A43B40E" w14:textId="77777777" w:rsidR="00E139AF" w:rsidRPr="00A5451E" w:rsidRDefault="00E139AF" w:rsidP="007B45A4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Merge/>
            <w:tcMar>
              <w:left w:w="0" w:type="dxa"/>
              <w:right w:w="0" w:type="dxa"/>
            </w:tcMar>
            <w:vAlign w:val="center"/>
          </w:tcPr>
          <w:p w14:paraId="125F7007" w14:textId="77777777" w:rsidR="00E139AF" w:rsidRPr="00A5451E" w:rsidRDefault="00E139AF" w:rsidP="007B45A4">
            <w:pPr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</w:p>
        </w:tc>
        <w:tc>
          <w:tcPr>
            <w:tcW w:w="993" w:type="dxa"/>
            <w:vMerge/>
            <w:tcMar>
              <w:left w:w="0" w:type="dxa"/>
              <w:right w:w="0" w:type="dxa"/>
            </w:tcMar>
            <w:vAlign w:val="center"/>
          </w:tcPr>
          <w:p w14:paraId="72598898" w14:textId="77777777" w:rsidR="00E139AF" w:rsidRPr="00A5451E" w:rsidRDefault="00E139AF" w:rsidP="007B45A4">
            <w:pPr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</w:p>
        </w:tc>
        <w:tc>
          <w:tcPr>
            <w:tcW w:w="727" w:type="dxa"/>
            <w:vMerge/>
            <w:tcMar>
              <w:left w:w="0" w:type="dxa"/>
              <w:right w:w="0" w:type="dxa"/>
            </w:tcMar>
            <w:vAlign w:val="center"/>
          </w:tcPr>
          <w:p w14:paraId="6FDA1711" w14:textId="77777777" w:rsidR="00E139AF" w:rsidRPr="00A5451E" w:rsidRDefault="00E139AF" w:rsidP="007B45A4">
            <w:pPr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</w:p>
        </w:tc>
        <w:tc>
          <w:tcPr>
            <w:tcW w:w="397" w:type="dxa"/>
            <w:vMerge/>
            <w:tcMar>
              <w:left w:w="0" w:type="dxa"/>
              <w:right w:w="0" w:type="dxa"/>
            </w:tcMar>
            <w:textDirection w:val="btLr"/>
            <w:vAlign w:val="center"/>
          </w:tcPr>
          <w:p w14:paraId="1CB3DE17" w14:textId="77777777" w:rsidR="00E139AF" w:rsidRPr="00A5451E" w:rsidRDefault="00E139AF" w:rsidP="007B45A4">
            <w:pPr>
              <w:ind w:left="113" w:right="113"/>
              <w:rPr>
                <w:rFonts w:ascii="Calibri" w:eastAsia="Arial Unicode MS" w:hAnsi="Calibri" w:cs="Arial"/>
                <w:sz w:val="20"/>
                <w:szCs w:val="20"/>
              </w:rPr>
            </w:pPr>
          </w:p>
        </w:tc>
        <w:tc>
          <w:tcPr>
            <w:tcW w:w="397" w:type="dxa"/>
            <w:vMerge/>
            <w:tcMar>
              <w:left w:w="0" w:type="dxa"/>
              <w:right w:w="0" w:type="dxa"/>
            </w:tcMar>
            <w:textDirection w:val="btLr"/>
            <w:vAlign w:val="center"/>
          </w:tcPr>
          <w:p w14:paraId="3B5BD606" w14:textId="77777777" w:rsidR="00E139AF" w:rsidRPr="00A5451E" w:rsidRDefault="00E139AF" w:rsidP="007B45A4">
            <w:pPr>
              <w:ind w:left="113" w:right="113"/>
              <w:rPr>
                <w:rFonts w:ascii="Calibri" w:eastAsia="Arial Unicode MS" w:hAnsi="Calibri" w:cs="Arial"/>
                <w:sz w:val="20"/>
                <w:szCs w:val="20"/>
              </w:rPr>
            </w:pPr>
          </w:p>
        </w:tc>
        <w:tc>
          <w:tcPr>
            <w:tcW w:w="397" w:type="dxa"/>
            <w:vMerge/>
            <w:tcMar>
              <w:left w:w="0" w:type="dxa"/>
              <w:right w:w="0" w:type="dxa"/>
            </w:tcMar>
            <w:textDirection w:val="btLr"/>
            <w:vAlign w:val="center"/>
          </w:tcPr>
          <w:p w14:paraId="4D2E6A76" w14:textId="77777777" w:rsidR="00E139AF" w:rsidRPr="00A5451E" w:rsidRDefault="00E139AF" w:rsidP="007B45A4">
            <w:pPr>
              <w:ind w:left="113" w:right="113"/>
              <w:rPr>
                <w:rFonts w:ascii="Calibri" w:eastAsia="Arial Unicode MS" w:hAnsi="Calibri" w:cs="Arial"/>
                <w:sz w:val="20"/>
                <w:szCs w:val="20"/>
              </w:rPr>
            </w:pPr>
          </w:p>
        </w:tc>
        <w:tc>
          <w:tcPr>
            <w:tcW w:w="397" w:type="dxa"/>
            <w:vMerge/>
            <w:tcMar>
              <w:left w:w="0" w:type="dxa"/>
              <w:right w:w="0" w:type="dxa"/>
            </w:tcMar>
            <w:textDirection w:val="btLr"/>
            <w:vAlign w:val="center"/>
          </w:tcPr>
          <w:p w14:paraId="08B7193F" w14:textId="77777777" w:rsidR="00E139AF" w:rsidRPr="00A5451E" w:rsidRDefault="00E139AF" w:rsidP="007B45A4">
            <w:pPr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</w:p>
        </w:tc>
        <w:tc>
          <w:tcPr>
            <w:tcW w:w="397" w:type="dxa"/>
            <w:vMerge/>
            <w:tcMar>
              <w:left w:w="0" w:type="dxa"/>
              <w:right w:w="0" w:type="dxa"/>
            </w:tcMar>
            <w:textDirection w:val="btLr"/>
            <w:vAlign w:val="center"/>
          </w:tcPr>
          <w:p w14:paraId="73503A55" w14:textId="77777777" w:rsidR="00E139AF" w:rsidRPr="00A5451E" w:rsidRDefault="00E139AF" w:rsidP="007B45A4">
            <w:pPr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</w:p>
        </w:tc>
        <w:tc>
          <w:tcPr>
            <w:tcW w:w="397" w:type="dxa"/>
            <w:vMerge/>
            <w:tcMar>
              <w:left w:w="0" w:type="dxa"/>
              <w:right w:w="0" w:type="dxa"/>
            </w:tcMar>
            <w:textDirection w:val="btLr"/>
            <w:vAlign w:val="center"/>
          </w:tcPr>
          <w:p w14:paraId="67DAD4C6" w14:textId="77777777" w:rsidR="00E139AF" w:rsidRPr="00A5451E" w:rsidRDefault="00E139AF" w:rsidP="007B45A4">
            <w:pPr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</w:p>
        </w:tc>
        <w:tc>
          <w:tcPr>
            <w:tcW w:w="397" w:type="dxa"/>
            <w:vMerge/>
            <w:tcMar>
              <w:left w:w="0" w:type="dxa"/>
              <w:right w:w="0" w:type="dxa"/>
            </w:tcMar>
            <w:textDirection w:val="btLr"/>
            <w:vAlign w:val="center"/>
          </w:tcPr>
          <w:p w14:paraId="5121A08C" w14:textId="77777777" w:rsidR="00E139AF" w:rsidRPr="00A5451E" w:rsidRDefault="00E139AF" w:rsidP="007B45A4">
            <w:pPr>
              <w:spacing w:line="192" w:lineRule="auto"/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397" w:type="dxa"/>
            <w:vMerge/>
            <w:tcMar>
              <w:left w:w="0" w:type="dxa"/>
              <w:right w:w="0" w:type="dxa"/>
            </w:tcMar>
            <w:textDirection w:val="btLr"/>
            <w:vAlign w:val="center"/>
          </w:tcPr>
          <w:p w14:paraId="1218F4ED" w14:textId="77777777" w:rsidR="00E139AF" w:rsidRPr="00A5451E" w:rsidRDefault="00E139AF" w:rsidP="007B45A4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</w:p>
        </w:tc>
        <w:tc>
          <w:tcPr>
            <w:tcW w:w="397" w:type="dxa"/>
            <w:vMerge/>
            <w:textDirection w:val="btLr"/>
          </w:tcPr>
          <w:p w14:paraId="6278E84F" w14:textId="77777777" w:rsidR="00E139AF" w:rsidRPr="00A5451E" w:rsidRDefault="00E139AF" w:rsidP="007B45A4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397" w:type="dxa"/>
            <w:vMerge/>
            <w:textDirection w:val="btLr"/>
          </w:tcPr>
          <w:p w14:paraId="53751217" w14:textId="77777777" w:rsidR="00E139AF" w:rsidRPr="00A5451E" w:rsidRDefault="00E139AF" w:rsidP="007B45A4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850" w:type="dxa"/>
            <w:vMerge/>
            <w:textDirection w:val="btLr"/>
            <w:vAlign w:val="center"/>
          </w:tcPr>
          <w:p w14:paraId="4D43CBB4" w14:textId="77777777" w:rsidR="00E139AF" w:rsidRPr="00A5451E" w:rsidRDefault="00E139AF" w:rsidP="007B45A4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9E5E3F" w:rsidRPr="00B132CC" w14:paraId="18339753" w14:textId="77777777" w:rsidTr="00967416">
        <w:trPr>
          <w:trHeight w:val="369"/>
        </w:trPr>
        <w:tc>
          <w:tcPr>
            <w:tcW w:w="304" w:type="dxa"/>
            <w:vAlign w:val="center"/>
          </w:tcPr>
          <w:p w14:paraId="1006BB71" w14:textId="77777777" w:rsidR="007B45A4" w:rsidRPr="00B132CC" w:rsidRDefault="00B132CC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  <w:permStart w:id="1162509481" w:edGrp="everyone" w:colFirst="1" w:colLast="1"/>
            <w:permStart w:id="19028610" w:edGrp="everyone" w:colFirst="2" w:colLast="2"/>
            <w:permStart w:id="842012427" w:edGrp="everyone" w:colFirst="3" w:colLast="3"/>
            <w:permStart w:id="294916190" w:edGrp="everyone" w:colFirst="4" w:colLast="4"/>
            <w:permStart w:id="1404766163" w:edGrp="everyone" w:colFirst="5" w:colLast="5"/>
            <w:permStart w:id="676749652" w:edGrp="everyone" w:colFirst="6" w:colLast="6"/>
            <w:permStart w:id="215489564" w:edGrp="everyone" w:colFirst="7" w:colLast="7"/>
            <w:permStart w:id="579367951" w:edGrp="everyone" w:colFirst="8" w:colLast="8"/>
            <w:permStart w:id="874475465" w:edGrp="everyone" w:colFirst="9" w:colLast="9"/>
            <w:permStart w:id="1521563540" w:edGrp="everyone" w:colFirst="10" w:colLast="10"/>
            <w:permStart w:id="1857817579" w:edGrp="everyone" w:colFirst="11" w:colLast="11"/>
            <w:permStart w:id="1725985605" w:edGrp="everyone" w:colFirst="12" w:colLast="12"/>
            <w:permStart w:id="666328454" w:edGrp="everyone" w:colFirst="13" w:colLast="13"/>
            <w:permStart w:id="113263376" w:edGrp="everyone" w:colFirst="14" w:colLast="14"/>
            <w:permStart w:id="1243557649" w:edGrp="everyone" w:colFirst="15" w:colLast="15"/>
            <w:permStart w:id="1577663554" w:edGrp="everyone" w:colFirst="16" w:colLast="16"/>
            <w:permStart w:id="342769314" w:edGrp="everyone" w:colFirst="17" w:colLast="17"/>
            <w:permStart w:id="833714188" w:edGrp="everyone" w:colFirst="18" w:colLast="18"/>
            <w:permStart w:id="660540460" w:edGrp="everyone" w:colFirst="19" w:colLast="19"/>
            <w:permStart w:id="413343766" w:edGrp="everyone" w:colFirst="20" w:colLast="20"/>
            <w:permStart w:id="736585362" w:edGrp="everyone" w:colFirst="21" w:colLast="21"/>
            <w:permStart w:id="1041071517" w:edGrp="everyone" w:colFirst="22" w:colLast="22"/>
            <w:permStart w:id="772222162" w:edGrp="everyone" w:colFirst="23" w:colLast="23"/>
            <w:r w:rsidRPr="00B132CC"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1647" w:type="dxa"/>
            <w:vAlign w:val="center"/>
          </w:tcPr>
          <w:p w14:paraId="6D519E30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722" w:type="dxa"/>
            <w:vAlign w:val="center"/>
          </w:tcPr>
          <w:p w14:paraId="6F2E83DB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6856277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61F5D7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C50E609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695B84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18CAF01B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C6A08C3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ADEE938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4A5F50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4DB574F7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27" w:type="dxa"/>
            <w:vAlign w:val="center"/>
          </w:tcPr>
          <w:p w14:paraId="455511C1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6B96F3C6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1912EAE5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05C9FF5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3154EC78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22007EDA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080F4113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4C401B2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525E187B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7EDE0FCE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28114BF9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850" w:type="dxa"/>
            <w:vAlign w:val="center"/>
          </w:tcPr>
          <w:p w14:paraId="3A9C45EE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</w:tr>
      <w:tr w:rsidR="009E5E3F" w:rsidRPr="00B132CC" w14:paraId="68D52F3D" w14:textId="77777777" w:rsidTr="00967416">
        <w:trPr>
          <w:trHeight w:val="369"/>
        </w:trPr>
        <w:tc>
          <w:tcPr>
            <w:tcW w:w="304" w:type="dxa"/>
            <w:vAlign w:val="center"/>
          </w:tcPr>
          <w:p w14:paraId="0E411928" w14:textId="77777777" w:rsidR="007B45A4" w:rsidRPr="00B132CC" w:rsidRDefault="00B132CC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  <w:permStart w:id="140211848" w:edGrp="everyone" w:colFirst="1" w:colLast="1"/>
            <w:permStart w:id="96685604" w:edGrp="everyone" w:colFirst="2" w:colLast="2"/>
            <w:permStart w:id="1010841321" w:edGrp="everyone" w:colFirst="3" w:colLast="3"/>
            <w:permStart w:id="665333229" w:edGrp="everyone" w:colFirst="4" w:colLast="4"/>
            <w:permStart w:id="598674342" w:edGrp="everyone" w:colFirst="5" w:colLast="5"/>
            <w:permStart w:id="1138571872" w:edGrp="everyone" w:colFirst="6" w:colLast="6"/>
            <w:permStart w:id="325199354" w:edGrp="everyone" w:colFirst="7" w:colLast="7"/>
            <w:permStart w:id="442517732" w:edGrp="everyone" w:colFirst="8" w:colLast="8"/>
            <w:permStart w:id="2115574938" w:edGrp="everyone" w:colFirst="9" w:colLast="9"/>
            <w:permStart w:id="2092517727" w:edGrp="everyone" w:colFirst="10" w:colLast="10"/>
            <w:permStart w:id="699737751" w:edGrp="everyone" w:colFirst="11" w:colLast="11"/>
            <w:permStart w:id="472530184" w:edGrp="everyone" w:colFirst="12" w:colLast="12"/>
            <w:permStart w:id="1760963555" w:edGrp="everyone" w:colFirst="13" w:colLast="13"/>
            <w:permStart w:id="1310879943" w:edGrp="everyone" w:colFirst="14" w:colLast="14"/>
            <w:permStart w:id="2086741260" w:edGrp="everyone" w:colFirst="15" w:colLast="15"/>
            <w:permStart w:id="1325365307" w:edGrp="everyone" w:colFirst="16" w:colLast="16"/>
            <w:permStart w:id="55925869" w:edGrp="everyone" w:colFirst="17" w:colLast="17"/>
            <w:permStart w:id="344066598" w:edGrp="everyone" w:colFirst="18" w:colLast="18"/>
            <w:permStart w:id="1549822695" w:edGrp="everyone" w:colFirst="19" w:colLast="19"/>
            <w:permStart w:id="950606537" w:edGrp="everyone" w:colFirst="20" w:colLast="20"/>
            <w:permStart w:id="2011522307" w:edGrp="everyone" w:colFirst="21" w:colLast="21"/>
            <w:permStart w:id="1985502410" w:edGrp="everyone" w:colFirst="22" w:colLast="22"/>
            <w:permStart w:id="480013679" w:edGrp="everyone" w:colFirst="23" w:colLast="23"/>
            <w:permEnd w:id="1162509481"/>
            <w:permEnd w:id="19028610"/>
            <w:permEnd w:id="842012427"/>
            <w:permEnd w:id="294916190"/>
            <w:permEnd w:id="1404766163"/>
            <w:permEnd w:id="676749652"/>
            <w:permEnd w:id="215489564"/>
            <w:permEnd w:id="579367951"/>
            <w:permEnd w:id="874475465"/>
            <w:permEnd w:id="1521563540"/>
            <w:permEnd w:id="1857817579"/>
            <w:permEnd w:id="1725985605"/>
            <w:permEnd w:id="666328454"/>
            <w:permEnd w:id="113263376"/>
            <w:permEnd w:id="1243557649"/>
            <w:permEnd w:id="1577663554"/>
            <w:permEnd w:id="342769314"/>
            <w:permEnd w:id="833714188"/>
            <w:permEnd w:id="660540460"/>
            <w:permEnd w:id="413343766"/>
            <w:permEnd w:id="736585362"/>
            <w:permEnd w:id="1041071517"/>
            <w:permEnd w:id="772222162"/>
            <w:r w:rsidRPr="00B132CC">
              <w:rPr>
                <w:rFonts w:ascii="Calibri" w:hAnsi="Calibri"/>
                <w:sz w:val="20"/>
                <w:szCs w:val="20"/>
              </w:rPr>
              <w:t>2</w:t>
            </w:r>
          </w:p>
        </w:tc>
        <w:tc>
          <w:tcPr>
            <w:tcW w:w="1647" w:type="dxa"/>
            <w:vAlign w:val="center"/>
          </w:tcPr>
          <w:p w14:paraId="726ECA60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722" w:type="dxa"/>
            <w:vAlign w:val="center"/>
          </w:tcPr>
          <w:p w14:paraId="1F56C395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E99E499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0E3A7A2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8A2DAD3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AB1BCDA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7FA6B5C2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997C70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EBAC1E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DAD0EB6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631A2F83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27" w:type="dxa"/>
            <w:vAlign w:val="center"/>
          </w:tcPr>
          <w:p w14:paraId="7E9D94CB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7E6238A3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1923C006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0B8A74EF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59B4A4A1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021C89FC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1BE645B1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6C0C532B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2FDF8E7C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2E69FA3F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32B21C81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850" w:type="dxa"/>
            <w:vAlign w:val="center"/>
          </w:tcPr>
          <w:p w14:paraId="75FC3DA1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</w:tr>
      <w:tr w:rsidR="009E5E3F" w:rsidRPr="00B132CC" w14:paraId="57E774CE" w14:textId="77777777" w:rsidTr="00967416">
        <w:trPr>
          <w:trHeight w:val="369"/>
        </w:trPr>
        <w:tc>
          <w:tcPr>
            <w:tcW w:w="304" w:type="dxa"/>
            <w:vAlign w:val="center"/>
          </w:tcPr>
          <w:p w14:paraId="55822AC6" w14:textId="77777777" w:rsidR="007B45A4" w:rsidRPr="00B132CC" w:rsidRDefault="00B132CC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  <w:permStart w:id="1081162436" w:edGrp="everyone" w:colFirst="1" w:colLast="1"/>
            <w:permStart w:id="877092537" w:edGrp="everyone" w:colFirst="2" w:colLast="2"/>
            <w:permStart w:id="482229909" w:edGrp="everyone" w:colFirst="3" w:colLast="3"/>
            <w:permStart w:id="454710474" w:edGrp="everyone" w:colFirst="4" w:colLast="4"/>
            <w:permStart w:id="21459952" w:edGrp="everyone" w:colFirst="5" w:colLast="5"/>
            <w:permStart w:id="1248145169" w:edGrp="everyone" w:colFirst="6" w:colLast="6"/>
            <w:permStart w:id="615796778" w:edGrp="everyone" w:colFirst="7" w:colLast="7"/>
            <w:permStart w:id="769348751" w:edGrp="everyone" w:colFirst="8" w:colLast="8"/>
            <w:permStart w:id="1046307360" w:edGrp="everyone" w:colFirst="9" w:colLast="9"/>
            <w:permStart w:id="549466202" w:edGrp="everyone" w:colFirst="10" w:colLast="10"/>
            <w:permStart w:id="755571207" w:edGrp="everyone" w:colFirst="11" w:colLast="11"/>
            <w:permStart w:id="2134008037" w:edGrp="everyone" w:colFirst="12" w:colLast="12"/>
            <w:permStart w:id="1433890892" w:edGrp="everyone" w:colFirst="13" w:colLast="13"/>
            <w:permStart w:id="893875362" w:edGrp="everyone" w:colFirst="14" w:colLast="14"/>
            <w:permStart w:id="452076850" w:edGrp="everyone" w:colFirst="15" w:colLast="15"/>
            <w:permStart w:id="1814847496" w:edGrp="everyone" w:colFirst="16" w:colLast="16"/>
            <w:permStart w:id="1770983820" w:edGrp="everyone" w:colFirst="17" w:colLast="17"/>
            <w:permStart w:id="1245409132" w:edGrp="everyone" w:colFirst="18" w:colLast="18"/>
            <w:permStart w:id="1045983514" w:edGrp="everyone" w:colFirst="19" w:colLast="19"/>
            <w:permStart w:id="516973848" w:edGrp="everyone" w:colFirst="20" w:colLast="20"/>
            <w:permStart w:id="102712337" w:edGrp="everyone" w:colFirst="21" w:colLast="21"/>
            <w:permStart w:id="686452864" w:edGrp="everyone" w:colFirst="22" w:colLast="22"/>
            <w:permStart w:id="1221351301" w:edGrp="everyone" w:colFirst="23" w:colLast="23"/>
            <w:permEnd w:id="140211848"/>
            <w:permEnd w:id="96685604"/>
            <w:permEnd w:id="1010841321"/>
            <w:permEnd w:id="665333229"/>
            <w:permEnd w:id="598674342"/>
            <w:permEnd w:id="1138571872"/>
            <w:permEnd w:id="325199354"/>
            <w:permEnd w:id="442517732"/>
            <w:permEnd w:id="2115574938"/>
            <w:permEnd w:id="2092517727"/>
            <w:permEnd w:id="699737751"/>
            <w:permEnd w:id="472530184"/>
            <w:permEnd w:id="1760963555"/>
            <w:permEnd w:id="1310879943"/>
            <w:permEnd w:id="2086741260"/>
            <w:permEnd w:id="1325365307"/>
            <w:permEnd w:id="55925869"/>
            <w:permEnd w:id="344066598"/>
            <w:permEnd w:id="1549822695"/>
            <w:permEnd w:id="950606537"/>
            <w:permEnd w:id="2011522307"/>
            <w:permEnd w:id="1985502410"/>
            <w:permEnd w:id="480013679"/>
            <w:r w:rsidRPr="00B132CC"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1647" w:type="dxa"/>
            <w:vAlign w:val="center"/>
          </w:tcPr>
          <w:p w14:paraId="7DAFD22E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722" w:type="dxa"/>
            <w:vAlign w:val="center"/>
          </w:tcPr>
          <w:p w14:paraId="5D1F3043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08B566E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C7F7681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0F203B6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F85369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648BC752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16A82DB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E2B053E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374F4C3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18DEC37F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27" w:type="dxa"/>
            <w:vAlign w:val="center"/>
          </w:tcPr>
          <w:p w14:paraId="34FE8CC5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246B2CCC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3EA24FAC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73D750D9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26458D18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554299B9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77103D66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4510612C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206CBD36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06A38D7F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4B78028C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850" w:type="dxa"/>
            <w:vAlign w:val="center"/>
          </w:tcPr>
          <w:p w14:paraId="5606A4A7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</w:tr>
      <w:tr w:rsidR="009E5E3F" w:rsidRPr="00B132CC" w14:paraId="2361B024" w14:textId="77777777" w:rsidTr="00967416">
        <w:trPr>
          <w:trHeight w:val="369"/>
        </w:trPr>
        <w:tc>
          <w:tcPr>
            <w:tcW w:w="304" w:type="dxa"/>
            <w:vAlign w:val="center"/>
          </w:tcPr>
          <w:p w14:paraId="6578F061" w14:textId="77777777" w:rsidR="007B45A4" w:rsidRPr="00B132CC" w:rsidRDefault="00B132CC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  <w:permStart w:id="1775138619" w:edGrp="everyone" w:colFirst="1" w:colLast="1"/>
            <w:permStart w:id="1394492909" w:edGrp="everyone" w:colFirst="2" w:colLast="2"/>
            <w:permStart w:id="1224374341" w:edGrp="everyone" w:colFirst="3" w:colLast="3"/>
            <w:permStart w:id="954556366" w:edGrp="everyone" w:colFirst="4" w:colLast="4"/>
            <w:permStart w:id="763852044" w:edGrp="everyone" w:colFirst="5" w:colLast="5"/>
            <w:permStart w:id="594697185" w:edGrp="everyone" w:colFirst="6" w:colLast="6"/>
            <w:permStart w:id="1464865414" w:edGrp="everyone" w:colFirst="7" w:colLast="7"/>
            <w:permStart w:id="1599825985" w:edGrp="everyone" w:colFirst="8" w:colLast="8"/>
            <w:permStart w:id="988504522" w:edGrp="everyone" w:colFirst="9" w:colLast="9"/>
            <w:permStart w:id="1874658660" w:edGrp="everyone" w:colFirst="10" w:colLast="10"/>
            <w:permStart w:id="2059690627" w:edGrp="everyone" w:colFirst="11" w:colLast="11"/>
            <w:permStart w:id="426904953" w:edGrp="everyone" w:colFirst="12" w:colLast="12"/>
            <w:permStart w:id="1442602849" w:edGrp="everyone" w:colFirst="13" w:colLast="13"/>
            <w:permStart w:id="1583243649" w:edGrp="everyone" w:colFirst="14" w:colLast="14"/>
            <w:permStart w:id="997655116" w:edGrp="everyone" w:colFirst="15" w:colLast="15"/>
            <w:permStart w:id="1592228437" w:edGrp="everyone" w:colFirst="16" w:colLast="16"/>
            <w:permStart w:id="2040340297" w:edGrp="everyone" w:colFirst="17" w:colLast="17"/>
            <w:permStart w:id="145446627" w:edGrp="everyone" w:colFirst="18" w:colLast="18"/>
            <w:permStart w:id="1750412386" w:edGrp="everyone" w:colFirst="19" w:colLast="19"/>
            <w:permStart w:id="401169501" w:edGrp="everyone" w:colFirst="20" w:colLast="20"/>
            <w:permStart w:id="1747087136" w:edGrp="everyone" w:colFirst="21" w:colLast="21"/>
            <w:permStart w:id="33306537" w:edGrp="everyone" w:colFirst="22" w:colLast="22"/>
            <w:permStart w:id="774265465" w:edGrp="everyone" w:colFirst="23" w:colLast="23"/>
            <w:permEnd w:id="1081162436"/>
            <w:permEnd w:id="877092537"/>
            <w:permEnd w:id="482229909"/>
            <w:permEnd w:id="454710474"/>
            <w:permEnd w:id="21459952"/>
            <w:permEnd w:id="1248145169"/>
            <w:permEnd w:id="615796778"/>
            <w:permEnd w:id="769348751"/>
            <w:permEnd w:id="1046307360"/>
            <w:permEnd w:id="549466202"/>
            <w:permEnd w:id="755571207"/>
            <w:permEnd w:id="2134008037"/>
            <w:permEnd w:id="1433890892"/>
            <w:permEnd w:id="893875362"/>
            <w:permEnd w:id="452076850"/>
            <w:permEnd w:id="1814847496"/>
            <w:permEnd w:id="1770983820"/>
            <w:permEnd w:id="1245409132"/>
            <w:permEnd w:id="1045983514"/>
            <w:permEnd w:id="516973848"/>
            <w:permEnd w:id="102712337"/>
            <w:permEnd w:id="686452864"/>
            <w:permEnd w:id="1221351301"/>
            <w:r w:rsidRPr="00B132CC">
              <w:rPr>
                <w:rFonts w:ascii="Calibri" w:hAnsi="Calibri"/>
                <w:sz w:val="20"/>
                <w:szCs w:val="20"/>
              </w:rPr>
              <w:t>4</w:t>
            </w:r>
          </w:p>
        </w:tc>
        <w:tc>
          <w:tcPr>
            <w:tcW w:w="1647" w:type="dxa"/>
            <w:vAlign w:val="center"/>
          </w:tcPr>
          <w:p w14:paraId="6BAAA881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722" w:type="dxa"/>
            <w:vAlign w:val="center"/>
          </w:tcPr>
          <w:p w14:paraId="0D0F52F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FEE184F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C2754FC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BF4098F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C1F8DC3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218E5160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BD49A0D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626DE2E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C26757C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5A75E9AA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27" w:type="dxa"/>
            <w:vAlign w:val="center"/>
          </w:tcPr>
          <w:p w14:paraId="789213DE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1711282F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083F425C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7DE16822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4B64E0B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780D3912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2E536605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507D98AB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7D56C391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04997DA7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0F761968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850" w:type="dxa"/>
            <w:vAlign w:val="center"/>
          </w:tcPr>
          <w:p w14:paraId="40B964ED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</w:tr>
      <w:tr w:rsidR="009E5E3F" w:rsidRPr="00B132CC" w14:paraId="55558ABE" w14:textId="77777777" w:rsidTr="00967416">
        <w:trPr>
          <w:trHeight w:val="369"/>
        </w:trPr>
        <w:tc>
          <w:tcPr>
            <w:tcW w:w="304" w:type="dxa"/>
            <w:vAlign w:val="center"/>
          </w:tcPr>
          <w:p w14:paraId="75AF18F6" w14:textId="77777777" w:rsidR="007B45A4" w:rsidRPr="00B132CC" w:rsidRDefault="00B132CC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  <w:permStart w:id="1632706514" w:edGrp="everyone" w:colFirst="1" w:colLast="1"/>
            <w:permStart w:id="1232549012" w:edGrp="everyone" w:colFirst="2" w:colLast="2"/>
            <w:permStart w:id="926228339" w:edGrp="everyone" w:colFirst="3" w:colLast="3"/>
            <w:permStart w:id="1603549449" w:edGrp="everyone" w:colFirst="4" w:colLast="4"/>
            <w:permStart w:id="1578828168" w:edGrp="everyone" w:colFirst="5" w:colLast="5"/>
            <w:permStart w:id="867397150" w:edGrp="everyone" w:colFirst="6" w:colLast="6"/>
            <w:permStart w:id="1034364658" w:edGrp="everyone" w:colFirst="7" w:colLast="7"/>
            <w:permStart w:id="763198670" w:edGrp="everyone" w:colFirst="8" w:colLast="8"/>
            <w:permStart w:id="856571295" w:edGrp="everyone" w:colFirst="9" w:colLast="9"/>
            <w:permStart w:id="1999066170" w:edGrp="everyone" w:colFirst="10" w:colLast="10"/>
            <w:permStart w:id="941320510" w:edGrp="everyone" w:colFirst="11" w:colLast="11"/>
            <w:permStart w:id="784805831" w:edGrp="everyone" w:colFirst="12" w:colLast="12"/>
            <w:permStart w:id="760035042" w:edGrp="everyone" w:colFirst="13" w:colLast="13"/>
            <w:permStart w:id="2137723804" w:edGrp="everyone" w:colFirst="14" w:colLast="14"/>
            <w:permStart w:id="2123760682" w:edGrp="everyone" w:colFirst="15" w:colLast="15"/>
            <w:permStart w:id="1083055307" w:edGrp="everyone" w:colFirst="16" w:colLast="16"/>
            <w:permStart w:id="290011496" w:edGrp="everyone" w:colFirst="17" w:colLast="17"/>
            <w:permStart w:id="1579965758" w:edGrp="everyone" w:colFirst="18" w:colLast="18"/>
            <w:permStart w:id="1511987797" w:edGrp="everyone" w:colFirst="19" w:colLast="19"/>
            <w:permStart w:id="379785193" w:edGrp="everyone" w:colFirst="20" w:colLast="20"/>
            <w:permStart w:id="1453663222" w:edGrp="everyone" w:colFirst="21" w:colLast="21"/>
            <w:permStart w:id="1829517231" w:edGrp="everyone" w:colFirst="22" w:colLast="22"/>
            <w:permStart w:id="940057229" w:edGrp="everyone" w:colFirst="23" w:colLast="23"/>
            <w:permEnd w:id="1775138619"/>
            <w:permEnd w:id="1394492909"/>
            <w:permEnd w:id="1224374341"/>
            <w:permEnd w:id="954556366"/>
            <w:permEnd w:id="763852044"/>
            <w:permEnd w:id="594697185"/>
            <w:permEnd w:id="1464865414"/>
            <w:permEnd w:id="1599825985"/>
            <w:permEnd w:id="988504522"/>
            <w:permEnd w:id="1874658660"/>
            <w:permEnd w:id="2059690627"/>
            <w:permEnd w:id="426904953"/>
            <w:permEnd w:id="1442602849"/>
            <w:permEnd w:id="1583243649"/>
            <w:permEnd w:id="997655116"/>
            <w:permEnd w:id="1592228437"/>
            <w:permEnd w:id="2040340297"/>
            <w:permEnd w:id="145446627"/>
            <w:permEnd w:id="1750412386"/>
            <w:permEnd w:id="401169501"/>
            <w:permEnd w:id="1747087136"/>
            <w:permEnd w:id="33306537"/>
            <w:permEnd w:id="774265465"/>
            <w:r w:rsidRPr="00B132CC">
              <w:rPr>
                <w:rFonts w:ascii="Calibri" w:hAnsi="Calibri"/>
                <w:sz w:val="20"/>
                <w:szCs w:val="20"/>
              </w:rPr>
              <w:t>5</w:t>
            </w:r>
          </w:p>
        </w:tc>
        <w:tc>
          <w:tcPr>
            <w:tcW w:w="1647" w:type="dxa"/>
            <w:vAlign w:val="center"/>
          </w:tcPr>
          <w:p w14:paraId="595D84EF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722" w:type="dxa"/>
            <w:vAlign w:val="center"/>
          </w:tcPr>
          <w:p w14:paraId="73C1B07E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89CD2A6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34A145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BFAB52E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C05774F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08BEE420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E424B9C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05B6B0C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E26A138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2B03D6E8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27" w:type="dxa"/>
            <w:vAlign w:val="center"/>
          </w:tcPr>
          <w:p w14:paraId="4D585BF8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51CD2331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45CBF06F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3BD39FCD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40A64E45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47157BE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1E3EB6F7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66FDF31A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37641053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14D31EDD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0253CE8B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850" w:type="dxa"/>
            <w:vAlign w:val="center"/>
          </w:tcPr>
          <w:p w14:paraId="64275E32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</w:tr>
      <w:tr w:rsidR="009E5E3F" w:rsidRPr="00B132CC" w14:paraId="468228CF" w14:textId="77777777" w:rsidTr="00967416">
        <w:trPr>
          <w:trHeight w:val="369"/>
        </w:trPr>
        <w:tc>
          <w:tcPr>
            <w:tcW w:w="304" w:type="dxa"/>
            <w:vAlign w:val="center"/>
          </w:tcPr>
          <w:p w14:paraId="4DB87F0D" w14:textId="77777777" w:rsidR="007B45A4" w:rsidRPr="00B132CC" w:rsidRDefault="00B132CC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  <w:permStart w:id="1516583404" w:edGrp="everyone" w:colFirst="1" w:colLast="1"/>
            <w:permStart w:id="1302862994" w:edGrp="everyone" w:colFirst="2" w:colLast="2"/>
            <w:permStart w:id="1059680768" w:edGrp="everyone" w:colFirst="3" w:colLast="3"/>
            <w:permStart w:id="1718765745" w:edGrp="everyone" w:colFirst="4" w:colLast="4"/>
            <w:permStart w:id="1290628822" w:edGrp="everyone" w:colFirst="5" w:colLast="5"/>
            <w:permStart w:id="1012815528" w:edGrp="everyone" w:colFirst="6" w:colLast="6"/>
            <w:permStart w:id="1828268971" w:edGrp="everyone" w:colFirst="7" w:colLast="7"/>
            <w:permStart w:id="1790927867" w:edGrp="everyone" w:colFirst="8" w:colLast="8"/>
            <w:permStart w:id="506134928" w:edGrp="everyone" w:colFirst="9" w:colLast="9"/>
            <w:permStart w:id="1094520430" w:edGrp="everyone" w:colFirst="10" w:colLast="10"/>
            <w:permStart w:id="1334802191" w:edGrp="everyone" w:colFirst="11" w:colLast="11"/>
            <w:permStart w:id="452157279" w:edGrp="everyone" w:colFirst="12" w:colLast="12"/>
            <w:permStart w:id="177477403" w:edGrp="everyone" w:colFirst="13" w:colLast="13"/>
            <w:permStart w:id="228921631" w:edGrp="everyone" w:colFirst="14" w:colLast="14"/>
            <w:permStart w:id="125117188" w:edGrp="everyone" w:colFirst="15" w:colLast="15"/>
            <w:permStart w:id="1238710784" w:edGrp="everyone" w:colFirst="16" w:colLast="16"/>
            <w:permStart w:id="1423390618" w:edGrp="everyone" w:colFirst="17" w:colLast="17"/>
            <w:permStart w:id="122058986" w:edGrp="everyone" w:colFirst="18" w:colLast="18"/>
            <w:permStart w:id="661146436" w:edGrp="everyone" w:colFirst="19" w:colLast="19"/>
            <w:permStart w:id="314508428" w:edGrp="everyone" w:colFirst="20" w:colLast="20"/>
            <w:permStart w:id="1001547667" w:edGrp="everyone" w:colFirst="21" w:colLast="21"/>
            <w:permStart w:id="1643794876" w:edGrp="everyone" w:colFirst="22" w:colLast="22"/>
            <w:permStart w:id="409893139" w:edGrp="everyone" w:colFirst="23" w:colLast="23"/>
            <w:permEnd w:id="1632706514"/>
            <w:permEnd w:id="1232549012"/>
            <w:permEnd w:id="926228339"/>
            <w:permEnd w:id="1603549449"/>
            <w:permEnd w:id="1578828168"/>
            <w:permEnd w:id="867397150"/>
            <w:permEnd w:id="1034364658"/>
            <w:permEnd w:id="763198670"/>
            <w:permEnd w:id="856571295"/>
            <w:permEnd w:id="1999066170"/>
            <w:permEnd w:id="941320510"/>
            <w:permEnd w:id="784805831"/>
            <w:permEnd w:id="760035042"/>
            <w:permEnd w:id="2137723804"/>
            <w:permEnd w:id="2123760682"/>
            <w:permEnd w:id="1083055307"/>
            <w:permEnd w:id="290011496"/>
            <w:permEnd w:id="1579965758"/>
            <w:permEnd w:id="1511987797"/>
            <w:permEnd w:id="379785193"/>
            <w:permEnd w:id="1453663222"/>
            <w:permEnd w:id="1829517231"/>
            <w:permEnd w:id="940057229"/>
            <w:r w:rsidRPr="00B132CC">
              <w:rPr>
                <w:rFonts w:ascii="Calibri" w:hAnsi="Calibri"/>
                <w:sz w:val="20"/>
                <w:szCs w:val="20"/>
              </w:rPr>
              <w:t>6</w:t>
            </w:r>
          </w:p>
        </w:tc>
        <w:tc>
          <w:tcPr>
            <w:tcW w:w="1647" w:type="dxa"/>
            <w:vAlign w:val="center"/>
          </w:tcPr>
          <w:p w14:paraId="39EF025F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722" w:type="dxa"/>
            <w:vAlign w:val="center"/>
          </w:tcPr>
          <w:p w14:paraId="213AB887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4C5C77E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2830C4F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87BFCE1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7A116D5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59F5D413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6D5CFEB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3963D3F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5B84952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09E18172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27" w:type="dxa"/>
            <w:vAlign w:val="center"/>
          </w:tcPr>
          <w:p w14:paraId="2B2F9DCD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5CC57B77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1F1E74B3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6E6FC327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509E9DFC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701FBF42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0CF94AB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52B39B7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4F5F9698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21211CD0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0E5B1801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850" w:type="dxa"/>
            <w:vAlign w:val="center"/>
          </w:tcPr>
          <w:p w14:paraId="57B499EE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</w:tr>
      <w:tr w:rsidR="009E5E3F" w:rsidRPr="00B132CC" w14:paraId="36DA598C" w14:textId="77777777" w:rsidTr="00967416">
        <w:trPr>
          <w:trHeight w:val="369"/>
        </w:trPr>
        <w:tc>
          <w:tcPr>
            <w:tcW w:w="304" w:type="dxa"/>
            <w:vAlign w:val="center"/>
          </w:tcPr>
          <w:p w14:paraId="0A6475E1" w14:textId="77777777" w:rsidR="007B45A4" w:rsidRPr="00B132CC" w:rsidRDefault="00B132CC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  <w:permStart w:id="22310552" w:edGrp="everyone" w:colFirst="1" w:colLast="1"/>
            <w:permStart w:id="1080304980" w:edGrp="everyone" w:colFirst="2" w:colLast="2"/>
            <w:permStart w:id="1069513153" w:edGrp="everyone" w:colFirst="3" w:colLast="3"/>
            <w:permStart w:id="946421515" w:edGrp="everyone" w:colFirst="4" w:colLast="4"/>
            <w:permStart w:id="1577931770" w:edGrp="everyone" w:colFirst="5" w:colLast="5"/>
            <w:permStart w:id="792425901" w:edGrp="everyone" w:colFirst="6" w:colLast="6"/>
            <w:permStart w:id="71774334" w:edGrp="everyone" w:colFirst="7" w:colLast="7"/>
            <w:permStart w:id="475414589" w:edGrp="everyone" w:colFirst="8" w:colLast="8"/>
            <w:permStart w:id="2031632861" w:edGrp="everyone" w:colFirst="9" w:colLast="9"/>
            <w:permStart w:id="973435235" w:edGrp="everyone" w:colFirst="10" w:colLast="10"/>
            <w:permStart w:id="396431307" w:edGrp="everyone" w:colFirst="11" w:colLast="11"/>
            <w:permStart w:id="1615144384" w:edGrp="everyone" w:colFirst="12" w:colLast="12"/>
            <w:permStart w:id="1942451717" w:edGrp="everyone" w:colFirst="13" w:colLast="13"/>
            <w:permStart w:id="1739480609" w:edGrp="everyone" w:colFirst="14" w:colLast="14"/>
            <w:permStart w:id="374234435" w:edGrp="everyone" w:colFirst="15" w:colLast="15"/>
            <w:permStart w:id="1958958461" w:edGrp="everyone" w:colFirst="16" w:colLast="16"/>
            <w:permStart w:id="1656300017" w:edGrp="everyone" w:colFirst="17" w:colLast="17"/>
            <w:permStart w:id="949297859" w:edGrp="everyone" w:colFirst="18" w:colLast="18"/>
            <w:permStart w:id="1713528897" w:edGrp="everyone" w:colFirst="19" w:colLast="19"/>
            <w:permStart w:id="1582302620" w:edGrp="everyone" w:colFirst="20" w:colLast="20"/>
            <w:permStart w:id="613642648" w:edGrp="everyone" w:colFirst="21" w:colLast="21"/>
            <w:permStart w:id="266298464" w:edGrp="everyone" w:colFirst="22" w:colLast="22"/>
            <w:permStart w:id="2021723442" w:edGrp="everyone" w:colFirst="23" w:colLast="23"/>
            <w:permEnd w:id="1516583404"/>
            <w:permEnd w:id="1302862994"/>
            <w:permEnd w:id="1059680768"/>
            <w:permEnd w:id="1718765745"/>
            <w:permEnd w:id="1290628822"/>
            <w:permEnd w:id="1012815528"/>
            <w:permEnd w:id="1828268971"/>
            <w:permEnd w:id="1790927867"/>
            <w:permEnd w:id="506134928"/>
            <w:permEnd w:id="1094520430"/>
            <w:permEnd w:id="1334802191"/>
            <w:permEnd w:id="452157279"/>
            <w:permEnd w:id="177477403"/>
            <w:permEnd w:id="228921631"/>
            <w:permEnd w:id="125117188"/>
            <w:permEnd w:id="1238710784"/>
            <w:permEnd w:id="1423390618"/>
            <w:permEnd w:id="122058986"/>
            <w:permEnd w:id="661146436"/>
            <w:permEnd w:id="314508428"/>
            <w:permEnd w:id="1001547667"/>
            <w:permEnd w:id="1643794876"/>
            <w:permEnd w:id="409893139"/>
            <w:r w:rsidRPr="00B132CC">
              <w:rPr>
                <w:rFonts w:ascii="Calibri" w:hAnsi="Calibri"/>
                <w:sz w:val="20"/>
                <w:szCs w:val="20"/>
              </w:rPr>
              <w:t>7</w:t>
            </w:r>
          </w:p>
        </w:tc>
        <w:tc>
          <w:tcPr>
            <w:tcW w:w="1647" w:type="dxa"/>
            <w:vAlign w:val="center"/>
          </w:tcPr>
          <w:p w14:paraId="4B0AE2B3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722" w:type="dxa"/>
            <w:vAlign w:val="center"/>
          </w:tcPr>
          <w:p w14:paraId="7BA7BC13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CE716F1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8680712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9E4308E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2278A88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51FA602B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D482685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3FA681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8777DBD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7B1F9785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27" w:type="dxa"/>
            <w:vAlign w:val="center"/>
          </w:tcPr>
          <w:p w14:paraId="0604BDAF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7EED997E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7C267C71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6B80FD0D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4E78BB41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08B49D3C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1400BA80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7AFF80B6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36F9B982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254E7F9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4F8111F4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850" w:type="dxa"/>
            <w:vAlign w:val="center"/>
          </w:tcPr>
          <w:p w14:paraId="259A9888" w14:textId="77777777" w:rsidR="007B45A4" w:rsidRPr="00B132CC" w:rsidRDefault="007B45A4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</w:tr>
      <w:tr w:rsidR="009E5E3F" w:rsidRPr="00B132CC" w14:paraId="2FBCA676" w14:textId="77777777" w:rsidTr="00967416">
        <w:trPr>
          <w:trHeight w:val="369"/>
        </w:trPr>
        <w:tc>
          <w:tcPr>
            <w:tcW w:w="304" w:type="dxa"/>
            <w:vAlign w:val="center"/>
          </w:tcPr>
          <w:p w14:paraId="71AA15EA" w14:textId="77777777" w:rsidR="00470F07" w:rsidRPr="00B132CC" w:rsidRDefault="00B132CC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  <w:permStart w:id="2101165079" w:edGrp="everyone" w:colFirst="1" w:colLast="1"/>
            <w:permStart w:id="110260321" w:edGrp="everyone" w:colFirst="2" w:colLast="2"/>
            <w:permStart w:id="910247277" w:edGrp="everyone" w:colFirst="3" w:colLast="3"/>
            <w:permStart w:id="902178272" w:edGrp="everyone" w:colFirst="4" w:colLast="4"/>
            <w:permStart w:id="1297890616" w:edGrp="everyone" w:colFirst="5" w:colLast="5"/>
            <w:permStart w:id="980095391" w:edGrp="everyone" w:colFirst="6" w:colLast="6"/>
            <w:permStart w:id="1574394444" w:edGrp="everyone" w:colFirst="7" w:colLast="7"/>
            <w:permStart w:id="282876410" w:edGrp="everyone" w:colFirst="8" w:colLast="8"/>
            <w:permStart w:id="1357345084" w:edGrp="everyone" w:colFirst="9" w:colLast="9"/>
            <w:permStart w:id="1697346019" w:edGrp="everyone" w:colFirst="10" w:colLast="10"/>
            <w:permStart w:id="1914765644" w:edGrp="everyone" w:colFirst="11" w:colLast="11"/>
            <w:permStart w:id="339747829" w:edGrp="everyone" w:colFirst="12" w:colLast="12"/>
            <w:permStart w:id="675156109" w:edGrp="everyone" w:colFirst="13" w:colLast="13"/>
            <w:permStart w:id="1998003991" w:edGrp="everyone" w:colFirst="14" w:colLast="14"/>
            <w:permStart w:id="2069431071" w:edGrp="everyone" w:colFirst="15" w:colLast="15"/>
            <w:permStart w:id="1755799777" w:edGrp="everyone" w:colFirst="16" w:colLast="16"/>
            <w:permStart w:id="2062225388" w:edGrp="everyone" w:colFirst="17" w:colLast="17"/>
            <w:permStart w:id="1339908287" w:edGrp="everyone" w:colFirst="18" w:colLast="18"/>
            <w:permStart w:id="771366344" w:edGrp="everyone" w:colFirst="19" w:colLast="19"/>
            <w:permStart w:id="1843928371" w:edGrp="everyone" w:colFirst="20" w:colLast="20"/>
            <w:permStart w:id="982655472" w:edGrp="everyone" w:colFirst="21" w:colLast="21"/>
            <w:permStart w:id="201271662" w:edGrp="everyone" w:colFirst="22" w:colLast="22"/>
            <w:permStart w:id="687566465" w:edGrp="everyone" w:colFirst="23" w:colLast="23"/>
            <w:permEnd w:id="22310552"/>
            <w:permEnd w:id="1080304980"/>
            <w:permEnd w:id="1069513153"/>
            <w:permEnd w:id="946421515"/>
            <w:permEnd w:id="1577931770"/>
            <w:permEnd w:id="792425901"/>
            <w:permEnd w:id="71774334"/>
            <w:permEnd w:id="475414589"/>
            <w:permEnd w:id="2031632861"/>
            <w:permEnd w:id="973435235"/>
            <w:permEnd w:id="396431307"/>
            <w:permEnd w:id="1615144384"/>
            <w:permEnd w:id="1942451717"/>
            <w:permEnd w:id="1739480609"/>
            <w:permEnd w:id="374234435"/>
            <w:permEnd w:id="1958958461"/>
            <w:permEnd w:id="1656300017"/>
            <w:permEnd w:id="949297859"/>
            <w:permEnd w:id="1713528897"/>
            <w:permEnd w:id="1582302620"/>
            <w:permEnd w:id="613642648"/>
            <w:permEnd w:id="266298464"/>
            <w:permEnd w:id="2021723442"/>
            <w:r w:rsidRPr="00B132CC">
              <w:rPr>
                <w:rFonts w:ascii="Calibri" w:hAnsi="Calibri"/>
                <w:sz w:val="20"/>
                <w:szCs w:val="20"/>
              </w:rPr>
              <w:t>8</w:t>
            </w:r>
          </w:p>
        </w:tc>
        <w:tc>
          <w:tcPr>
            <w:tcW w:w="1647" w:type="dxa"/>
            <w:vAlign w:val="center"/>
          </w:tcPr>
          <w:p w14:paraId="2517ABD8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722" w:type="dxa"/>
            <w:vAlign w:val="center"/>
          </w:tcPr>
          <w:p w14:paraId="18283E6F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AEFEE4E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1961934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651A4D3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52D10AF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5CE60834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FD58BD4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E623528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89E2429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45DE1090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27" w:type="dxa"/>
            <w:vAlign w:val="center"/>
          </w:tcPr>
          <w:p w14:paraId="732E2BB7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4D500FA7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13756365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1972D87C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65E7C8C3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080DD821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16292410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43592486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4DDAF0AF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635058C4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397" w:type="dxa"/>
            <w:vAlign w:val="center"/>
          </w:tcPr>
          <w:p w14:paraId="1C6A4653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850" w:type="dxa"/>
            <w:vAlign w:val="center"/>
          </w:tcPr>
          <w:p w14:paraId="34189FF1" w14:textId="77777777" w:rsidR="00470F07" w:rsidRPr="00B132CC" w:rsidRDefault="00470F07" w:rsidP="007D42DE">
            <w:pPr>
              <w:jc w:val="center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</w:tr>
    </w:tbl>
    <w:permEnd w:id="2101165079"/>
    <w:permEnd w:id="110260321"/>
    <w:permEnd w:id="910247277"/>
    <w:permEnd w:id="902178272"/>
    <w:permEnd w:id="1297890616"/>
    <w:permEnd w:id="980095391"/>
    <w:permEnd w:id="1574394444"/>
    <w:permEnd w:id="282876410"/>
    <w:permEnd w:id="1357345084"/>
    <w:permEnd w:id="1697346019"/>
    <w:permEnd w:id="1914765644"/>
    <w:permEnd w:id="339747829"/>
    <w:permEnd w:id="675156109"/>
    <w:permEnd w:id="1998003991"/>
    <w:permEnd w:id="2069431071"/>
    <w:permEnd w:id="1755799777"/>
    <w:permEnd w:id="2062225388"/>
    <w:permEnd w:id="1339908287"/>
    <w:permEnd w:id="771366344"/>
    <w:permEnd w:id="1843928371"/>
    <w:permEnd w:id="982655472"/>
    <w:permEnd w:id="201271662"/>
    <w:permEnd w:id="687566465"/>
    <w:p w14:paraId="734AC266" w14:textId="77777777" w:rsidR="00676D78" w:rsidRPr="00787B54" w:rsidRDefault="00787B54" w:rsidP="009C1165">
      <w:pPr>
        <w:spacing w:before="60" w:line="192" w:lineRule="auto"/>
        <w:rPr>
          <w:rFonts w:ascii="Calibri" w:hAnsi="Calibri"/>
          <w:b/>
          <w:sz w:val="20"/>
        </w:rPr>
      </w:pPr>
      <w:r w:rsidRPr="00787B54">
        <w:rPr>
          <w:rFonts w:ascii="Calibri" w:hAnsi="Calibri"/>
          <w:b/>
          <w:sz w:val="20"/>
        </w:rPr>
        <w:t>Not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949"/>
        <w:gridCol w:w="3936"/>
        <w:gridCol w:w="2000"/>
        <w:gridCol w:w="704"/>
        <w:gridCol w:w="270"/>
        <w:gridCol w:w="969"/>
        <w:gridCol w:w="996"/>
        <w:gridCol w:w="3220"/>
      </w:tblGrid>
      <w:tr w:rsidR="009C1165" w:rsidRPr="00880892" w14:paraId="132919BF" w14:textId="77777777" w:rsidTr="00592EC7">
        <w:tc>
          <w:tcPr>
            <w:tcW w:w="9885" w:type="dxa"/>
            <w:gridSpan w:val="3"/>
            <w:shd w:val="clear" w:color="auto" w:fill="auto"/>
            <w:vAlign w:val="center"/>
          </w:tcPr>
          <w:p w14:paraId="0EE1AFEC" w14:textId="77777777" w:rsidR="009C1165" w:rsidRPr="00831D39" w:rsidRDefault="009C1165" w:rsidP="00592EC7">
            <w:pPr>
              <w:spacing w:line="192" w:lineRule="auto"/>
              <w:jc w:val="both"/>
              <w:rPr>
                <w:rFonts w:ascii="Calibri" w:hAnsi="Calibri"/>
                <w:bCs/>
                <w:sz w:val="16"/>
                <w:szCs w:val="16"/>
                <w:vertAlign w:val="superscript"/>
              </w:rPr>
            </w:pPr>
            <w:r w:rsidRPr="00831D39">
              <w:rPr>
                <w:rFonts w:ascii="Calibri" w:hAnsi="Calibri"/>
                <w:bCs/>
                <w:sz w:val="16"/>
                <w:szCs w:val="16"/>
                <w:vertAlign w:val="superscript"/>
              </w:rPr>
              <w:t xml:space="preserve">(1) </w:t>
            </w:r>
            <w:r w:rsidRPr="00831D39">
              <w:rPr>
                <w:rFonts w:ascii="Calibri" w:hAnsi="Calibri"/>
                <w:b/>
                <w:bCs/>
                <w:sz w:val="16"/>
                <w:szCs w:val="16"/>
              </w:rPr>
              <w:t>Indicare la specie e le</w:t>
            </w:r>
            <w:r w:rsidRPr="00831D39">
              <w:rPr>
                <w:rFonts w:ascii="Calibri" w:hAnsi="Calibri"/>
                <w:bCs/>
                <w:sz w:val="16"/>
                <w:szCs w:val="16"/>
              </w:rPr>
              <w:t xml:space="preserve"> </w:t>
            </w:r>
            <w:r w:rsidRPr="00831D39">
              <w:rPr>
                <w:rFonts w:ascii="Calibri" w:hAnsi="Calibri"/>
                <w:b/>
                <w:bCs/>
                <w:sz w:val="16"/>
                <w:szCs w:val="16"/>
              </w:rPr>
              <w:t>eventuali descrizioni</w:t>
            </w:r>
            <w:r w:rsidRPr="00831D39">
              <w:rPr>
                <w:rFonts w:ascii="Calibri" w:hAnsi="Calibri"/>
                <w:bCs/>
                <w:sz w:val="16"/>
                <w:szCs w:val="16"/>
              </w:rPr>
              <w:t xml:space="preserve"> che si vuole siano riportate nel certificato</w:t>
            </w:r>
          </w:p>
        </w:tc>
        <w:tc>
          <w:tcPr>
            <w:tcW w:w="974" w:type="dxa"/>
            <w:gridSpan w:val="2"/>
            <w:shd w:val="clear" w:color="auto" w:fill="auto"/>
            <w:vAlign w:val="center"/>
          </w:tcPr>
          <w:p w14:paraId="03269F0B" w14:textId="77777777" w:rsidR="009C1165" w:rsidRPr="00831D39" w:rsidRDefault="009C1165" w:rsidP="00592EC7">
            <w:pPr>
              <w:spacing w:line="192" w:lineRule="auto"/>
              <w:jc w:val="right"/>
              <w:rPr>
                <w:rFonts w:ascii="Calibri" w:hAnsi="Calibri"/>
                <w:bCs/>
                <w:sz w:val="16"/>
                <w:szCs w:val="16"/>
              </w:rPr>
            </w:pPr>
            <w:r w:rsidRPr="00831D39">
              <w:rPr>
                <w:rFonts w:ascii="Calibri" w:hAnsi="Calibri"/>
                <w:bCs/>
                <w:sz w:val="16"/>
                <w:szCs w:val="16"/>
              </w:rPr>
              <w:t>Data</w:t>
            </w:r>
          </w:p>
        </w:tc>
        <w:tc>
          <w:tcPr>
            <w:tcW w:w="196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B02636" w14:textId="77777777" w:rsidR="009C1165" w:rsidRPr="00831D39" w:rsidRDefault="009C1165" w:rsidP="00592EC7">
            <w:pPr>
              <w:spacing w:line="192" w:lineRule="auto"/>
              <w:jc w:val="both"/>
              <w:rPr>
                <w:rFonts w:ascii="Calibri" w:hAnsi="Calibri"/>
                <w:bCs/>
                <w:sz w:val="16"/>
                <w:szCs w:val="16"/>
                <w:vertAlign w:val="superscript"/>
              </w:rPr>
            </w:pPr>
          </w:p>
        </w:tc>
        <w:tc>
          <w:tcPr>
            <w:tcW w:w="3220" w:type="dxa"/>
            <w:shd w:val="clear" w:color="auto" w:fill="auto"/>
            <w:vAlign w:val="center"/>
          </w:tcPr>
          <w:p w14:paraId="2FB6CED2" w14:textId="77777777" w:rsidR="009C1165" w:rsidRPr="00880892" w:rsidRDefault="009C1165" w:rsidP="00592EC7">
            <w:pPr>
              <w:spacing w:line="192" w:lineRule="auto"/>
              <w:rPr>
                <w:rFonts w:ascii="Calibri" w:hAnsi="Calibri"/>
                <w:bCs/>
                <w:sz w:val="20"/>
                <w:szCs w:val="20"/>
                <w:vertAlign w:val="superscript"/>
              </w:rPr>
            </w:pPr>
            <w:r>
              <w:rPr>
                <w:rFonts w:ascii="Calibri" w:hAnsi="Calibri"/>
                <w:bCs/>
                <w:caps/>
                <w:sz w:val="20"/>
                <w:szCs w:val="20"/>
              </w:rPr>
              <w:t xml:space="preserve">        </w:t>
            </w:r>
            <w:r w:rsidRPr="009C61EF">
              <w:rPr>
                <w:rFonts w:ascii="Calibri" w:hAnsi="Calibri"/>
                <w:bCs/>
                <w:caps/>
                <w:sz w:val="20"/>
                <w:szCs w:val="20"/>
              </w:rPr>
              <w:t>Timbro e firma</w:t>
            </w:r>
          </w:p>
        </w:tc>
      </w:tr>
      <w:tr w:rsidR="009C1165" w:rsidRPr="009C61EF" w14:paraId="0811D1CC" w14:textId="77777777" w:rsidTr="00592EC7">
        <w:tc>
          <w:tcPr>
            <w:tcW w:w="10589" w:type="dxa"/>
            <w:gridSpan w:val="4"/>
            <w:shd w:val="clear" w:color="auto" w:fill="auto"/>
            <w:vAlign w:val="center"/>
          </w:tcPr>
          <w:p w14:paraId="2ACD647E" w14:textId="77777777" w:rsidR="009C1165" w:rsidRPr="00831D39" w:rsidRDefault="009C1165" w:rsidP="00592EC7">
            <w:pPr>
              <w:spacing w:line="192" w:lineRule="auto"/>
              <w:jc w:val="both"/>
              <w:rPr>
                <w:rFonts w:ascii="Calibri" w:hAnsi="Calibri"/>
                <w:sz w:val="16"/>
                <w:szCs w:val="16"/>
              </w:rPr>
            </w:pPr>
            <w:r w:rsidRPr="00831D39">
              <w:rPr>
                <w:rFonts w:ascii="Calibri" w:hAnsi="Calibri"/>
                <w:bCs/>
                <w:sz w:val="16"/>
                <w:szCs w:val="16"/>
                <w:vertAlign w:val="superscript"/>
              </w:rPr>
              <w:t xml:space="preserve">(2) </w:t>
            </w:r>
            <w:r w:rsidRPr="00831D39">
              <w:rPr>
                <w:rFonts w:ascii="Calibri" w:hAnsi="Calibri"/>
                <w:bCs/>
                <w:sz w:val="16"/>
                <w:szCs w:val="16"/>
              </w:rPr>
              <w:t xml:space="preserve">Indicare i certificati richiesti e le analisi da eseguire con </w:t>
            </w:r>
            <w:r w:rsidRPr="00831D39">
              <w:rPr>
                <w:rFonts w:ascii="Calibri" w:hAnsi="Calibri"/>
                <w:b/>
                <w:bCs/>
                <w:sz w:val="16"/>
                <w:szCs w:val="16"/>
              </w:rPr>
              <w:t>X (non urgente</w:t>
            </w:r>
            <w:r w:rsidRPr="00831D39">
              <w:rPr>
                <w:rFonts w:ascii="Calibri" w:hAnsi="Calibri"/>
                <w:bCs/>
                <w:sz w:val="16"/>
                <w:szCs w:val="16"/>
              </w:rPr>
              <w:t xml:space="preserve">) o </w:t>
            </w:r>
            <w:r w:rsidRPr="00831D39">
              <w:rPr>
                <w:rFonts w:ascii="Calibri" w:hAnsi="Calibri"/>
                <w:b/>
                <w:bCs/>
                <w:sz w:val="16"/>
                <w:szCs w:val="16"/>
              </w:rPr>
              <w:t>U (urgente</w:t>
            </w:r>
            <w:r w:rsidRPr="00831D39">
              <w:rPr>
                <w:rFonts w:ascii="Calibri" w:hAnsi="Calibri"/>
                <w:bCs/>
                <w:sz w:val="16"/>
                <w:szCs w:val="16"/>
              </w:rPr>
              <w:t xml:space="preserve">, vedi nota tariffario)  </w:t>
            </w:r>
          </w:p>
        </w:tc>
        <w:tc>
          <w:tcPr>
            <w:tcW w:w="1239" w:type="dxa"/>
            <w:gridSpan w:val="2"/>
            <w:shd w:val="clear" w:color="auto" w:fill="auto"/>
            <w:vAlign w:val="center"/>
          </w:tcPr>
          <w:p w14:paraId="249500C7" w14:textId="77777777" w:rsidR="009C1165" w:rsidRPr="00831D39" w:rsidRDefault="009C1165" w:rsidP="00592EC7">
            <w:pPr>
              <w:spacing w:line="192" w:lineRule="auto"/>
              <w:jc w:val="both"/>
              <w:rPr>
                <w:rFonts w:ascii="Calibri" w:hAnsi="Calibri"/>
                <w:sz w:val="16"/>
                <w:szCs w:val="16"/>
                <w:vertAlign w:val="superscript"/>
              </w:rPr>
            </w:pPr>
          </w:p>
        </w:tc>
        <w:tc>
          <w:tcPr>
            <w:tcW w:w="4216" w:type="dxa"/>
            <w:gridSpan w:val="2"/>
            <w:shd w:val="clear" w:color="auto" w:fill="auto"/>
            <w:vAlign w:val="center"/>
          </w:tcPr>
          <w:p w14:paraId="034BA551" w14:textId="77777777" w:rsidR="009C1165" w:rsidRPr="009C61EF" w:rsidRDefault="009C1165" w:rsidP="00592EC7">
            <w:pPr>
              <w:spacing w:line="192" w:lineRule="auto"/>
              <w:jc w:val="center"/>
              <w:rPr>
                <w:rFonts w:ascii="Calibri" w:hAnsi="Calibri"/>
                <w:sz w:val="20"/>
                <w:szCs w:val="20"/>
                <w:vertAlign w:val="superscript"/>
              </w:rPr>
            </w:pPr>
          </w:p>
        </w:tc>
      </w:tr>
      <w:tr w:rsidR="009C1165" w:rsidRPr="009C61EF" w14:paraId="5107BCCE" w14:textId="77777777" w:rsidTr="00592EC7">
        <w:tc>
          <w:tcPr>
            <w:tcW w:w="16044" w:type="dxa"/>
            <w:gridSpan w:val="8"/>
            <w:shd w:val="clear" w:color="auto" w:fill="auto"/>
            <w:vAlign w:val="center"/>
          </w:tcPr>
          <w:p w14:paraId="2EAA2986" w14:textId="77777777" w:rsidR="009C1165" w:rsidRPr="009C61EF" w:rsidRDefault="009C1165" w:rsidP="00592EC7">
            <w:pPr>
              <w:spacing w:line="192" w:lineRule="auto"/>
              <w:jc w:val="both"/>
              <w:rPr>
                <w:rFonts w:ascii="Calibri" w:hAnsi="Calibri"/>
                <w:sz w:val="20"/>
                <w:szCs w:val="20"/>
                <w:vertAlign w:val="superscript"/>
              </w:rPr>
            </w:pPr>
            <w:r>
              <w:rPr>
                <w:rFonts w:ascii="Calibri" w:hAnsi="Calibri"/>
                <w:bCs/>
                <w:sz w:val="16"/>
                <w:szCs w:val="16"/>
                <w:vertAlign w:val="superscript"/>
              </w:rPr>
              <w:t xml:space="preserve">(3) </w:t>
            </w:r>
            <w:r>
              <w:rPr>
                <w:rFonts w:ascii="Calibri" w:hAnsi="Calibri"/>
                <w:bCs/>
                <w:sz w:val="16"/>
                <w:szCs w:val="16"/>
              </w:rPr>
              <w:t>RSE: Ricerca Semi Estranei. Indicare peso del campione (g) se diverso da quello corrispondente a 25.000 semi. In “Altro” indicare eventuali specie particolari di cui si richiede la ricerca.</w:t>
            </w:r>
          </w:p>
        </w:tc>
      </w:tr>
      <w:tr w:rsidR="009C1165" w:rsidRPr="009C61EF" w14:paraId="713E2B08" w14:textId="77777777" w:rsidTr="00592EC7">
        <w:tc>
          <w:tcPr>
            <w:tcW w:w="11828" w:type="dxa"/>
            <w:gridSpan w:val="6"/>
            <w:shd w:val="clear" w:color="auto" w:fill="auto"/>
            <w:vAlign w:val="center"/>
          </w:tcPr>
          <w:p w14:paraId="30E31233" w14:textId="77777777" w:rsidR="009C1165" w:rsidRPr="00831D39" w:rsidRDefault="009C1165" w:rsidP="00592EC7">
            <w:pPr>
              <w:spacing w:line="192" w:lineRule="auto"/>
              <w:jc w:val="both"/>
              <w:rPr>
                <w:rFonts w:ascii="Calibri" w:hAnsi="Calibri"/>
                <w:sz w:val="16"/>
                <w:szCs w:val="16"/>
                <w:vertAlign w:val="superscript"/>
              </w:rPr>
            </w:pPr>
            <w:r w:rsidRPr="00831D39">
              <w:rPr>
                <w:rFonts w:ascii="Calibri" w:hAnsi="Calibri"/>
                <w:sz w:val="16"/>
                <w:szCs w:val="16"/>
                <w:vertAlign w:val="superscript"/>
              </w:rPr>
              <w:t>(</w:t>
            </w:r>
            <w:r>
              <w:rPr>
                <w:rFonts w:ascii="Calibri" w:hAnsi="Calibri"/>
                <w:sz w:val="16"/>
                <w:szCs w:val="16"/>
                <w:vertAlign w:val="superscript"/>
              </w:rPr>
              <w:t>4</w:t>
            </w:r>
            <w:r w:rsidRPr="00831D39">
              <w:rPr>
                <w:rFonts w:ascii="Calibri" w:hAnsi="Calibri"/>
                <w:sz w:val="16"/>
                <w:szCs w:val="16"/>
                <w:vertAlign w:val="superscript"/>
              </w:rPr>
              <w:t>)</w:t>
            </w:r>
            <w:r w:rsidRPr="00831D39">
              <w:rPr>
                <w:rFonts w:ascii="Calibri" w:hAnsi="Calibri"/>
                <w:sz w:val="16"/>
                <w:szCs w:val="16"/>
              </w:rPr>
              <w:t xml:space="preserve"> Il protocollo </w:t>
            </w:r>
            <w:r w:rsidRPr="00831D39">
              <w:rPr>
                <w:rFonts w:ascii="Calibri" w:hAnsi="Calibri"/>
                <w:b/>
                <w:sz w:val="16"/>
                <w:szCs w:val="16"/>
              </w:rPr>
              <w:t>AQIS</w:t>
            </w:r>
            <w:r w:rsidRPr="00831D39">
              <w:rPr>
                <w:rFonts w:ascii="Calibri" w:hAnsi="Calibri"/>
                <w:sz w:val="16"/>
                <w:szCs w:val="16"/>
              </w:rPr>
              <w:t xml:space="preserve"> comprende Purezza, RSE, ricerca di Terra e Sclerozi</w:t>
            </w:r>
          </w:p>
        </w:tc>
        <w:tc>
          <w:tcPr>
            <w:tcW w:w="4216" w:type="dxa"/>
            <w:gridSpan w:val="2"/>
            <w:shd w:val="clear" w:color="auto" w:fill="auto"/>
            <w:vAlign w:val="center"/>
          </w:tcPr>
          <w:p w14:paraId="123E0B24" w14:textId="77777777" w:rsidR="009C1165" w:rsidRPr="009C61EF" w:rsidRDefault="009C1165" w:rsidP="00592EC7">
            <w:pPr>
              <w:spacing w:line="192" w:lineRule="auto"/>
              <w:jc w:val="both"/>
              <w:rPr>
                <w:rFonts w:ascii="Calibri" w:hAnsi="Calibri"/>
                <w:sz w:val="20"/>
                <w:szCs w:val="20"/>
                <w:vertAlign w:val="superscript"/>
              </w:rPr>
            </w:pPr>
          </w:p>
        </w:tc>
      </w:tr>
      <w:tr w:rsidR="009C1165" w:rsidRPr="009C61EF" w14:paraId="7A5BD5E8" w14:textId="77777777" w:rsidTr="00592EC7">
        <w:tc>
          <w:tcPr>
            <w:tcW w:w="11828" w:type="dxa"/>
            <w:gridSpan w:val="6"/>
            <w:shd w:val="clear" w:color="auto" w:fill="auto"/>
            <w:vAlign w:val="center"/>
          </w:tcPr>
          <w:p w14:paraId="7905D2A1" w14:textId="77777777" w:rsidR="009C1165" w:rsidRPr="00831D39" w:rsidRDefault="009C1165" w:rsidP="00592EC7">
            <w:pPr>
              <w:spacing w:line="192" w:lineRule="auto"/>
              <w:jc w:val="both"/>
              <w:rPr>
                <w:rFonts w:ascii="Calibri" w:hAnsi="Calibri"/>
                <w:sz w:val="16"/>
                <w:szCs w:val="16"/>
                <w:vertAlign w:val="superscript"/>
              </w:rPr>
            </w:pPr>
            <w:r w:rsidRPr="00831D39">
              <w:rPr>
                <w:rFonts w:ascii="Calibri" w:hAnsi="Calibri"/>
                <w:sz w:val="16"/>
                <w:szCs w:val="16"/>
                <w:vertAlign w:val="superscript"/>
              </w:rPr>
              <w:t>(</w:t>
            </w:r>
            <w:r>
              <w:rPr>
                <w:rFonts w:ascii="Calibri" w:hAnsi="Calibri"/>
                <w:sz w:val="16"/>
                <w:szCs w:val="16"/>
                <w:vertAlign w:val="superscript"/>
              </w:rPr>
              <w:t>5</w:t>
            </w:r>
            <w:r w:rsidRPr="00831D39">
              <w:rPr>
                <w:rFonts w:ascii="Calibri" w:hAnsi="Calibri"/>
                <w:sz w:val="16"/>
                <w:szCs w:val="16"/>
                <w:vertAlign w:val="superscript"/>
              </w:rPr>
              <w:t>)</w:t>
            </w:r>
            <w:r w:rsidRPr="00831D39">
              <w:rPr>
                <w:rFonts w:ascii="Calibri" w:hAnsi="Calibri"/>
                <w:sz w:val="16"/>
                <w:szCs w:val="16"/>
              </w:rPr>
              <w:t xml:space="preserve"> Indicare la sigla delle eventuali </w:t>
            </w:r>
            <w:r w:rsidRPr="00831D39">
              <w:rPr>
                <w:rFonts w:ascii="Calibri" w:hAnsi="Calibri"/>
                <w:b/>
                <w:sz w:val="16"/>
                <w:szCs w:val="16"/>
              </w:rPr>
              <w:t>altre analisi richieste</w:t>
            </w:r>
            <w:r w:rsidRPr="00831D39">
              <w:rPr>
                <w:rFonts w:ascii="Calibri" w:hAnsi="Calibri"/>
                <w:sz w:val="16"/>
                <w:szCs w:val="16"/>
              </w:rPr>
              <w:t>. La lista degli ulteriori test offerti dal laboratorio è riportata sul retro di questo modulo</w:t>
            </w:r>
          </w:p>
        </w:tc>
        <w:tc>
          <w:tcPr>
            <w:tcW w:w="421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6E6D16" w14:textId="77777777" w:rsidR="009C1165" w:rsidRPr="009C61EF" w:rsidRDefault="009C1165" w:rsidP="00592EC7">
            <w:pPr>
              <w:spacing w:line="192" w:lineRule="auto"/>
              <w:jc w:val="center"/>
              <w:rPr>
                <w:rFonts w:ascii="Calibri" w:hAnsi="Calibri"/>
                <w:sz w:val="20"/>
                <w:szCs w:val="20"/>
                <w:vertAlign w:val="superscript"/>
              </w:rPr>
            </w:pPr>
          </w:p>
        </w:tc>
      </w:tr>
      <w:tr w:rsidR="009C1165" w:rsidRPr="002F0D93" w14:paraId="732BB2F3" w14:textId="77777777" w:rsidTr="00592EC7">
        <w:tc>
          <w:tcPr>
            <w:tcW w:w="3949" w:type="dxa"/>
            <w:shd w:val="clear" w:color="auto" w:fill="auto"/>
            <w:vAlign w:val="center"/>
          </w:tcPr>
          <w:p w14:paraId="302A1B4B" w14:textId="77777777" w:rsidR="009C1165" w:rsidRPr="002F0D93" w:rsidRDefault="009C1165" w:rsidP="00592EC7">
            <w:pPr>
              <w:spacing w:line="192" w:lineRule="auto"/>
              <w:jc w:val="both"/>
              <w:rPr>
                <w:rFonts w:ascii="Calibri" w:hAnsi="Calibri"/>
                <w:sz w:val="18"/>
                <w:szCs w:val="18"/>
                <w:vertAlign w:val="superscript"/>
              </w:rPr>
            </w:pPr>
            <w:r w:rsidRPr="002F0D93">
              <w:rPr>
                <w:rFonts w:ascii="Calibri" w:hAnsi="Calibri"/>
                <w:b/>
                <w:sz w:val="18"/>
                <w:szCs w:val="18"/>
              </w:rPr>
              <w:t>*Campi obbligatori</w:t>
            </w:r>
          </w:p>
        </w:tc>
        <w:tc>
          <w:tcPr>
            <w:tcW w:w="3936" w:type="dxa"/>
            <w:shd w:val="clear" w:color="auto" w:fill="auto"/>
            <w:vAlign w:val="center"/>
          </w:tcPr>
          <w:p w14:paraId="5A65E961" w14:textId="77777777" w:rsidR="009C1165" w:rsidRPr="002F0D93" w:rsidRDefault="009C1165" w:rsidP="00592EC7">
            <w:pPr>
              <w:spacing w:line="192" w:lineRule="auto"/>
              <w:jc w:val="right"/>
              <w:rPr>
                <w:rFonts w:ascii="Calibri" w:hAnsi="Calibri"/>
                <w:sz w:val="18"/>
                <w:szCs w:val="18"/>
                <w:vertAlign w:val="superscript"/>
              </w:rPr>
            </w:pPr>
          </w:p>
        </w:tc>
        <w:tc>
          <w:tcPr>
            <w:tcW w:w="3943" w:type="dxa"/>
            <w:gridSpan w:val="4"/>
            <w:shd w:val="clear" w:color="auto" w:fill="auto"/>
            <w:vAlign w:val="center"/>
          </w:tcPr>
          <w:p w14:paraId="12B725FA" w14:textId="77777777" w:rsidR="009C1165" w:rsidRPr="002F0D93" w:rsidRDefault="009C1165" w:rsidP="00592EC7">
            <w:pPr>
              <w:spacing w:line="192" w:lineRule="auto"/>
              <w:jc w:val="both"/>
              <w:rPr>
                <w:rFonts w:ascii="Calibri" w:hAnsi="Calibri"/>
                <w:sz w:val="18"/>
                <w:szCs w:val="18"/>
                <w:vertAlign w:val="superscript"/>
              </w:rPr>
            </w:pPr>
          </w:p>
        </w:tc>
        <w:tc>
          <w:tcPr>
            <w:tcW w:w="421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38A557" w14:textId="77777777" w:rsidR="009C1165" w:rsidRPr="002F0D93" w:rsidRDefault="009C1165" w:rsidP="00592EC7">
            <w:pPr>
              <w:spacing w:line="192" w:lineRule="auto"/>
              <w:jc w:val="center"/>
              <w:rPr>
                <w:rFonts w:ascii="Calibri" w:hAnsi="Calibri"/>
                <w:sz w:val="18"/>
                <w:szCs w:val="18"/>
                <w:vertAlign w:val="superscript"/>
              </w:rPr>
            </w:pPr>
          </w:p>
        </w:tc>
      </w:tr>
    </w:tbl>
    <w:p w14:paraId="5FB9A2E8" w14:textId="369DB7D1" w:rsidR="009C1165" w:rsidRPr="009C1165" w:rsidRDefault="009C1165" w:rsidP="00AA1F88">
      <w:pPr>
        <w:rPr>
          <w:b/>
          <w:sz w:val="6"/>
          <w:szCs w:val="14"/>
        </w:rPr>
        <w:sectPr w:rsidR="009C1165" w:rsidRPr="009C1165" w:rsidSect="005B4CB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6838" w:h="11906" w:orient="landscape" w:code="9"/>
          <w:pgMar w:top="238" w:right="397" w:bottom="244" w:left="397" w:header="227" w:footer="102" w:gutter="0"/>
          <w:cols w:space="708"/>
          <w:docGrid w:linePitch="360"/>
        </w:sectPr>
      </w:pPr>
    </w:p>
    <w:p w14:paraId="6FAB963D" w14:textId="77777777" w:rsidR="00B2671A" w:rsidRDefault="00B2671A" w:rsidP="00AA1F88">
      <w:pPr>
        <w:rPr>
          <w:b/>
          <w:sz w:val="16"/>
        </w:rPr>
      </w:pPr>
    </w:p>
    <w:p w14:paraId="24AF9AF2" w14:textId="77777777" w:rsidR="00A1383A" w:rsidRDefault="00A1383A" w:rsidP="00A1383A">
      <w:pPr>
        <w:rPr>
          <w:b/>
          <w:sz w:val="16"/>
        </w:rPr>
      </w:pPr>
    </w:p>
    <w:p w14:paraId="7FD80842" w14:textId="77777777" w:rsidR="00A1383A" w:rsidRDefault="00A1383A" w:rsidP="00A1383A">
      <w:pPr>
        <w:rPr>
          <w:b/>
          <w:sz w:val="16"/>
        </w:rPr>
      </w:pPr>
    </w:p>
    <w:tbl>
      <w:tblPr>
        <w:tblW w:w="6453" w:type="dxa"/>
        <w:tblInd w:w="496" w:type="dxa"/>
        <w:tblBorders>
          <w:top w:val="single" w:sz="2" w:space="0" w:color="AEAAAA"/>
          <w:left w:val="single" w:sz="2" w:space="0" w:color="AEAAAA"/>
          <w:bottom w:val="single" w:sz="2" w:space="0" w:color="AEAAAA"/>
          <w:right w:val="single" w:sz="2" w:space="0" w:color="AEAAAA"/>
          <w:insideH w:val="single" w:sz="2" w:space="0" w:color="AEAAAA"/>
          <w:insideV w:val="single" w:sz="2" w:space="0" w:color="AEAAAA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453"/>
      </w:tblGrid>
      <w:tr w:rsidR="00A1383A" w14:paraId="2C980B7E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</w:tcPr>
          <w:p w14:paraId="1DC1BDB8" w14:textId="77777777" w:rsidR="00A1383A" w:rsidRDefault="00A1383A" w:rsidP="00391706">
            <w:pPr>
              <w:pStyle w:val="Paragrafoelenco"/>
              <w:spacing w:after="120"/>
              <w:ind w:left="68"/>
              <w:rPr>
                <w:rFonts w:ascii="Calibri" w:hAnsi="Calibri"/>
                <w:color w:val="000000"/>
                <w:sz w:val="22"/>
                <w:szCs w:val="22"/>
              </w:rPr>
            </w:pPr>
            <w:r w:rsidRPr="0004320F">
              <w:rPr>
                <w:rFonts w:ascii="Calibri" w:hAnsi="Calibri"/>
                <w:b/>
                <w:sz w:val="22"/>
                <w:szCs w:val="22"/>
              </w:rPr>
              <w:t xml:space="preserve">Lista delle 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ulteriori </w:t>
            </w:r>
            <w:r w:rsidRPr="0004320F">
              <w:rPr>
                <w:rFonts w:ascii="Calibri" w:hAnsi="Calibri"/>
                <w:b/>
                <w:sz w:val="22"/>
                <w:szCs w:val="22"/>
              </w:rPr>
              <w:t>determinazioni analitiche effettuate presso il LaRAS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e loro sigla</w:t>
            </w:r>
          </w:p>
        </w:tc>
      </w:tr>
      <w:tr w:rsidR="00A1383A" w:rsidRPr="00830F12" w14:paraId="24688526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5FFDBDD5" w14:textId="77777777" w:rsidR="00A1383A" w:rsidRPr="00830F12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Altre determinazioni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Altro</w:t>
            </w:r>
          </w:p>
        </w:tc>
      </w:tr>
      <w:tr w:rsidR="00A1383A" w:rsidRPr="00830F12" w14:paraId="29250163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58C8C471" w14:textId="77777777" w:rsidR="00A1383A" w:rsidRPr="00830F12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Calibro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Cal</w:t>
            </w:r>
          </w:p>
        </w:tc>
      </w:tr>
      <w:tr w:rsidR="00A1383A" w:rsidRPr="00830F12" w14:paraId="6D304154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0BB300BE" w14:textId="77777777" w:rsidR="00A1383A" w:rsidRPr="00830F12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Caratterizzazione varietale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CarVar</w:t>
            </w:r>
          </w:p>
        </w:tc>
      </w:tr>
      <w:tr w:rsidR="00A1383A" w:rsidRPr="00830F12" w14:paraId="1578FAFB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6F471837" w14:textId="77777777" w:rsidR="00A1383A" w:rsidRPr="00830F12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Germia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Germia</w:t>
            </w:r>
          </w:p>
        </w:tc>
      </w:tr>
      <w:tr w:rsidR="00A1383A" w:rsidRPr="00830F12" w14:paraId="293CE3A7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5D41328B" w14:textId="77777777" w:rsidR="00A1383A" w:rsidRPr="00830F12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Identità varietale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IdVar</w:t>
            </w:r>
          </w:p>
        </w:tc>
      </w:tr>
      <w:tr w:rsidR="00A1383A" w:rsidRPr="00DE6AE3" w14:paraId="44045BE3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1FF63963" w14:textId="77777777" w:rsidR="00A1383A" w:rsidRPr="00830F12" w:rsidRDefault="00A1383A" w:rsidP="00391706">
            <w:pPr>
              <w:rPr>
                <w:rFonts w:ascii="Calibri" w:hAnsi="Calibri"/>
                <w:sz w:val="22"/>
                <w:szCs w:val="22"/>
                <w:lang w:val="en-US"/>
              </w:rPr>
            </w:pPr>
            <w:r w:rsidRPr="00830F12">
              <w:rPr>
                <w:rFonts w:ascii="Calibri" w:hAnsi="Calibri"/>
                <w:sz w:val="22"/>
                <w:szCs w:val="22"/>
                <w:lang w:val="en-US"/>
              </w:rPr>
              <w:t xml:space="preserve">Analisi Marker Assisted Selection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  <w:lang w:val="en-US"/>
              </w:rPr>
              <w:t>MAS</w:t>
            </w:r>
          </w:p>
        </w:tc>
      </w:tr>
      <w:tr w:rsidR="00A1383A" w:rsidRPr="00830F12" w14:paraId="74AA8FA0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7645F3E5" w14:textId="77777777" w:rsidR="00A1383A" w:rsidRPr="00830F12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Rilevamento OGM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OGM-Qual / OGM-Quant</w:t>
            </w:r>
            <w:permStart w:id="810747181" w:edGrp="everyone"/>
            <w:permEnd w:id="810747181"/>
          </w:p>
        </w:tc>
      </w:tr>
      <w:tr w:rsidR="00A1383A" w:rsidRPr="00830F12" w14:paraId="287B1FC9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4E54DBA5" w14:textId="77777777" w:rsidR="00A1383A" w:rsidRPr="00830F12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Peso ettolitrico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PEttol</w:t>
            </w:r>
          </w:p>
        </w:tc>
      </w:tr>
      <w:tr w:rsidR="00A1383A" w:rsidRPr="00830F12" w14:paraId="2767F848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167F2981" w14:textId="77777777" w:rsidR="00A1383A" w:rsidRPr="00830F12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Purezza meccanica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PMec</w:t>
            </w:r>
          </w:p>
        </w:tc>
      </w:tr>
      <w:tr w:rsidR="00A1383A" w:rsidRPr="00830F12" w14:paraId="2BB88539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5AACA165" w14:textId="77777777" w:rsidR="00A1383A" w:rsidRPr="00830F12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Purezza seme in natura o ricoperte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PNat</w:t>
            </w:r>
          </w:p>
        </w:tc>
      </w:tr>
      <w:tr w:rsidR="00A1383A" w:rsidRPr="00830F12" w14:paraId="62C5E799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60DB93E7" w14:textId="77777777" w:rsidR="00A1383A" w:rsidRPr="00830F12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Preparazione campioni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PrepCamp</w:t>
            </w:r>
          </w:p>
        </w:tc>
      </w:tr>
      <w:tr w:rsidR="00A1383A" w:rsidRPr="00830F12" w14:paraId="49D87C4B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5D52BAE3" w14:textId="77777777" w:rsidR="00A1383A" w:rsidRPr="00830F12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Purezza varietale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PurVar</w:t>
            </w:r>
          </w:p>
        </w:tc>
      </w:tr>
      <w:tr w:rsidR="00A1383A" w:rsidRPr="00830F12" w14:paraId="57E27E9F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11251D52" w14:textId="77777777" w:rsidR="00A1383A" w:rsidRPr="00830F12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Richiesta restituzione del campione: </w:t>
            </w:r>
            <w:r w:rsidRPr="00830F12">
              <w:rPr>
                <w:rFonts w:ascii="Calibri" w:hAnsi="Calibri"/>
                <w:b/>
                <w:sz w:val="22"/>
                <w:szCs w:val="22"/>
              </w:rPr>
              <w:t>RestCamp</w:t>
            </w:r>
          </w:p>
        </w:tc>
      </w:tr>
      <w:tr w:rsidR="00A1383A" w:rsidRPr="00830F12" w14:paraId="247DFB6B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27207D91" w14:textId="77777777" w:rsidR="00A1383A" w:rsidRPr="00830F12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Ricerche speciali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RSpec</w:t>
            </w:r>
          </w:p>
        </w:tc>
      </w:tr>
      <w:tr w:rsidR="00A1383A" w:rsidRPr="00830F12" w14:paraId="2AB37894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10230640" w14:textId="77777777" w:rsidR="00A1383A" w:rsidRPr="00830F12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Selezione meccanica piccoli lotti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SelMec</w:t>
            </w:r>
          </w:p>
        </w:tc>
      </w:tr>
      <w:tr w:rsidR="00A1383A" w:rsidRPr="00830F12" w14:paraId="3518D522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42258980" w14:textId="77777777" w:rsidR="00A1383A" w:rsidRPr="00830F12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830F12">
              <w:rPr>
                <w:rFonts w:ascii="Calibri" w:hAnsi="Calibri"/>
                <w:sz w:val="22"/>
                <w:szCs w:val="22"/>
              </w:rPr>
              <w:t xml:space="preserve">Vigore conduttività elettrica: </w:t>
            </w:r>
            <w:r w:rsidRPr="00830F12">
              <w:rPr>
                <w:rFonts w:ascii="Calibri" w:hAnsi="Calibri"/>
                <w:b/>
                <w:bCs/>
                <w:sz w:val="22"/>
                <w:szCs w:val="22"/>
              </w:rPr>
              <w:t>VigCE</w:t>
            </w:r>
          </w:p>
        </w:tc>
      </w:tr>
      <w:tr w:rsidR="00A1383A" w:rsidRPr="00830F12" w14:paraId="096B05D1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14B546D5" w14:textId="77777777" w:rsidR="00A1383A" w:rsidRPr="00C73BB7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C73BB7">
              <w:rPr>
                <w:rFonts w:ascii="Calibri" w:hAnsi="Calibri"/>
                <w:sz w:val="22"/>
                <w:szCs w:val="22"/>
              </w:rPr>
              <w:t xml:space="preserve">Servizio conservazione speciali campioni: </w:t>
            </w:r>
            <w:r w:rsidRPr="00C73BB7">
              <w:rPr>
                <w:rFonts w:ascii="Calibri" w:hAnsi="Calibri"/>
                <w:b/>
                <w:sz w:val="22"/>
                <w:szCs w:val="22"/>
              </w:rPr>
              <w:t xml:space="preserve">ConsCamp </w:t>
            </w:r>
            <w:r w:rsidRPr="00C73BB7">
              <w:rPr>
                <w:rFonts w:ascii="Calibri" w:hAnsi="Calibri"/>
                <w:sz w:val="22"/>
                <w:szCs w:val="22"/>
              </w:rPr>
              <w:t>(scadenza)</w:t>
            </w:r>
          </w:p>
        </w:tc>
      </w:tr>
      <w:tr w:rsidR="00A1383A" w:rsidRPr="00830F12" w14:paraId="23E9721A" w14:textId="77777777" w:rsidTr="00391706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69CACB63" w14:textId="77777777" w:rsidR="00A1383A" w:rsidRPr="00C73BB7" w:rsidRDefault="00A1383A" w:rsidP="00391706">
            <w:pPr>
              <w:rPr>
                <w:rFonts w:ascii="Calibri" w:hAnsi="Calibri"/>
                <w:sz w:val="22"/>
                <w:szCs w:val="22"/>
              </w:rPr>
            </w:pPr>
            <w:r w:rsidRPr="00C73BB7">
              <w:rPr>
                <w:rFonts w:ascii="Calibri" w:hAnsi="Calibri"/>
                <w:sz w:val="22"/>
                <w:szCs w:val="22"/>
              </w:rPr>
              <w:t xml:space="preserve">Vigore invecchiamento accelerato: </w:t>
            </w:r>
            <w:r w:rsidRPr="00C73BB7">
              <w:rPr>
                <w:rFonts w:ascii="Calibri" w:hAnsi="Calibri"/>
                <w:b/>
                <w:bCs/>
                <w:sz w:val="22"/>
                <w:szCs w:val="22"/>
              </w:rPr>
              <w:t>VigIA</w:t>
            </w:r>
          </w:p>
        </w:tc>
      </w:tr>
    </w:tbl>
    <w:p w14:paraId="4DCB20D1" w14:textId="77777777" w:rsidR="00A1383A" w:rsidRDefault="00A1383A" w:rsidP="00A1383A">
      <w:pPr>
        <w:rPr>
          <w:b/>
          <w:sz w:val="16"/>
        </w:rPr>
      </w:pPr>
    </w:p>
    <w:p w14:paraId="04B6D5CF" w14:textId="77777777" w:rsidR="00A1383A" w:rsidRDefault="00A1383A" w:rsidP="00AA1F88">
      <w:pPr>
        <w:rPr>
          <w:b/>
          <w:sz w:val="16"/>
        </w:rPr>
      </w:pPr>
    </w:p>
    <w:sectPr w:rsidR="00A1383A" w:rsidSect="00065A6E">
      <w:pgSz w:w="16838" w:h="11906" w:orient="landscape" w:code="9"/>
      <w:pgMar w:top="238" w:right="397" w:bottom="284" w:left="397" w:header="227" w:footer="1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58D551" w14:textId="77777777" w:rsidR="00DA2530" w:rsidRDefault="00DA2530" w:rsidP="00180074">
      <w:r>
        <w:separator/>
      </w:r>
    </w:p>
  </w:endnote>
  <w:endnote w:type="continuationSeparator" w:id="0">
    <w:p w14:paraId="3E13B457" w14:textId="77777777" w:rsidR="00DA2530" w:rsidRDefault="00DA2530" w:rsidP="001800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E2BFFF" w14:textId="77777777" w:rsidR="00DE6AE3" w:rsidRDefault="00DE6AE3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1E0" w:firstRow="1" w:lastRow="1" w:firstColumn="1" w:lastColumn="1" w:noHBand="0" w:noVBand="0"/>
    </w:tblPr>
    <w:tblGrid>
      <w:gridCol w:w="3538"/>
      <w:gridCol w:w="8653"/>
      <w:gridCol w:w="3827"/>
    </w:tblGrid>
    <w:tr w:rsidR="00845980" w:rsidRPr="00BE0311" w14:paraId="3686BE22" w14:textId="77777777" w:rsidTr="00592EC7">
      <w:trPr>
        <w:trHeight w:hRule="exact" w:val="57"/>
      </w:trPr>
      <w:tc>
        <w:tcPr>
          <w:tcW w:w="16018" w:type="dxa"/>
          <w:gridSpan w:val="3"/>
          <w:tcBorders>
            <w:bottom w:val="single" w:sz="4" w:space="0" w:color="auto"/>
          </w:tcBorders>
        </w:tcPr>
        <w:p w14:paraId="4D043C36" w14:textId="77777777" w:rsidR="00845980" w:rsidRPr="009D4793" w:rsidRDefault="00845980" w:rsidP="00845980">
          <w:pPr>
            <w:pStyle w:val="Pidipagina"/>
            <w:tabs>
              <w:tab w:val="clear" w:pos="4819"/>
              <w:tab w:val="clear" w:pos="9638"/>
              <w:tab w:val="left" w:pos="4820"/>
              <w:tab w:val="left" w:pos="6361"/>
            </w:tabs>
            <w:contextualSpacing/>
            <w:rPr>
              <w:sz w:val="16"/>
              <w:szCs w:val="18"/>
            </w:rPr>
          </w:pPr>
          <w:bookmarkStart w:id="0" w:name="_Hlk78277112"/>
        </w:p>
      </w:tc>
    </w:tr>
    <w:tr w:rsidR="00845980" w:rsidRPr="00BE0311" w14:paraId="7756A089" w14:textId="77777777" w:rsidTr="00592EC7">
      <w:trPr>
        <w:trHeight w:val="113"/>
      </w:trPr>
      <w:tc>
        <w:tcPr>
          <w:tcW w:w="3538" w:type="dxa"/>
          <w:tcBorders>
            <w:top w:val="single" w:sz="4" w:space="0" w:color="auto"/>
          </w:tcBorders>
          <w:vAlign w:val="center"/>
        </w:tcPr>
        <w:p w14:paraId="6A38E202" w14:textId="3F5A6277" w:rsidR="00845980" w:rsidRPr="009D4793" w:rsidRDefault="00DE6AE3" w:rsidP="00845980">
          <w:pPr>
            <w:pStyle w:val="Pidipagina"/>
            <w:tabs>
              <w:tab w:val="clear" w:pos="4819"/>
              <w:tab w:val="clear" w:pos="9638"/>
              <w:tab w:val="left" w:pos="4395"/>
              <w:tab w:val="left" w:pos="6096"/>
            </w:tabs>
            <w:rPr>
              <w:sz w:val="16"/>
              <w:szCs w:val="18"/>
            </w:rPr>
          </w:pPr>
          <w:r>
            <w:rPr>
              <w:sz w:val="16"/>
              <w:szCs w:val="18"/>
              <w:lang w:val="it-IT"/>
            </w:rPr>
            <w:t xml:space="preserve">In vigore </w:t>
          </w:r>
          <w:r>
            <w:rPr>
              <w:sz w:val="16"/>
              <w:szCs w:val="18"/>
              <w:lang w:val="it-IT"/>
            </w:rPr>
            <w:t>dal</w:t>
          </w:r>
          <w:bookmarkStart w:id="1" w:name="_GoBack"/>
          <w:bookmarkEnd w:id="1"/>
          <w:r w:rsidR="00845980" w:rsidRPr="009D4793">
            <w:rPr>
              <w:sz w:val="16"/>
              <w:szCs w:val="18"/>
            </w:rPr>
            <w:t xml:space="preserve">: </w:t>
          </w:r>
          <w:sdt>
            <w:sdtPr>
              <w:rPr>
                <w:sz w:val="16"/>
                <w:szCs w:val="18"/>
              </w:rPr>
              <w:alias w:val="Commenti"/>
              <w:tag w:val=""/>
              <w:id w:val="-1125158190"/>
              <w:placeholder>
                <w:docPart w:val="0B02EEF8A101479998DB1F037A19BA13"/>
              </w:placeholder>
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<w:text w:multiLine="1"/>
            </w:sdtPr>
            <w:sdtEndPr/>
            <w:sdtContent>
              <w:r w:rsidR="00845980">
                <w:rPr>
                  <w:sz w:val="16"/>
                  <w:szCs w:val="18"/>
                  <w:lang w:val="it-IT"/>
                </w:rPr>
                <w:t>01.01.2022</w:t>
              </w:r>
            </w:sdtContent>
          </w:sdt>
        </w:p>
      </w:tc>
      <w:sdt>
        <w:sdtPr>
          <w:rPr>
            <w:sz w:val="16"/>
            <w:szCs w:val="18"/>
          </w:rPr>
          <w:alias w:val="Oggetto"/>
          <w:tag w:val=""/>
          <w:id w:val="-1871915253"/>
          <w:placeholder>
            <w:docPart w:val="58004D773B0A475F9F1D52ECF4FF80B4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8653" w:type="dxa"/>
              <w:tcBorders>
                <w:top w:val="single" w:sz="4" w:space="0" w:color="auto"/>
              </w:tcBorders>
              <w:vAlign w:val="center"/>
            </w:tcPr>
            <w:p w14:paraId="234367C1" w14:textId="093A6632" w:rsidR="00845980" w:rsidRPr="009D4793" w:rsidRDefault="00845980" w:rsidP="00845980">
              <w:pPr>
                <w:pStyle w:val="Pidipagina"/>
                <w:tabs>
                  <w:tab w:val="clear" w:pos="4819"/>
                  <w:tab w:val="clear" w:pos="9638"/>
                  <w:tab w:val="left" w:pos="4820"/>
                  <w:tab w:val="left" w:pos="6096"/>
                </w:tabs>
                <w:jc w:val="center"/>
                <w:rPr>
                  <w:sz w:val="16"/>
                  <w:szCs w:val="18"/>
                </w:rPr>
              </w:pPr>
              <w:r>
                <w:rPr>
                  <w:sz w:val="16"/>
                  <w:szCs w:val="18"/>
                </w:rPr>
                <w:t>versione 3.</w:t>
              </w:r>
              <w:r>
                <w:rPr>
                  <w:sz w:val="16"/>
                  <w:szCs w:val="18"/>
                  <w:lang w:val="it-IT"/>
                </w:rPr>
                <w:t>3</w:t>
              </w:r>
            </w:p>
          </w:tc>
        </w:sdtContent>
      </w:sdt>
      <w:tc>
        <w:tcPr>
          <w:tcW w:w="3827" w:type="dxa"/>
          <w:vMerge w:val="restart"/>
          <w:tcBorders>
            <w:top w:val="single" w:sz="4" w:space="0" w:color="auto"/>
          </w:tcBorders>
          <w:vAlign w:val="center"/>
        </w:tcPr>
        <w:p w14:paraId="6BF028B5" w14:textId="77777777" w:rsidR="00845980" w:rsidRPr="009D4793" w:rsidRDefault="00845980" w:rsidP="00845980">
          <w:pPr>
            <w:pStyle w:val="Pidipagina"/>
            <w:tabs>
              <w:tab w:val="clear" w:pos="4819"/>
              <w:tab w:val="clear" w:pos="9638"/>
              <w:tab w:val="left" w:pos="4820"/>
              <w:tab w:val="left" w:pos="6096"/>
            </w:tabs>
            <w:jc w:val="right"/>
            <w:rPr>
              <w:sz w:val="16"/>
              <w:szCs w:val="18"/>
            </w:rPr>
          </w:pPr>
          <w:r>
            <w:rPr>
              <w:noProof/>
              <w:sz w:val="16"/>
              <w:szCs w:val="18"/>
            </w:rPr>
            <w:drawing>
              <wp:inline distT="0" distB="0" distL="0" distR="0" wp14:anchorId="15CF1D3A" wp14:editId="45A0FE1C">
                <wp:extent cx="1533333" cy="266667"/>
                <wp:effectExtent l="0" t="0" r="0" b="635"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magin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3333" cy="2666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845980" w:rsidRPr="00BE0311" w14:paraId="3ADA213A" w14:textId="77777777" w:rsidTr="00592EC7">
      <w:trPr>
        <w:trHeight w:val="113"/>
      </w:trPr>
      <w:tc>
        <w:tcPr>
          <w:tcW w:w="3538" w:type="dxa"/>
          <w:vAlign w:val="center"/>
        </w:tcPr>
        <w:p w14:paraId="5159A07A" w14:textId="4C082CBA" w:rsidR="00845980" w:rsidRPr="009D4793" w:rsidRDefault="002F77A0" w:rsidP="00845980">
          <w:pPr>
            <w:pStyle w:val="Pidipagina"/>
            <w:tabs>
              <w:tab w:val="clear" w:pos="4819"/>
              <w:tab w:val="clear" w:pos="9638"/>
              <w:tab w:val="left" w:pos="4395"/>
              <w:tab w:val="left" w:pos="6096"/>
            </w:tabs>
            <w:rPr>
              <w:sz w:val="16"/>
              <w:szCs w:val="18"/>
            </w:rPr>
          </w:pPr>
          <w:sdt>
            <w:sdtPr>
              <w:rPr>
                <w:sz w:val="16"/>
                <w:szCs w:val="18"/>
              </w:rPr>
              <w:alias w:val="Parole chiave"/>
              <w:tag w:val=""/>
              <w:id w:val="-678433020"/>
              <w:placeholder>
                <w:docPart w:val="932E9FD0C0B9431C9DF6F037E1C06709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 w:rsidR="00845980">
                <w:rPr>
                  <w:sz w:val="16"/>
                  <w:szCs w:val="18"/>
                </w:rPr>
                <w:t>POS 1-04_Allegato A</w:t>
              </w:r>
            </w:sdtContent>
          </w:sdt>
        </w:p>
      </w:tc>
      <w:tc>
        <w:tcPr>
          <w:tcW w:w="8653" w:type="dxa"/>
          <w:vAlign w:val="center"/>
        </w:tcPr>
        <w:p w14:paraId="766E5A22" w14:textId="298C1CD0" w:rsidR="00845980" w:rsidRPr="009D4793" w:rsidRDefault="00845980" w:rsidP="00845980">
          <w:pPr>
            <w:pStyle w:val="Pidipagina"/>
            <w:tabs>
              <w:tab w:val="clear" w:pos="4819"/>
              <w:tab w:val="clear" w:pos="9638"/>
              <w:tab w:val="left" w:pos="4820"/>
              <w:tab w:val="left" w:pos="6096"/>
            </w:tabs>
            <w:jc w:val="center"/>
            <w:rPr>
              <w:sz w:val="16"/>
              <w:szCs w:val="18"/>
            </w:rPr>
          </w:pPr>
          <w:r w:rsidRPr="009D4793">
            <w:rPr>
              <w:sz w:val="16"/>
              <w:szCs w:val="18"/>
            </w:rPr>
            <w:t xml:space="preserve">Status:  </w:t>
          </w:r>
          <w:sdt>
            <w:sdtPr>
              <w:rPr>
                <w:sz w:val="16"/>
                <w:szCs w:val="18"/>
              </w:rPr>
              <w:alias w:val="Stato"/>
              <w:tag w:val=""/>
              <w:id w:val="1477190944"/>
              <w:placeholder>
                <w:docPart w:val="49B7A7D23C1F4F0C937E7319F40956F0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/>
            <w:sdtContent>
              <w:r w:rsidR="00803E2E">
                <w:rPr>
                  <w:sz w:val="16"/>
                  <w:szCs w:val="18"/>
                  <w:lang w:val="it-IT"/>
                </w:rPr>
                <w:t>Finale</w:t>
              </w:r>
            </w:sdtContent>
          </w:sdt>
        </w:p>
      </w:tc>
      <w:tc>
        <w:tcPr>
          <w:tcW w:w="3827" w:type="dxa"/>
          <w:vMerge/>
          <w:vAlign w:val="center"/>
        </w:tcPr>
        <w:p w14:paraId="0284C730" w14:textId="77777777" w:rsidR="00845980" w:rsidRPr="009D4793" w:rsidRDefault="00845980" w:rsidP="00845980">
          <w:pPr>
            <w:pStyle w:val="Pidipagina"/>
            <w:tabs>
              <w:tab w:val="clear" w:pos="4819"/>
              <w:tab w:val="clear" w:pos="9638"/>
              <w:tab w:val="left" w:pos="4820"/>
              <w:tab w:val="left" w:pos="6096"/>
            </w:tabs>
            <w:jc w:val="right"/>
            <w:rPr>
              <w:sz w:val="16"/>
              <w:szCs w:val="18"/>
            </w:rPr>
          </w:pPr>
        </w:p>
      </w:tc>
    </w:tr>
    <w:tr w:rsidR="00845980" w:rsidRPr="00BE0311" w14:paraId="0348AADA" w14:textId="77777777" w:rsidTr="00592EC7">
      <w:trPr>
        <w:trHeight w:val="113"/>
      </w:trPr>
      <w:tc>
        <w:tcPr>
          <w:tcW w:w="3538" w:type="dxa"/>
          <w:vAlign w:val="center"/>
        </w:tcPr>
        <w:p w14:paraId="5D398F07" w14:textId="3085DF09" w:rsidR="00845980" w:rsidRPr="009D4793" w:rsidRDefault="002F77A0" w:rsidP="00845980">
          <w:pPr>
            <w:pStyle w:val="Pidipagina"/>
            <w:tabs>
              <w:tab w:val="clear" w:pos="4819"/>
              <w:tab w:val="clear" w:pos="9638"/>
              <w:tab w:val="left" w:pos="4395"/>
              <w:tab w:val="left" w:pos="6096"/>
            </w:tabs>
            <w:rPr>
              <w:sz w:val="16"/>
              <w:szCs w:val="18"/>
            </w:rPr>
          </w:pPr>
          <w:sdt>
            <w:sdtPr>
              <w:rPr>
                <w:sz w:val="16"/>
                <w:szCs w:val="18"/>
              </w:rPr>
              <w:alias w:val="Categoria"/>
              <w:tag w:val=""/>
              <w:id w:val="1879661956"/>
              <w:placeholder>
                <w:docPart w:val="F3E3FC9694784FC4981DF0A68D68182C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EndPr/>
            <w:sdtContent>
              <w:r w:rsidR="00845980">
                <w:rPr>
                  <w:sz w:val="16"/>
                  <w:szCs w:val="18"/>
                </w:rPr>
                <w:t>Modulo richiesta campionamento ISTA</w:t>
              </w:r>
            </w:sdtContent>
          </w:sdt>
        </w:p>
      </w:tc>
      <w:tc>
        <w:tcPr>
          <w:tcW w:w="8653" w:type="dxa"/>
          <w:vAlign w:val="center"/>
        </w:tcPr>
        <w:p w14:paraId="0430F20A" w14:textId="77777777" w:rsidR="00845980" w:rsidRPr="009D4793" w:rsidRDefault="00845980" w:rsidP="00845980">
          <w:pPr>
            <w:pStyle w:val="Pidipagina"/>
            <w:tabs>
              <w:tab w:val="clear" w:pos="4819"/>
              <w:tab w:val="clear" w:pos="9638"/>
              <w:tab w:val="left" w:pos="4820"/>
              <w:tab w:val="left" w:pos="6096"/>
            </w:tabs>
            <w:jc w:val="center"/>
            <w:rPr>
              <w:sz w:val="16"/>
              <w:szCs w:val="18"/>
            </w:rPr>
          </w:pPr>
          <w:r>
            <w:rPr>
              <w:sz w:val="16"/>
              <w:szCs w:val="18"/>
            </w:rPr>
            <w:t>Documento controllato</w:t>
          </w:r>
        </w:p>
      </w:tc>
      <w:tc>
        <w:tcPr>
          <w:tcW w:w="3827" w:type="dxa"/>
          <w:vAlign w:val="center"/>
        </w:tcPr>
        <w:p w14:paraId="64C20BB9" w14:textId="77777777" w:rsidR="00845980" w:rsidRPr="009D4793" w:rsidRDefault="00845980" w:rsidP="00845980">
          <w:pPr>
            <w:pStyle w:val="Pidipagina"/>
            <w:tabs>
              <w:tab w:val="clear" w:pos="4819"/>
              <w:tab w:val="clear" w:pos="9638"/>
              <w:tab w:val="left" w:pos="4820"/>
              <w:tab w:val="left" w:pos="6096"/>
            </w:tabs>
            <w:jc w:val="right"/>
            <w:rPr>
              <w:sz w:val="16"/>
              <w:szCs w:val="18"/>
            </w:rPr>
          </w:pPr>
          <w:r w:rsidRPr="009D4793">
            <w:rPr>
              <w:sz w:val="16"/>
              <w:szCs w:val="18"/>
            </w:rPr>
            <w:t>(Referente della Qualità)</w:t>
          </w:r>
        </w:p>
      </w:tc>
    </w:tr>
    <w:bookmarkEnd w:id="0"/>
  </w:tbl>
  <w:p w14:paraId="3C5F3823" w14:textId="77777777" w:rsidR="00A23C80" w:rsidRPr="00845980" w:rsidRDefault="00A23C80" w:rsidP="00262FE6">
    <w:pPr>
      <w:pStyle w:val="Pidipagina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0A7B6" w14:textId="77777777" w:rsidR="00DE6AE3" w:rsidRDefault="00DE6AE3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EFAABB" w14:textId="77777777" w:rsidR="00DA2530" w:rsidRDefault="00DA2530" w:rsidP="00180074">
      <w:r>
        <w:separator/>
      </w:r>
    </w:p>
  </w:footnote>
  <w:footnote w:type="continuationSeparator" w:id="0">
    <w:p w14:paraId="019DA5A8" w14:textId="77777777" w:rsidR="00DA2530" w:rsidRDefault="00DA2530" w:rsidP="001800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27063B" w14:textId="77777777" w:rsidR="00DE6AE3" w:rsidRDefault="00DE6AE3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1662"/>
      <w:gridCol w:w="12832"/>
      <w:gridCol w:w="1550"/>
    </w:tblGrid>
    <w:tr w:rsidR="00DF4FAF" w14:paraId="0FDC4275" w14:textId="77777777" w:rsidTr="00D02543">
      <w:tc>
        <w:tcPr>
          <w:tcW w:w="1668" w:type="dxa"/>
          <w:vAlign w:val="center"/>
        </w:tcPr>
        <w:p w14:paraId="7CE9FB3C" w14:textId="1DF77594" w:rsidR="00DF4FAF" w:rsidRDefault="00B609BA" w:rsidP="00342BA2">
          <w:pPr>
            <w:pStyle w:val="Intestazione"/>
            <w:jc w:val="center"/>
          </w:pPr>
          <w:r>
            <w:rPr>
              <w:noProof/>
            </w:rPr>
            <w:drawing>
              <wp:inline distT="0" distB="0" distL="0" distR="0" wp14:anchorId="7B90CCFC" wp14:editId="0947AE54">
                <wp:extent cx="802005" cy="569595"/>
                <wp:effectExtent l="0" t="0" r="0" b="0"/>
                <wp:docPr id="4" name="Immagine 4" descr="logo Alma Mater Ufficiale per carta intestata e certificat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" descr="logo Alma Mater Ufficiale per carta intestata e certificat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2005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182" w:type="dxa"/>
          <w:vAlign w:val="center"/>
        </w:tcPr>
        <w:p w14:paraId="37582DF9" w14:textId="0E80351E" w:rsidR="00DF4FAF" w:rsidRDefault="00DA2530" w:rsidP="00342BA2">
          <w:pPr>
            <w:pStyle w:val="Intestazione"/>
            <w:jc w:val="center"/>
          </w:pPr>
          <w:fldSimple w:instr=" TITLE  \* Upper  \* MERGEFORMAT ">
            <w:r w:rsidR="009E5E3F" w:rsidRPr="009E5E3F">
              <w:rPr>
                <w:b/>
                <w:bCs/>
                <w:sz w:val="32"/>
              </w:rPr>
              <w:t>MODULO RICHIESTA CAMPIONAMENTO ISTA</w:t>
            </w:r>
          </w:fldSimple>
        </w:p>
      </w:tc>
      <w:tc>
        <w:tcPr>
          <w:tcW w:w="1560" w:type="dxa"/>
          <w:vAlign w:val="center"/>
        </w:tcPr>
        <w:p w14:paraId="4CE888FD" w14:textId="55CE39EB" w:rsidR="00DF4FAF" w:rsidRDefault="00B609BA" w:rsidP="00342BA2">
          <w:pPr>
            <w:pStyle w:val="Intestazione"/>
            <w:jc w:val="center"/>
          </w:pPr>
          <w:r>
            <w:rPr>
              <w:noProof/>
            </w:rPr>
            <w:drawing>
              <wp:inline distT="0" distB="0" distL="0" distR="0" wp14:anchorId="7D14EB23" wp14:editId="64561771">
                <wp:extent cx="681355" cy="681355"/>
                <wp:effectExtent l="0" t="0" r="0" b="0"/>
                <wp:docPr id="5" name="Immagin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1355" cy="681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FEE2F3D" w14:textId="77777777" w:rsidR="005E4ABD" w:rsidRPr="00180074" w:rsidRDefault="005E4ABD" w:rsidP="00180074">
    <w:pPr>
      <w:pStyle w:val="Intestazione"/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C245C" w14:textId="77777777" w:rsidR="00DE6AE3" w:rsidRDefault="00DE6AE3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86C19"/>
    <w:multiLevelType w:val="hybridMultilevel"/>
    <w:tmpl w:val="864ECA34"/>
    <w:lvl w:ilvl="0" w:tplc="0410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1A3025"/>
    <w:multiLevelType w:val="hybridMultilevel"/>
    <w:tmpl w:val="906014E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6AA255B"/>
    <w:multiLevelType w:val="hybridMultilevel"/>
    <w:tmpl w:val="655E55E6"/>
    <w:lvl w:ilvl="0" w:tplc="E3DACC7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7677FF"/>
    <w:multiLevelType w:val="hybridMultilevel"/>
    <w:tmpl w:val="7DB866CC"/>
    <w:lvl w:ilvl="0" w:tplc="0410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C8E4FED"/>
    <w:multiLevelType w:val="hybridMultilevel"/>
    <w:tmpl w:val="EC90F9C6"/>
    <w:lvl w:ilvl="0" w:tplc="0410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9+qU/BKYCwa6X++j7HMuhbBLfFJivoTPzMCuCWhVjaRky03rZaYRC89mX1PQuLPU8vdgwxy1SoCt3iJyRkxJtA==" w:salt="tx9r7h2wtMO203yQn3NjDA=="/>
  <w:defaultTabStop w:val="708"/>
  <w:hyphenationZone w:val="283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3NLcwMbMwMbe0MDRR0lEKTi0uzszPAykwrAUAYTqobywAAAA="/>
  </w:docVars>
  <w:rsids>
    <w:rsidRoot w:val="001000C9"/>
    <w:rsid w:val="000001C9"/>
    <w:rsid w:val="0002328C"/>
    <w:rsid w:val="00031A6A"/>
    <w:rsid w:val="00035EA4"/>
    <w:rsid w:val="00064177"/>
    <w:rsid w:val="00064940"/>
    <w:rsid w:val="00065A6E"/>
    <w:rsid w:val="000A3F60"/>
    <w:rsid w:val="000A4298"/>
    <w:rsid w:val="000C0FA0"/>
    <w:rsid w:val="000D19F1"/>
    <w:rsid w:val="000E7A4E"/>
    <w:rsid w:val="001000C9"/>
    <w:rsid w:val="00106ECF"/>
    <w:rsid w:val="001158F7"/>
    <w:rsid w:val="00116CA4"/>
    <w:rsid w:val="00122110"/>
    <w:rsid w:val="00146E64"/>
    <w:rsid w:val="0015063A"/>
    <w:rsid w:val="00157B40"/>
    <w:rsid w:val="00161771"/>
    <w:rsid w:val="0017121D"/>
    <w:rsid w:val="00180074"/>
    <w:rsid w:val="001927C2"/>
    <w:rsid w:val="001969E8"/>
    <w:rsid w:val="001A1F59"/>
    <w:rsid w:val="001B65EC"/>
    <w:rsid w:val="001C395C"/>
    <w:rsid w:val="001D4845"/>
    <w:rsid w:val="001D5FD8"/>
    <w:rsid w:val="001D6EFD"/>
    <w:rsid w:val="001D7614"/>
    <w:rsid w:val="001E4528"/>
    <w:rsid w:val="001E730C"/>
    <w:rsid w:val="002139CA"/>
    <w:rsid w:val="00225273"/>
    <w:rsid w:val="00231CD4"/>
    <w:rsid w:val="00233983"/>
    <w:rsid w:val="00247D97"/>
    <w:rsid w:val="00260A12"/>
    <w:rsid w:val="00262FE6"/>
    <w:rsid w:val="00272C45"/>
    <w:rsid w:val="0027415A"/>
    <w:rsid w:val="002846D1"/>
    <w:rsid w:val="00291262"/>
    <w:rsid w:val="0029163F"/>
    <w:rsid w:val="00296E5F"/>
    <w:rsid w:val="002A3A22"/>
    <w:rsid w:val="002D1CDC"/>
    <w:rsid w:val="002D2405"/>
    <w:rsid w:val="002D7066"/>
    <w:rsid w:val="0030773E"/>
    <w:rsid w:val="00342BA2"/>
    <w:rsid w:val="003621EF"/>
    <w:rsid w:val="003663F9"/>
    <w:rsid w:val="00370E7C"/>
    <w:rsid w:val="00386C0D"/>
    <w:rsid w:val="00387925"/>
    <w:rsid w:val="00391706"/>
    <w:rsid w:val="003A1129"/>
    <w:rsid w:val="003C2DDC"/>
    <w:rsid w:val="003C5EC5"/>
    <w:rsid w:val="003C61B7"/>
    <w:rsid w:val="003C6EED"/>
    <w:rsid w:val="003E04CE"/>
    <w:rsid w:val="003F0ED4"/>
    <w:rsid w:val="00405E48"/>
    <w:rsid w:val="0041544A"/>
    <w:rsid w:val="004411D4"/>
    <w:rsid w:val="00442638"/>
    <w:rsid w:val="004464FA"/>
    <w:rsid w:val="00450EC4"/>
    <w:rsid w:val="00450EE7"/>
    <w:rsid w:val="00470589"/>
    <w:rsid w:val="00470F07"/>
    <w:rsid w:val="004D207B"/>
    <w:rsid w:val="004E7941"/>
    <w:rsid w:val="004F2838"/>
    <w:rsid w:val="005003EA"/>
    <w:rsid w:val="005220EA"/>
    <w:rsid w:val="005452FA"/>
    <w:rsid w:val="0056581A"/>
    <w:rsid w:val="005770E8"/>
    <w:rsid w:val="00580F9B"/>
    <w:rsid w:val="005905E1"/>
    <w:rsid w:val="005A19DB"/>
    <w:rsid w:val="005B293E"/>
    <w:rsid w:val="005B4CB9"/>
    <w:rsid w:val="005B764D"/>
    <w:rsid w:val="005C06B8"/>
    <w:rsid w:val="005C2FFD"/>
    <w:rsid w:val="005E4ABD"/>
    <w:rsid w:val="00600802"/>
    <w:rsid w:val="006236DF"/>
    <w:rsid w:val="00626700"/>
    <w:rsid w:val="00636BD3"/>
    <w:rsid w:val="0065229E"/>
    <w:rsid w:val="00657423"/>
    <w:rsid w:val="006651F1"/>
    <w:rsid w:val="00676D78"/>
    <w:rsid w:val="006917A4"/>
    <w:rsid w:val="00696597"/>
    <w:rsid w:val="00696671"/>
    <w:rsid w:val="006B0985"/>
    <w:rsid w:val="006C50D8"/>
    <w:rsid w:val="006D6094"/>
    <w:rsid w:val="006E5032"/>
    <w:rsid w:val="006F6F60"/>
    <w:rsid w:val="00706037"/>
    <w:rsid w:val="00711D2B"/>
    <w:rsid w:val="00714CE6"/>
    <w:rsid w:val="00717277"/>
    <w:rsid w:val="00733ACB"/>
    <w:rsid w:val="007346B2"/>
    <w:rsid w:val="00741B6C"/>
    <w:rsid w:val="00750349"/>
    <w:rsid w:val="00750753"/>
    <w:rsid w:val="00750BDB"/>
    <w:rsid w:val="00761CED"/>
    <w:rsid w:val="007664B7"/>
    <w:rsid w:val="007743DD"/>
    <w:rsid w:val="00787B54"/>
    <w:rsid w:val="007910F6"/>
    <w:rsid w:val="0079303B"/>
    <w:rsid w:val="007B45A4"/>
    <w:rsid w:val="007B6871"/>
    <w:rsid w:val="007D42DE"/>
    <w:rsid w:val="007E040D"/>
    <w:rsid w:val="007E1BA9"/>
    <w:rsid w:val="007E57B5"/>
    <w:rsid w:val="007E710F"/>
    <w:rsid w:val="007F14AC"/>
    <w:rsid w:val="0080323B"/>
    <w:rsid w:val="00803E2E"/>
    <w:rsid w:val="00815B50"/>
    <w:rsid w:val="00830F12"/>
    <w:rsid w:val="00834537"/>
    <w:rsid w:val="00840591"/>
    <w:rsid w:val="00845980"/>
    <w:rsid w:val="00873DC9"/>
    <w:rsid w:val="00880892"/>
    <w:rsid w:val="00883184"/>
    <w:rsid w:val="00893EAD"/>
    <w:rsid w:val="008A218C"/>
    <w:rsid w:val="008A574C"/>
    <w:rsid w:val="008C690D"/>
    <w:rsid w:val="008F5EF5"/>
    <w:rsid w:val="0090207E"/>
    <w:rsid w:val="00902649"/>
    <w:rsid w:val="0090431D"/>
    <w:rsid w:val="00906F7A"/>
    <w:rsid w:val="0092335C"/>
    <w:rsid w:val="00925702"/>
    <w:rsid w:val="009334DB"/>
    <w:rsid w:val="0093509A"/>
    <w:rsid w:val="00940897"/>
    <w:rsid w:val="009411BA"/>
    <w:rsid w:val="009419F0"/>
    <w:rsid w:val="00955779"/>
    <w:rsid w:val="0096442C"/>
    <w:rsid w:val="00967416"/>
    <w:rsid w:val="0098558E"/>
    <w:rsid w:val="009856AF"/>
    <w:rsid w:val="0099451F"/>
    <w:rsid w:val="00994D44"/>
    <w:rsid w:val="00994DFE"/>
    <w:rsid w:val="009969EA"/>
    <w:rsid w:val="009A7F02"/>
    <w:rsid w:val="009B66A7"/>
    <w:rsid w:val="009C1165"/>
    <w:rsid w:val="009C61EF"/>
    <w:rsid w:val="009D3901"/>
    <w:rsid w:val="009E5E3F"/>
    <w:rsid w:val="009F789B"/>
    <w:rsid w:val="00A016E5"/>
    <w:rsid w:val="00A038C0"/>
    <w:rsid w:val="00A1383A"/>
    <w:rsid w:val="00A207AC"/>
    <w:rsid w:val="00A21677"/>
    <w:rsid w:val="00A23C80"/>
    <w:rsid w:val="00A24D48"/>
    <w:rsid w:val="00A25B79"/>
    <w:rsid w:val="00A32058"/>
    <w:rsid w:val="00A35CB7"/>
    <w:rsid w:val="00A418EE"/>
    <w:rsid w:val="00A5451E"/>
    <w:rsid w:val="00A5792E"/>
    <w:rsid w:val="00A61830"/>
    <w:rsid w:val="00A81045"/>
    <w:rsid w:val="00A871E7"/>
    <w:rsid w:val="00AA1F88"/>
    <w:rsid w:val="00AA3E51"/>
    <w:rsid w:val="00AA7B66"/>
    <w:rsid w:val="00AC4AFC"/>
    <w:rsid w:val="00AD4414"/>
    <w:rsid w:val="00AD466D"/>
    <w:rsid w:val="00AD62D2"/>
    <w:rsid w:val="00AD782A"/>
    <w:rsid w:val="00AE32C1"/>
    <w:rsid w:val="00AE72C7"/>
    <w:rsid w:val="00B00335"/>
    <w:rsid w:val="00B0212F"/>
    <w:rsid w:val="00B06084"/>
    <w:rsid w:val="00B0781E"/>
    <w:rsid w:val="00B12EE4"/>
    <w:rsid w:val="00B132CC"/>
    <w:rsid w:val="00B2671A"/>
    <w:rsid w:val="00B35E64"/>
    <w:rsid w:val="00B43595"/>
    <w:rsid w:val="00B51749"/>
    <w:rsid w:val="00B52F58"/>
    <w:rsid w:val="00B5585F"/>
    <w:rsid w:val="00B609BA"/>
    <w:rsid w:val="00BC04CD"/>
    <w:rsid w:val="00BC7C2D"/>
    <w:rsid w:val="00BF2F7A"/>
    <w:rsid w:val="00BF3F51"/>
    <w:rsid w:val="00C13308"/>
    <w:rsid w:val="00C354AB"/>
    <w:rsid w:val="00C55C4C"/>
    <w:rsid w:val="00C70B71"/>
    <w:rsid w:val="00C73BB7"/>
    <w:rsid w:val="00C90142"/>
    <w:rsid w:val="00CC2014"/>
    <w:rsid w:val="00CE402F"/>
    <w:rsid w:val="00D02543"/>
    <w:rsid w:val="00D068CD"/>
    <w:rsid w:val="00D137FA"/>
    <w:rsid w:val="00D268C8"/>
    <w:rsid w:val="00D33021"/>
    <w:rsid w:val="00D5073C"/>
    <w:rsid w:val="00D528BF"/>
    <w:rsid w:val="00D57DAC"/>
    <w:rsid w:val="00DA2530"/>
    <w:rsid w:val="00DB0084"/>
    <w:rsid w:val="00DD2A9D"/>
    <w:rsid w:val="00DE5382"/>
    <w:rsid w:val="00DE6AE3"/>
    <w:rsid w:val="00DF4FAF"/>
    <w:rsid w:val="00DF60A2"/>
    <w:rsid w:val="00E00160"/>
    <w:rsid w:val="00E1385E"/>
    <w:rsid w:val="00E139AF"/>
    <w:rsid w:val="00E2295A"/>
    <w:rsid w:val="00E235B0"/>
    <w:rsid w:val="00E37097"/>
    <w:rsid w:val="00E4732F"/>
    <w:rsid w:val="00E61060"/>
    <w:rsid w:val="00E67E58"/>
    <w:rsid w:val="00E75434"/>
    <w:rsid w:val="00E77507"/>
    <w:rsid w:val="00E868E8"/>
    <w:rsid w:val="00E86E5F"/>
    <w:rsid w:val="00E92BD0"/>
    <w:rsid w:val="00E95A9D"/>
    <w:rsid w:val="00EB34B6"/>
    <w:rsid w:val="00EB5635"/>
    <w:rsid w:val="00EC4A43"/>
    <w:rsid w:val="00EC73B2"/>
    <w:rsid w:val="00EE414F"/>
    <w:rsid w:val="00EF469F"/>
    <w:rsid w:val="00F219EE"/>
    <w:rsid w:val="00F27ED1"/>
    <w:rsid w:val="00F505FD"/>
    <w:rsid w:val="00F71C8C"/>
    <w:rsid w:val="00F967F5"/>
    <w:rsid w:val="00FB71AE"/>
    <w:rsid w:val="00FC2C48"/>
    <w:rsid w:val="00FC3B0A"/>
    <w:rsid w:val="00FC593F"/>
    <w:rsid w:val="00FD2342"/>
    <w:rsid w:val="00FD3700"/>
    <w:rsid w:val="00FD4CD3"/>
    <w:rsid w:val="00FE031B"/>
    <w:rsid w:val="00FE4AF9"/>
    <w:rsid w:val="00FF3084"/>
    <w:rsid w:val="00FF6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53C82EE"/>
  <w15:chartTrackingRefBased/>
  <w15:docId w15:val="{40B8253C-29DE-4B78-94CD-473BD1465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116CA4"/>
    <w:rPr>
      <w:sz w:val="24"/>
      <w:szCs w:val="24"/>
    </w:rPr>
  </w:style>
  <w:style w:type="paragraph" w:styleId="Titolo1">
    <w:name w:val="heading 1"/>
    <w:basedOn w:val="Normale"/>
    <w:next w:val="Normale"/>
    <w:qFormat/>
    <w:rsid w:val="00116CA4"/>
    <w:pPr>
      <w:keepNext/>
      <w:ind w:right="98"/>
      <w:jc w:val="center"/>
      <w:outlineLvl w:val="0"/>
    </w:pPr>
    <w:rPr>
      <w:rFonts w:ascii="Arial" w:hAnsi="Arial"/>
      <w:b/>
      <w:i/>
      <w:spacing w:val="20"/>
      <w:sz w:val="20"/>
    </w:rPr>
  </w:style>
  <w:style w:type="paragraph" w:styleId="Titolo2">
    <w:name w:val="heading 2"/>
    <w:basedOn w:val="Normale"/>
    <w:next w:val="Normale"/>
    <w:qFormat/>
    <w:rsid w:val="00116CA4"/>
    <w:pPr>
      <w:keepNext/>
      <w:ind w:right="98"/>
      <w:jc w:val="center"/>
      <w:outlineLvl w:val="1"/>
    </w:pPr>
    <w:rPr>
      <w:rFonts w:ascii="Arial" w:hAnsi="Arial"/>
      <w:b/>
      <w:i/>
      <w:spacing w:val="20"/>
      <w:sz w:val="18"/>
    </w:rPr>
  </w:style>
  <w:style w:type="paragraph" w:styleId="Titolo3">
    <w:name w:val="heading 3"/>
    <w:basedOn w:val="Normale"/>
    <w:next w:val="Normale"/>
    <w:qFormat/>
    <w:rsid w:val="00116CA4"/>
    <w:pPr>
      <w:keepNext/>
      <w:ind w:right="98"/>
      <w:jc w:val="center"/>
      <w:outlineLvl w:val="2"/>
    </w:pPr>
    <w:rPr>
      <w:b/>
      <w:i/>
      <w:spacing w:val="20"/>
      <w:sz w:val="28"/>
    </w:rPr>
  </w:style>
  <w:style w:type="paragraph" w:styleId="Titolo4">
    <w:name w:val="heading 4"/>
    <w:basedOn w:val="Normale"/>
    <w:next w:val="Normale"/>
    <w:qFormat/>
    <w:rsid w:val="00116CA4"/>
    <w:pPr>
      <w:keepNext/>
      <w:jc w:val="center"/>
      <w:outlineLvl w:val="3"/>
    </w:pPr>
    <w:rPr>
      <w:rFonts w:ascii="Arial" w:hAnsi="Arial" w:cs="Arial"/>
      <w:b/>
      <w:i/>
      <w:spacing w:val="20"/>
      <w:sz w:val="18"/>
    </w:rPr>
  </w:style>
  <w:style w:type="paragraph" w:styleId="Titolo5">
    <w:name w:val="heading 5"/>
    <w:basedOn w:val="Normale"/>
    <w:next w:val="Normale"/>
    <w:qFormat/>
    <w:rsid w:val="00116CA4"/>
    <w:pPr>
      <w:keepNext/>
      <w:outlineLvl w:val="4"/>
    </w:pPr>
    <w:rPr>
      <w:b/>
    </w:rPr>
  </w:style>
  <w:style w:type="paragraph" w:styleId="Titolo6">
    <w:name w:val="heading 6"/>
    <w:basedOn w:val="Normale"/>
    <w:next w:val="Normale"/>
    <w:qFormat/>
    <w:rsid w:val="00116CA4"/>
    <w:pPr>
      <w:keepNext/>
      <w:framePr w:hSpace="141" w:wrap="around" w:vAnchor="page" w:hAnchor="margin" w:y="3885"/>
      <w:jc w:val="center"/>
      <w:outlineLvl w:val="5"/>
    </w:pPr>
    <w:rPr>
      <w:rFonts w:ascii="Arial" w:eastAsia="Arial Unicode MS" w:hAnsi="Arial" w:cs="Arial"/>
      <w:b/>
      <w:bCs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sid w:val="00116CA4"/>
    <w:rPr>
      <w:color w:val="0000FF"/>
      <w:u w:val="single"/>
    </w:rPr>
  </w:style>
  <w:style w:type="paragraph" w:styleId="Intestazione">
    <w:name w:val="header"/>
    <w:basedOn w:val="Normale"/>
    <w:link w:val="IntestazioneCarattere"/>
    <w:uiPriority w:val="99"/>
    <w:rsid w:val="00116CA4"/>
    <w:pPr>
      <w:tabs>
        <w:tab w:val="center" w:pos="4819"/>
        <w:tab w:val="right" w:pos="9638"/>
      </w:tabs>
    </w:pPr>
    <w:rPr>
      <w:sz w:val="20"/>
      <w:szCs w:val="20"/>
    </w:rPr>
  </w:style>
  <w:style w:type="paragraph" w:customStyle="1" w:styleId="Corpodeltesto">
    <w:name w:val="Corpo del testo"/>
    <w:basedOn w:val="Normale"/>
    <w:rsid w:val="00116CA4"/>
    <w:pPr>
      <w:framePr w:hSpace="141" w:wrap="around" w:vAnchor="page" w:hAnchor="margin" w:y="4065"/>
      <w:jc w:val="center"/>
    </w:pPr>
    <w:rPr>
      <w:rFonts w:ascii="Arial" w:hAnsi="Arial" w:cs="Arial"/>
      <w:sz w:val="18"/>
      <w:szCs w:val="20"/>
      <w:lang w:val="en-GB"/>
    </w:rPr>
  </w:style>
  <w:style w:type="paragraph" w:styleId="Corpodeltesto2">
    <w:name w:val="Body Text 2"/>
    <w:basedOn w:val="Normale"/>
    <w:rsid w:val="00116CA4"/>
    <w:pPr>
      <w:framePr w:hSpace="141" w:wrap="around" w:vAnchor="page" w:hAnchor="margin" w:y="4065"/>
      <w:jc w:val="right"/>
    </w:pPr>
    <w:rPr>
      <w:rFonts w:ascii="Arial" w:hAnsi="Arial" w:cs="Arial"/>
      <w:sz w:val="20"/>
      <w:szCs w:val="20"/>
    </w:rPr>
  </w:style>
  <w:style w:type="paragraph" w:styleId="Testofumetto">
    <w:name w:val="Balloon Text"/>
    <w:basedOn w:val="Normale"/>
    <w:link w:val="TestofumettoCarattere"/>
    <w:rsid w:val="00883184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883184"/>
    <w:rPr>
      <w:rFonts w:ascii="Tahoma" w:hAnsi="Tahoma" w:cs="Tahoma"/>
      <w:sz w:val="16"/>
      <w:szCs w:val="16"/>
    </w:rPr>
  </w:style>
  <w:style w:type="paragraph" w:styleId="Pidipagina">
    <w:name w:val="footer"/>
    <w:basedOn w:val="Normale"/>
    <w:link w:val="PidipaginaCarattere"/>
    <w:uiPriority w:val="99"/>
    <w:rsid w:val="00180074"/>
    <w:pPr>
      <w:tabs>
        <w:tab w:val="center" w:pos="4819"/>
        <w:tab w:val="right" w:pos="9638"/>
      </w:tabs>
    </w:pPr>
    <w:rPr>
      <w:lang w:val="x-none" w:eastAsia="x-none"/>
    </w:rPr>
  </w:style>
  <w:style w:type="character" w:customStyle="1" w:styleId="PidipaginaCarattere">
    <w:name w:val="Piè di pagina Carattere"/>
    <w:link w:val="Pidipagina"/>
    <w:uiPriority w:val="99"/>
    <w:rsid w:val="00180074"/>
    <w:rPr>
      <w:sz w:val="24"/>
      <w:szCs w:val="24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80074"/>
  </w:style>
  <w:style w:type="table" w:styleId="Grigliatabella">
    <w:name w:val="Table Grid"/>
    <w:basedOn w:val="Tabellanormale"/>
    <w:rsid w:val="00180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5E4ABD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8459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B02EEF8A101479998DB1F037A19BA1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EA6BBDE-4226-4A5C-A221-05A3B80087B6}"/>
      </w:docPartPr>
      <w:docPartBody>
        <w:p w:rsidR="00C75245" w:rsidRDefault="00265A0C" w:rsidP="00265A0C">
          <w:pPr>
            <w:pStyle w:val="0B02EEF8A101479998DB1F037A19BA13"/>
          </w:pPr>
          <w:r w:rsidRPr="00071B26">
            <w:rPr>
              <w:rStyle w:val="Testosegnaposto"/>
            </w:rPr>
            <w:t>[Commenti]</w:t>
          </w:r>
        </w:p>
      </w:docPartBody>
    </w:docPart>
    <w:docPart>
      <w:docPartPr>
        <w:name w:val="58004D773B0A475F9F1D52ECF4FF80B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6C7155A-1120-445B-B011-E92431920D6F}"/>
      </w:docPartPr>
      <w:docPartBody>
        <w:p w:rsidR="00C75245" w:rsidRDefault="00265A0C" w:rsidP="00265A0C">
          <w:pPr>
            <w:pStyle w:val="58004D773B0A475F9F1D52ECF4FF80B4"/>
          </w:pPr>
          <w:r w:rsidRPr="00071B26">
            <w:rPr>
              <w:rStyle w:val="Testosegnaposto"/>
            </w:rPr>
            <w:t>[Oggetto]</w:t>
          </w:r>
        </w:p>
      </w:docPartBody>
    </w:docPart>
    <w:docPart>
      <w:docPartPr>
        <w:name w:val="932E9FD0C0B9431C9DF6F037E1C0670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9AEC172-214A-4E60-8717-1BB81D1ADF3C}"/>
      </w:docPartPr>
      <w:docPartBody>
        <w:p w:rsidR="00C75245" w:rsidRDefault="00265A0C" w:rsidP="00265A0C">
          <w:pPr>
            <w:pStyle w:val="932E9FD0C0B9431C9DF6F037E1C06709"/>
          </w:pPr>
          <w:r w:rsidRPr="00071B26">
            <w:rPr>
              <w:rStyle w:val="Testosegnaposto"/>
            </w:rPr>
            <w:t>[Parole chiave]</w:t>
          </w:r>
        </w:p>
      </w:docPartBody>
    </w:docPart>
    <w:docPart>
      <w:docPartPr>
        <w:name w:val="49B7A7D23C1F4F0C937E7319F40956F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F0C9230-028C-4E8E-96E7-A69D055E68DF}"/>
      </w:docPartPr>
      <w:docPartBody>
        <w:p w:rsidR="00C75245" w:rsidRDefault="00265A0C" w:rsidP="00265A0C">
          <w:pPr>
            <w:pStyle w:val="49B7A7D23C1F4F0C937E7319F40956F0"/>
          </w:pPr>
          <w:r w:rsidRPr="00071B26">
            <w:rPr>
              <w:rStyle w:val="Testosegnaposto"/>
            </w:rPr>
            <w:t>[Stato]</w:t>
          </w:r>
        </w:p>
      </w:docPartBody>
    </w:docPart>
    <w:docPart>
      <w:docPartPr>
        <w:name w:val="F3E3FC9694784FC4981DF0A68D68182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E34142A-5B7B-4BC6-8D27-5A3CDCBCB984}"/>
      </w:docPartPr>
      <w:docPartBody>
        <w:p w:rsidR="00C75245" w:rsidRDefault="00265A0C" w:rsidP="00265A0C">
          <w:pPr>
            <w:pStyle w:val="F3E3FC9694784FC4981DF0A68D68182C"/>
          </w:pPr>
          <w:r w:rsidRPr="00071B26">
            <w:rPr>
              <w:rStyle w:val="Testosegnaposto"/>
            </w:rPr>
            <w:t>[Categoria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formatting="0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5A0C"/>
    <w:rsid w:val="00265A0C"/>
    <w:rsid w:val="00C75245"/>
    <w:rsid w:val="00FA5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265A0C"/>
    <w:rPr>
      <w:color w:val="808080"/>
    </w:rPr>
  </w:style>
  <w:style w:type="paragraph" w:customStyle="1" w:styleId="AAE8ED5382384611ADF7FC6FBAD71FCF">
    <w:name w:val="AAE8ED5382384611ADF7FC6FBAD71FCF"/>
    <w:rsid w:val="00265A0C"/>
  </w:style>
  <w:style w:type="paragraph" w:customStyle="1" w:styleId="E69E7EA0A64E4202BD6719BCB55709DB">
    <w:name w:val="E69E7EA0A64E4202BD6719BCB55709DB"/>
    <w:rsid w:val="00265A0C"/>
  </w:style>
  <w:style w:type="paragraph" w:customStyle="1" w:styleId="217ED9642FA64DE483CB3CCED3DFA314">
    <w:name w:val="217ED9642FA64DE483CB3CCED3DFA314"/>
    <w:rsid w:val="00265A0C"/>
  </w:style>
  <w:style w:type="paragraph" w:customStyle="1" w:styleId="B4D079DD267B40E984EFDC7FA052CBB3">
    <w:name w:val="B4D079DD267B40E984EFDC7FA052CBB3"/>
    <w:rsid w:val="00265A0C"/>
  </w:style>
  <w:style w:type="paragraph" w:customStyle="1" w:styleId="64ED082525E1463E9E203BF6788FABFD">
    <w:name w:val="64ED082525E1463E9E203BF6788FABFD"/>
    <w:rsid w:val="00265A0C"/>
  </w:style>
  <w:style w:type="paragraph" w:customStyle="1" w:styleId="78A0F1EBBA32452DBBD041496AA207F2">
    <w:name w:val="78A0F1EBBA32452DBBD041496AA207F2"/>
    <w:rsid w:val="00265A0C"/>
  </w:style>
  <w:style w:type="paragraph" w:customStyle="1" w:styleId="01F839630B7448BCAD1497CD25ADF4B4">
    <w:name w:val="01F839630B7448BCAD1497CD25ADF4B4"/>
    <w:rsid w:val="00265A0C"/>
  </w:style>
  <w:style w:type="paragraph" w:customStyle="1" w:styleId="A08D9E3BF0A0469FB2A65DF5BCB5D1B8">
    <w:name w:val="A08D9E3BF0A0469FB2A65DF5BCB5D1B8"/>
    <w:rsid w:val="00265A0C"/>
  </w:style>
  <w:style w:type="paragraph" w:customStyle="1" w:styleId="98A4090D0B014B488DEE79E1C8D48FF2">
    <w:name w:val="98A4090D0B014B488DEE79E1C8D48FF2"/>
    <w:rsid w:val="00265A0C"/>
  </w:style>
  <w:style w:type="paragraph" w:customStyle="1" w:styleId="D3E072C78166402FBECB8079ECCA08C0">
    <w:name w:val="D3E072C78166402FBECB8079ECCA08C0"/>
    <w:rsid w:val="00265A0C"/>
  </w:style>
  <w:style w:type="paragraph" w:customStyle="1" w:styleId="07461FC91DE74933AF4F93CE68842068">
    <w:name w:val="07461FC91DE74933AF4F93CE68842068"/>
    <w:rsid w:val="00265A0C"/>
  </w:style>
  <w:style w:type="paragraph" w:customStyle="1" w:styleId="D3A2A565A1544CF3A4EB5D259C5AC097">
    <w:name w:val="D3A2A565A1544CF3A4EB5D259C5AC097"/>
    <w:rsid w:val="00265A0C"/>
  </w:style>
  <w:style w:type="paragraph" w:customStyle="1" w:styleId="8B4F38764F95401D9249CD2AB0D71F94">
    <w:name w:val="8B4F38764F95401D9249CD2AB0D71F94"/>
    <w:rsid w:val="00265A0C"/>
  </w:style>
  <w:style w:type="paragraph" w:customStyle="1" w:styleId="FA446DCC087D49C7942A1AD83D7B4DAC">
    <w:name w:val="FA446DCC087D49C7942A1AD83D7B4DAC"/>
    <w:rsid w:val="00265A0C"/>
  </w:style>
  <w:style w:type="paragraph" w:customStyle="1" w:styleId="420336BD849943CDBD8E0FAE2B47A33A">
    <w:name w:val="420336BD849943CDBD8E0FAE2B47A33A"/>
    <w:rsid w:val="00265A0C"/>
  </w:style>
  <w:style w:type="paragraph" w:customStyle="1" w:styleId="0B02EEF8A101479998DB1F037A19BA13">
    <w:name w:val="0B02EEF8A101479998DB1F037A19BA13"/>
    <w:rsid w:val="00265A0C"/>
  </w:style>
  <w:style w:type="paragraph" w:customStyle="1" w:styleId="58004D773B0A475F9F1D52ECF4FF80B4">
    <w:name w:val="58004D773B0A475F9F1D52ECF4FF80B4"/>
    <w:rsid w:val="00265A0C"/>
  </w:style>
  <w:style w:type="paragraph" w:customStyle="1" w:styleId="932E9FD0C0B9431C9DF6F037E1C06709">
    <w:name w:val="932E9FD0C0B9431C9DF6F037E1C06709"/>
    <w:rsid w:val="00265A0C"/>
  </w:style>
  <w:style w:type="paragraph" w:customStyle="1" w:styleId="49B7A7D23C1F4F0C937E7319F40956F0">
    <w:name w:val="49B7A7D23C1F4F0C937E7319F40956F0"/>
    <w:rsid w:val="00265A0C"/>
  </w:style>
  <w:style w:type="paragraph" w:customStyle="1" w:styleId="F3E3FC9694784FC4981DF0A68D68182C">
    <w:name w:val="F3E3FC9694784FC4981DF0A68D68182C"/>
    <w:rsid w:val="00265A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9001B804FE90459997580B86CBFADE" ma:contentTypeVersion="11" ma:contentTypeDescription="Create a new document." ma:contentTypeScope="" ma:versionID="5074a4258dce3465271702dd0ca329fd">
  <xsd:schema xmlns:xsd="http://www.w3.org/2001/XMLSchema" xmlns:xs="http://www.w3.org/2001/XMLSchema" xmlns:p="http://schemas.microsoft.com/office/2006/metadata/properties" xmlns:ns2="370d2c5a-d482-4385-a1b4-026d2d274236" targetNamespace="http://schemas.microsoft.com/office/2006/metadata/properties" ma:root="true" ma:fieldsID="c10909021bc3f741a129ad2fbabae468" ns2:_="">
    <xsd:import namespace="370d2c5a-d482-4385-a1b4-026d2d2742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0d2c5a-d482-4385-a1b4-026d2d2742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77b169b-7464-4c14-89c9-ab876efcba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0d2c5a-d482-4385-a1b4-026d2d27423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E8E5DF-C3BA-4A07-9D65-89F6554DF1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0d2c5a-d482-4385-a1b4-026d2d2742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494B79-CD71-4867-AEBB-71AED05EA4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9176D3-FEB6-48DC-A53A-95851301598D}">
  <ds:schemaRefs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370d2c5a-d482-4385-a1b4-026d2d274236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A5D7E5A3-EB53-4115-8ADA-FE8F9F077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2535</Characters>
  <Application>Microsoft Office Word</Application>
  <DocSecurity>8</DocSecurity>
  <Lines>21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ulo richiesta campionamento ISTA</vt:lpstr>
    </vt:vector>
  </TitlesOfParts>
  <Company>Olidata S.p.A.</Company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o richiesta campionamento ISTA</dc:title>
  <dc:subject>versione 3.3</dc:subject>
  <dc:creator>utente</dc:creator>
  <cp:keywords>POS 1-04_Allegato A</cp:keywords>
  <dc:description>01.01.2022</dc:description>
  <cp:lastModifiedBy>Enrico Noli</cp:lastModifiedBy>
  <cp:revision>2</cp:revision>
  <cp:lastPrinted>2022-02-02T11:42:00Z</cp:lastPrinted>
  <dcterms:created xsi:type="dcterms:W3CDTF">2024-01-15T13:14:00Z</dcterms:created>
  <dcterms:modified xsi:type="dcterms:W3CDTF">2024-01-15T13:14:00Z</dcterms:modified>
  <cp:category>Modulo richiesta campionamento ISTA</cp:category>
  <cp:contentStatus>Final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9001B804FE90459997580B86CBFADE</vt:lpwstr>
  </property>
  <property fmtid="{D5CDD505-2E9C-101B-9397-08002B2CF9AE}" pid="3" name="MediaServiceImageTags">
    <vt:lpwstr/>
  </property>
</Properties>
</file>